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DE2656" w14:textId="646FB2C2" w:rsidR="00BC5E1F" w:rsidRPr="008271DD" w:rsidRDefault="00BC5E1F" w:rsidP="00791905">
      <w:pPr>
        <w:pStyle w:val="Heading1"/>
        <w:spacing w:before="10"/>
        <w:ind w:left="0"/>
        <w:jc w:val="center"/>
        <w:rPr>
          <w:rFonts w:asciiTheme="minorHAnsi" w:eastAsia="MS Mincho" w:hAnsiTheme="minorHAnsi" w:cstheme="minorHAnsi"/>
          <w:sz w:val="22"/>
          <w:szCs w:val="22"/>
        </w:rPr>
      </w:pPr>
      <w:r w:rsidRPr="008271DD">
        <w:rPr>
          <w:rFonts w:asciiTheme="minorHAnsi" w:hAnsiTheme="minorHAnsi" w:cstheme="minorHAnsi"/>
          <w:noProof/>
          <w:sz w:val="22"/>
          <w:szCs w:val="22"/>
        </w:rPr>
        <mc:AlternateContent>
          <mc:Choice Requires="wps">
            <w:drawing>
              <wp:anchor distT="0" distB="0" distL="114300" distR="114300" simplePos="0" relativeHeight="251658242" behindDoc="0" locked="0" layoutInCell="1" allowOverlap="1" wp14:anchorId="4C625ED2" wp14:editId="74DC86D0">
                <wp:simplePos x="0" y="0"/>
                <wp:positionH relativeFrom="column">
                  <wp:posOffset>801370</wp:posOffset>
                </wp:positionH>
                <wp:positionV relativeFrom="paragraph">
                  <wp:posOffset>-368935</wp:posOffset>
                </wp:positionV>
                <wp:extent cx="4464685" cy="360045"/>
                <wp:effectExtent l="0" t="0" r="12065" b="2095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685" cy="360045"/>
                        </a:xfrm>
                        <a:prstGeom prst="rect">
                          <a:avLst/>
                        </a:prstGeom>
                        <a:solidFill>
                          <a:srgbClr val="FFFFFF"/>
                        </a:solidFill>
                        <a:ln w="9525">
                          <a:solidFill>
                            <a:srgbClr val="FFFFFF"/>
                          </a:solidFill>
                          <a:miter lim="800000"/>
                          <a:headEnd/>
                          <a:tailEnd/>
                        </a:ln>
                      </wps:spPr>
                      <wps:txbx>
                        <w:txbxContent>
                          <w:p w14:paraId="65DB2E64" w14:textId="77777777" w:rsidR="00BC5E1F" w:rsidRPr="0075049B" w:rsidRDefault="00BC5E1F" w:rsidP="00BC5E1F">
                            <w:pPr>
                              <w:jc w:val="center"/>
                              <w:rPr>
                                <w:sz w:val="44"/>
                                <w:szCs w:val="44"/>
                              </w:rPr>
                            </w:pPr>
                            <w:r w:rsidRPr="0075049B">
                              <w:rPr>
                                <w:rFonts w:ascii="Calibri" w:hAnsi="Calibri"/>
                                <w:b/>
                                <w:sz w:val="44"/>
                                <w:szCs w:val="44"/>
                              </w:rPr>
                              <w:t xml:space="preserve">       Francis R. Uzo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625ED2" id="_x0000_t202" coordsize="21600,21600" o:spt="202" path="m,l,21600r21600,l21600,xe">
                <v:stroke joinstyle="miter"/>
                <v:path gradientshapeok="t" o:connecttype="rect"/>
              </v:shapetype>
              <v:shape id="Text Box 7" o:spid="_x0000_s1026" type="#_x0000_t202" style="position:absolute;left:0;text-align:left;margin-left:63.1pt;margin-top:-29.05pt;width:351.55pt;height:28.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" strokecolor="white">
                <v:textbox>
                  <w:txbxContent>
                    <w:p w14:paraId="65DB2E64" w14:textId="77777777" w:rsidR="00BC5E1F" w:rsidRPr="0075049B" w:rsidRDefault="00BC5E1F" w:rsidP="00BC5E1F">
                      <w:pPr>
                        <w:jc w:val="center"/>
                        <w:rPr>
                          <w:sz w:val="44"/>
                          <w:szCs w:val="44"/>
                        </w:rPr>
                      </w:pPr>
                      <w:r w:rsidRPr="0075049B">
                        <w:rPr>
                          <w:rFonts w:ascii="Calibri" w:hAnsi="Calibri"/>
                          <w:b/>
                          <w:sz w:val="44"/>
                          <w:szCs w:val="44"/>
                        </w:rPr>
                        <w:t xml:space="preserve">       Francis R. Uzoh</w:t>
                      </w:r>
                    </w:p>
                  </w:txbxContent>
                </v:textbox>
              </v:shape>
            </w:pict>
          </mc:Fallback>
        </mc:AlternateContent>
      </w:r>
      <w:r w:rsidRPr="008271DD">
        <w:rPr>
          <w:rFonts w:asciiTheme="minorHAnsi" w:hAnsiTheme="minorHAnsi" w:cstheme="minorHAnsi"/>
          <w:sz w:val="22"/>
          <w:szCs w:val="22"/>
        </w:rPr>
        <w:softHyphen/>
      </w:r>
      <w:r w:rsidRPr="008271DD">
        <w:rPr>
          <w:rFonts w:asciiTheme="minorHAnsi" w:eastAsia="MS Mincho" w:hAnsiTheme="minorHAnsi" w:cstheme="minorHAnsi"/>
          <w:sz w:val="22"/>
          <w:szCs w:val="22"/>
        </w:rPr>
        <w:t>Status: British</w:t>
      </w:r>
      <w:r w:rsidR="00F34C08">
        <w:rPr>
          <w:rFonts w:asciiTheme="minorHAnsi" w:eastAsia="MS Mincho" w:hAnsiTheme="minorHAnsi" w:cstheme="minorHAnsi"/>
          <w:sz w:val="22"/>
          <w:szCs w:val="22"/>
        </w:rPr>
        <w:t xml:space="preserve"> </w:t>
      </w:r>
      <w:r w:rsidRPr="008271DD">
        <w:rPr>
          <w:rFonts w:asciiTheme="minorHAnsi" w:eastAsia="MS Mincho" w:hAnsiTheme="minorHAnsi" w:cstheme="minorHAnsi"/>
          <w:sz w:val="22"/>
          <w:szCs w:val="22"/>
        </w:rPr>
        <w:t>| London</w:t>
      </w:r>
      <w:r w:rsidRPr="008271DD">
        <w:rPr>
          <w:rFonts w:asciiTheme="minorHAnsi" w:hAnsiTheme="minorHAnsi" w:cstheme="minorHAnsi"/>
          <w:sz w:val="22"/>
          <w:szCs w:val="22"/>
        </w:rPr>
        <w:t xml:space="preserve"> | </w:t>
      </w:r>
      <w:r w:rsidRPr="008271DD">
        <w:rPr>
          <w:rFonts w:asciiTheme="minorHAnsi" w:eastAsia="MS Mincho" w:hAnsiTheme="minorHAnsi" w:cstheme="minorHAnsi"/>
          <w:sz w:val="22"/>
          <w:szCs w:val="22"/>
        </w:rPr>
        <w:t xml:space="preserve">07361755043 | </w:t>
      </w:r>
      <w:hyperlink r:id="rId8" w:history="1">
        <w:r w:rsidRPr="008271DD">
          <w:rPr>
            <w:rFonts w:asciiTheme="minorHAnsi" w:eastAsia="MS Mincho" w:hAnsiTheme="minorHAnsi" w:cstheme="minorHAnsi"/>
            <w:sz w:val="22"/>
            <w:szCs w:val="22"/>
          </w:rPr>
          <w:t>francasayo@yahoo.com</w:t>
        </w:r>
      </w:hyperlink>
      <w:r w:rsidRPr="008271DD">
        <w:rPr>
          <w:rFonts w:asciiTheme="minorHAnsi" w:eastAsia="MS Mincho" w:hAnsiTheme="minorHAnsi" w:cstheme="minorHAnsi"/>
          <w:sz w:val="22"/>
          <w:szCs w:val="22"/>
        </w:rPr>
        <w:t xml:space="preserve"> | </w:t>
      </w:r>
      <w:hyperlink r:id="rId9" w:history="1">
        <w:r w:rsidRPr="006279D7">
          <w:rPr>
            <w:rStyle w:val="Hyperlink"/>
            <w:rFonts w:asciiTheme="minorHAnsi" w:eastAsia="MS Mincho" w:hAnsiTheme="minorHAnsi" w:cstheme="minorHAnsi"/>
            <w:sz w:val="22"/>
            <w:szCs w:val="22"/>
          </w:rPr>
          <w:t>linkedin.com/in/</w:t>
        </w:r>
        <w:proofErr w:type="spellStart"/>
        <w:r w:rsidRPr="006279D7">
          <w:rPr>
            <w:rStyle w:val="Hyperlink"/>
            <w:rFonts w:asciiTheme="minorHAnsi" w:eastAsia="MS Mincho" w:hAnsiTheme="minorHAnsi" w:cstheme="minorHAnsi"/>
            <w:sz w:val="22"/>
            <w:szCs w:val="22"/>
          </w:rPr>
          <w:t>francisuzoh</w:t>
        </w:r>
        <w:proofErr w:type="spellEnd"/>
      </w:hyperlink>
    </w:p>
    <w:p w14:paraId="66921635" w14:textId="77777777" w:rsidR="00834AC3" w:rsidRPr="008271DD" w:rsidRDefault="00761E1D" w:rsidP="00883672">
      <w:pPr>
        <w:spacing w:before="10"/>
        <w:jc w:val="both"/>
        <w:rPr>
          <w:rFonts w:asciiTheme="minorHAnsi" w:hAnsiTheme="minorHAnsi" w:cstheme="minorHAnsi"/>
        </w:rPr>
      </w:pPr>
      <w:r w:rsidRPr="008271DD">
        <w:rPr>
          <w:rFonts w:asciiTheme="minorHAnsi" w:hAnsiTheme="minorHAnsi" w:cstheme="minorHAnsi"/>
          <w:noProof/>
        </w:rPr>
        <mc:AlternateContent>
          <mc:Choice Requires="wps">
            <w:drawing>
              <wp:anchor distT="4294967295" distB="4294967295" distL="114300" distR="114300" simplePos="0" relativeHeight="251658240" behindDoc="0" locked="0" layoutInCell="1" allowOverlap="1" wp14:anchorId="4B2CC250" wp14:editId="0F274E82">
                <wp:simplePos x="0" y="0"/>
                <wp:positionH relativeFrom="column">
                  <wp:posOffset>69850</wp:posOffset>
                </wp:positionH>
                <wp:positionV relativeFrom="paragraph">
                  <wp:posOffset>34289</wp:posOffset>
                </wp:positionV>
                <wp:extent cx="6217920" cy="0"/>
                <wp:effectExtent l="0" t="19050" r="30480"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792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07DFE93B" id="_x0000_t32" coordsize="21600,21600" o:spt="32" o:oned="t" path="m,l21600,21600e" filled="f">
                <v:path arrowok="t" fillok="f" o:connecttype="none"/>
                <o:lock v:ext="edit" shapetype="t"/>
              </v:shapetype>
              <v:shape id="AutoShape 107" o:spid="_x0000_s1026" type="#_x0000_t32" style="position:absolute;margin-left:5.5pt;margin-top:2.7pt;width:489.6pt;height:0;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" strokeweight="2.25pt"/>
            </w:pict>
          </mc:Fallback>
        </mc:AlternateContent>
      </w:r>
      <w:r w:rsidRPr="008271DD">
        <w:rPr>
          <w:rFonts w:asciiTheme="minorHAnsi" w:hAnsiTheme="minorHAnsi" w:cstheme="minorHAnsi"/>
          <w:noProof/>
        </w:rPr>
        <mc:AlternateContent>
          <mc:Choice Requires="wps">
            <w:drawing>
              <wp:anchor distT="4294967295" distB="4294967295" distL="114299" distR="114299" simplePos="0" relativeHeight="251658241" behindDoc="0" locked="0" layoutInCell="1" allowOverlap="1" wp14:anchorId="71FB83BA" wp14:editId="58F960BE">
                <wp:simplePos x="0" y="0"/>
                <wp:positionH relativeFrom="column">
                  <wp:posOffset>593724</wp:posOffset>
                </wp:positionH>
                <wp:positionV relativeFrom="paragraph">
                  <wp:posOffset>65404</wp:posOffset>
                </wp:positionV>
                <wp:extent cx="0" cy="0"/>
                <wp:effectExtent l="0" t="0" r="0" b="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 w14:anchorId="1DAB4949" id="AutoShape 108" o:spid="_x0000_s1026" type="#_x0000_t32" style="position:absolute;margin-left:46.75pt;margin-top:5.15pt;width:0;height:0;z-index:251657728;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"/>
            </w:pict>
          </mc:Fallback>
        </mc:AlternateContent>
      </w:r>
    </w:p>
    <w:p w14:paraId="2B9692DA" w14:textId="04848699" w:rsidR="000079D0" w:rsidRPr="008271DD" w:rsidRDefault="005F3402" w:rsidP="008271DD">
      <w:pPr>
        <w:pStyle w:val="NoSpacing"/>
        <w:rPr>
          <w:rFonts w:asciiTheme="minorHAnsi" w:hAnsiTheme="minorHAnsi" w:cstheme="minorHAnsi"/>
        </w:rPr>
      </w:pPr>
      <w:r w:rsidRPr="008271DD">
        <w:rPr>
          <w:rFonts w:asciiTheme="minorHAnsi" w:hAnsiTheme="minorHAnsi" w:cstheme="minorHAnsi"/>
        </w:rPr>
        <w:t>I am a performance marketing manager with over six years of hands-on experience in Search Engine</w:t>
      </w:r>
    </w:p>
    <w:p w14:paraId="68862BEA" w14:textId="398654A4" w:rsidR="003D06B4" w:rsidRPr="008271DD" w:rsidRDefault="005F3402" w:rsidP="008271DD">
      <w:pPr>
        <w:pStyle w:val="NoSpacing"/>
        <w:rPr>
          <w:rFonts w:asciiTheme="minorHAnsi" w:hAnsiTheme="minorHAnsi" w:cstheme="minorHAnsi"/>
        </w:rPr>
      </w:pPr>
      <w:r w:rsidRPr="008271DD">
        <w:rPr>
          <w:rFonts w:asciiTheme="minorHAnsi" w:hAnsiTheme="minorHAnsi" w:cstheme="minorHAnsi"/>
        </w:rPr>
        <w:t>Optimization (SEO), Paid Search, User Experience (UX), and Analytics across various industries. My expertise</w:t>
      </w:r>
      <w:r w:rsidR="008271DD" w:rsidRPr="008271DD">
        <w:rPr>
          <w:rFonts w:asciiTheme="minorHAnsi" w:hAnsiTheme="minorHAnsi" w:cstheme="minorHAnsi"/>
        </w:rPr>
        <w:t xml:space="preserve"> </w:t>
      </w:r>
      <w:r w:rsidRPr="008271DD">
        <w:rPr>
          <w:rFonts w:asciiTheme="minorHAnsi" w:hAnsiTheme="minorHAnsi" w:cstheme="minorHAnsi"/>
        </w:rPr>
        <w:t>extends to working in middle to senior management roles, showcasing a consistent track record of boosting</w:t>
      </w:r>
      <w:r w:rsidR="008271DD" w:rsidRPr="008271DD">
        <w:rPr>
          <w:rFonts w:asciiTheme="minorHAnsi" w:hAnsiTheme="minorHAnsi" w:cstheme="minorHAnsi"/>
        </w:rPr>
        <w:t xml:space="preserve"> </w:t>
      </w:r>
      <w:r w:rsidRPr="008271DD">
        <w:rPr>
          <w:rFonts w:asciiTheme="minorHAnsi" w:hAnsiTheme="minorHAnsi" w:cstheme="minorHAnsi"/>
        </w:rPr>
        <w:t>ROI, driving traffic, and elevating conversions through adept digital marketing strategies. I</w:t>
      </w:r>
      <w:r w:rsidR="00F40209" w:rsidRPr="008271DD">
        <w:rPr>
          <w:rFonts w:asciiTheme="minorHAnsi" w:hAnsiTheme="minorHAnsi" w:cstheme="minorHAnsi"/>
        </w:rPr>
        <w:t xml:space="preserve">’m also </w:t>
      </w:r>
      <w:r w:rsidRPr="008271DD">
        <w:rPr>
          <w:rFonts w:asciiTheme="minorHAnsi" w:hAnsiTheme="minorHAnsi" w:cstheme="minorHAnsi"/>
        </w:rPr>
        <w:t>proficien</w:t>
      </w:r>
      <w:r w:rsidR="000E4602" w:rsidRPr="008271DD">
        <w:rPr>
          <w:rFonts w:asciiTheme="minorHAnsi" w:hAnsiTheme="minorHAnsi" w:cstheme="minorHAnsi"/>
        </w:rPr>
        <w:t>t</w:t>
      </w:r>
      <w:r w:rsidR="008271DD" w:rsidRPr="008271DD">
        <w:rPr>
          <w:rFonts w:asciiTheme="minorHAnsi" w:hAnsiTheme="minorHAnsi" w:cstheme="minorHAnsi"/>
        </w:rPr>
        <w:t xml:space="preserve"> </w:t>
      </w:r>
      <w:r w:rsidRPr="008271DD">
        <w:rPr>
          <w:rFonts w:asciiTheme="minorHAnsi" w:hAnsiTheme="minorHAnsi" w:cstheme="minorHAnsi"/>
        </w:rPr>
        <w:t>in managing and building Content Management Systems (CMS) like WordPress</w:t>
      </w:r>
      <w:r w:rsidR="00CE7332">
        <w:rPr>
          <w:rFonts w:asciiTheme="minorHAnsi" w:hAnsiTheme="minorHAnsi" w:cstheme="minorHAnsi"/>
        </w:rPr>
        <w:t>.</w:t>
      </w:r>
    </w:p>
    <w:p w14:paraId="06BCBBEC" w14:textId="77777777" w:rsidR="008271DD" w:rsidRPr="008271DD" w:rsidRDefault="008271DD" w:rsidP="008271DD">
      <w:pPr>
        <w:pStyle w:val="NoSpacing"/>
        <w:rPr>
          <w:rFonts w:asciiTheme="minorHAnsi" w:hAnsiTheme="minorHAnsi" w:cstheme="minorHAnsi"/>
        </w:rPr>
      </w:pPr>
    </w:p>
    <w:p w14:paraId="0D6AE485" w14:textId="73FA6874" w:rsidR="009D6850" w:rsidRPr="008271DD" w:rsidRDefault="00D85DDE" w:rsidP="008271DD">
      <w:pPr>
        <w:pStyle w:val="Heading1"/>
        <w:jc w:val="center"/>
      </w:pPr>
      <w:r w:rsidRPr="008271DD">
        <w:t>Professional Experience</w:t>
      </w:r>
    </w:p>
    <w:p w14:paraId="2BD28023" w14:textId="77777777" w:rsidR="00B50A39" w:rsidRPr="008271DD" w:rsidRDefault="00B50A39" w:rsidP="00B50A39">
      <w:pPr>
        <w:rPr>
          <w:rFonts w:asciiTheme="minorHAnsi" w:hAnsiTheme="minorHAnsi" w:cstheme="minorHAnsi"/>
        </w:rPr>
      </w:pPr>
    </w:p>
    <w:p w14:paraId="58CD800E" w14:textId="77777777" w:rsidR="00154296" w:rsidRPr="008271DD" w:rsidRDefault="002832ED" w:rsidP="00D548DC">
      <w:pPr>
        <w:pStyle w:val="ListParagraph"/>
        <w:numPr>
          <w:ilvl w:val="0"/>
          <w:numId w:val="35"/>
        </w:numPr>
        <w:spacing w:before="10"/>
        <w:rPr>
          <w:rFonts w:asciiTheme="minorHAnsi" w:hAnsiTheme="minorHAnsi" w:cstheme="minorHAnsi"/>
        </w:rPr>
      </w:pPr>
      <w:r w:rsidRPr="008271DD">
        <w:rPr>
          <w:rFonts w:asciiTheme="minorHAnsi" w:hAnsiTheme="minorHAnsi" w:cstheme="minorHAnsi"/>
        </w:rPr>
        <w:t>October</w:t>
      </w:r>
      <w:r w:rsidR="00C83893" w:rsidRPr="008271DD">
        <w:rPr>
          <w:rFonts w:asciiTheme="minorHAnsi" w:hAnsiTheme="minorHAnsi" w:cstheme="minorHAnsi"/>
        </w:rPr>
        <w:t xml:space="preserve"> 2022</w:t>
      </w:r>
      <w:r w:rsidRPr="008271DD">
        <w:rPr>
          <w:rFonts w:asciiTheme="minorHAnsi" w:hAnsiTheme="minorHAnsi" w:cstheme="minorHAnsi"/>
        </w:rPr>
        <w:t xml:space="preserve"> – Present: </w:t>
      </w:r>
      <w:proofErr w:type="spellStart"/>
      <w:r w:rsidRPr="008271DD">
        <w:rPr>
          <w:rFonts w:asciiTheme="minorHAnsi" w:hAnsiTheme="minorHAnsi" w:cstheme="minorHAnsi"/>
        </w:rPr>
        <w:t>Dazzolesy</w:t>
      </w:r>
      <w:proofErr w:type="spellEnd"/>
    </w:p>
    <w:p w14:paraId="0AF1C2DA" w14:textId="4B942D62" w:rsidR="00C51784" w:rsidRDefault="001601C5" w:rsidP="00154296">
      <w:pPr>
        <w:pStyle w:val="ListParagraph"/>
        <w:spacing w:before="10"/>
        <w:ind w:left="720"/>
        <w:rPr>
          <w:rFonts w:asciiTheme="minorHAnsi" w:hAnsiTheme="minorHAnsi" w:cstheme="minorHAnsi"/>
        </w:rPr>
      </w:pPr>
      <w:r w:rsidRPr="008271DD">
        <w:rPr>
          <w:rFonts w:asciiTheme="minorHAnsi" w:hAnsiTheme="minorHAnsi" w:cstheme="minorHAnsi"/>
        </w:rPr>
        <w:t>Title</w:t>
      </w:r>
      <w:r w:rsidR="008D5BEF" w:rsidRPr="008271DD">
        <w:rPr>
          <w:rFonts w:asciiTheme="minorHAnsi" w:hAnsiTheme="minorHAnsi" w:cstheme="minorHAnsi"/>
        </w:rPr>
        <w:t xml:space="preserve">: </w:t>
      </w:r>
      <w:r w:rsidR="00245C4A" w:rsidRPr="008271DD">
        <w:rPr>
          <w:rFonts w:asciiTheme="minorHAnsi" w:hAnsiTheme="minorHAnsi" w:cstheme="minorHAnsi"/>
        </w:rPr>
        <w:t>Search Manager</w:t>
      </w:r>
      <w:r w:rsidR="00EB2095" w:rsidRPr="008271DD">
        <w:rPr>
          <w:rFonts w:asciiTheme="minorHAnsi" w:hAnsiTheme="minorHAnsi" w:cstheme="minorHAnsi"/>
        </w:rPr>
        <w:t xml:space="preserve"> </w:t>
      </w:r>
    </w:p>
    <w:p w14:paraId="5EB68CB3" w14:textId="77CCD8E5" w:rsidR="002832ED" w:rsidRPr="008271DD" w:rsidRDefault="007154EC" w:rsidP="00154296">
      <w:pPr>
        <w:pStyle w:val="ListParagraph"/>
        <w:spacing w:before="10"/>
        <w:ind w:left="720"/>
        <w:rPr>
          <w:rFonts w:asciiTheme="minorHAnsi" w:hAnsiTheme="minorHAnsi" w:cstheme="minorHAnsi"/>
        </w:rPr>
      </w:pPr>
      <w:r w:rsidRPr="008271DD">
        <w:rPr>
          <w:rFonts w:asciiTheme="minorHAnsi" w:hAnsiTheme="minorHAnsi" w:cstheme="minorHAnsi"/>
        </w:rPr>
        <w:t>Location: London</w:t>
      </w:r>
    </w:p>
    <w:p w14:paraId="1C409349" w14:textId="77777777" w:rsidR="00E21F67" w:rsidRPr="008271DD" w:rsidRDefault="00E21F67" w:rsidP="00E21F67">
      <w:pPr>
        <w:pStyle w:val="ListParagraph"/>
        <w:numPr>
          <w:ilvl w:val="0"/>
          <w:numId w:val="44"/>
        </w:numPr>
        <w:spacing w:before="10"/>
        <w:rPr>
          <w:rFonts w:asciiTheme="minorHAnsi" w:hAnsiTheme="minorHAnsi" w:cstheme="minorHAnsi"/>
        </w:rPr>
      </w:pPr>
      <w:r w:rsidRPr="008271DD">
        <w:rPr>
          <w:rFonts w:asciiTheme="minorHAnsi" w:hAnsiTheme="minorHAnsi" w:cstheme="minorHAnsi"/>
        </w:rPr>
        <w:t>Conducted SEO audits of client websites, analyzed site architecture and technical SEO issues, and provided prioritized recommendations to improve organic rankings. Increased average keyword ranking for target terms by 15 positions within 6 months.</w:t>
      </w:r>
    </w:p>
    <w:p w14:paraId="745F0C57" w14:textId="77777777" w:rsidR="00E21F67" w:rsidRPr="008271DD" w:rsidRDefault="00E21F67" w:rsidP="00E21F67">
      <w:pPr>
        <w:pStyle w:val="ListParagraph"/>
        <w:numPr>
          <w:ilvl w:val="0"/>
          <w:numId w:val="44"/>
        </w:numPr>
        <w:spacing w:before="10"/>
        <w:rPr>
          <w:rFonts w:asciiTheme="minorHAnsi" w:hAnsiTheme="minorHAnsi" w:cstheme="minorHAnsi"/>
        </w:rPr>
      </w:pPr>
      <w:r w:rsidRPr="008271DD">
        <w:rPr>
          <w:rFonts w:asciiTheme="minorHAnsi" w:hAnsiTheme="minorHAnsi" w:cstheme="minorHAnsi"/>
        </w:rPr>
        <w:t>Optimized on-page content for target keywords, improved page load speeds by 22%, and restructured site navigation. Used keyword tracking tools to identify new optimization opportunities and monitor ranking improvements over time.</w:t>
      </w:r>
    </w:p>
    <w:p w14:paraId="7D6967FA" w14:textId="041DD8D8" w:rsidR="00E21F67" w:rsidRPr="008271DD" w:rsidRDefault="00E21F67" w:rsidP="00E21F67">
      <w:pPr>
        <w:pStyle w:val="ListParagraph"/>
        <w:numPr>
          <w:ilvl w:val="0"/>
          <w:numId w:val="44"/>
        </w:numPr>
        <w:spacing w:before="10"/>
        <w:rPr>
          <w:rFonts w:asciiTheme="minorHAnsi" w:hAnsiTheme="minorHAnsi" w:cstheme="minorHAnsi"/>
        </w:rPr>
      </w:pPr>
      <w:r w:rsidRPr="008271DD">
        <w:rPr>
          <w:rFonts w:asciiTheme="minorHAnsi" w:hAnsiTheme="minorHAnsi" w:cstheme="minorHAnsi"/>
        </w:rPr>
        <w:t xml:space="preserve">Managed PPC campaigns across Google Ads and Facebook Ads, A/B testing </w:t>
      </w:r>
      <w:r w:rsidR="00C464E8" w:rsidRPr="008271DD">
        <w:rPr>
          <w:rFonts w:asciiTheme="minorHAnsi" w:hAnsiTheme="minorHAnsi" w:cstheme="minorHAnsi"/>
        </w:rPr>
        <w:t>A</w:t>
      </w:r>
      <w:r w:rsidRPr="008271DD">
        <w:rPr>
          <w:rFonts w:asciiTheme="minorHAnsi" w:hAnsiTheme="minorHAnsi" w:cstheme="minorHAnsi"/>
        </w:rPr>
        <w:t xml:space="preserve">d creative and landing pages. Lowered cost per conversion by 28% and improved conversion rates by optimizing targeting, bids, and campaign structure. </w:t>
      </w:r>
    </w:p>
    <w:p w14:paraId="4FC6E41F" w14:textId="77777777" w:rsidR="00BC40AB" w:rsidRPr="008271DD" w:rsidRDefault="00BC40AB" w:rsidP="00E21F67">
      <w:pPr>
        <w:spacing w:before="10"/>
        <w:rPr>
          <w:rFonts w:asciiTheme="minorHAnsi" w:hAnsiTheme="minorHAnsi" w:cstheme="minorHAnsi"/>
        </w:rPr>
      </w:pPr>
    </w:p>
    <w:p w14:paraId="1C2A4E4F" w14:textId="77777777" w:rsidR="00713B7D" w:rsidRPr="008271DD" w:rsidRDefault="00F90B3B" w:rsidP="00513B80">
      <w:pPr>
        <w:pStyle w:val="Heading2"/>
        <w:numPr>
          <w:ilvl w:val="0"/>
          <w:numId w:val="35"/>
        </w:numPr>
        <w:rPr>
          <w:rFonts w:asciiTheme="minorHAnsi" w:hAnsiTheme="minorHAnsi" w:cstheme="minorHAnsi"/>
        </w:rPr>
      </w:pPr>
      <w:r w:rsidRPr="008271DD">
        <w:rPr>
          <w:rFonts w:asciiTheme="minorHAnsi" w:hAnsiTheme="minorHAnsi" w:cstheme="minorHAnsi"/>
        </w:rPr>
        <w:t xml:space="preserve">October </w:t>
      </w:r>
      <w:r w:rsidR="0068032F" w:rsidRPr="008271DD">
        <w:rPr>
          <w:rFonts w:asciiTheme="minorHAnsi" w:hAnsiTheme="minorHAnsi" w:cstheme="minorHAnsi"/>
        </w:rPr>
        <w:t>2019</w:t>
      </w:r>
      <w:r w:rsidR="006B0081" w:rsidRPr="008271DD">
        <w:rPr>
          <w:rFonts w:asciiTheme="minorHAnsi" w:hAnsiTheme="minorHAnsi" w:cstheme="minorHAnsi"/>
        </w:rPr>
        <w:t xml:space="preserve"> – September</w:t>
      </w:r>
      <w:r w:rsidRPr="008271DD">
        <w:rPr>
          <w:rFonts w:asciiTheme="minorHAnsi" w:hAnsiTheme="minorHAnsi" w:cstheme="minorHAnsi"/>
        </w:rPr>
        <w:t xml:space="preserve"> </w:t>
      </w:r>
      <w:r w:rsidR="001574B8" w:rsidRPr="008271DD">
        <w:rPr>
          <w:rFonts w:asciiTheme="minorHAnsi" w:hAnsiTheme="minorHAnsi" w:cstheme="minorHAnsi"/>
        </w:rPr>
        <w:t>2022</w:t>
      </w:r>
      <w:r w:rsidR="00713B7D" w:rsidRPr="008271DD">
        <w:rPr>
          <w:rFonts w:asciiTheme="minorHAnsi" w:hAnsiTheme="minorHAnsi" w:cstheme="minorHAnsi"/>
        </w:rPr>
        <w:t xml:space="preserve">:  Dynamis </w:t>
      </w:r>
      <w:r w:rsidR="00011B82" w:rsidRPr="008271DD">
        <w:rPr>
          <w:rFonts w:asciiTheme="minorHAnsi" w:hAnsiTheme="minorHAnsi" w:cstheme="minorHAnsi"/>
        </w:rPr>
        <w:t>(BusinessesForSale.com</w:t>
      </w:r>
      <w:r w:rsidR="00E77DF8" w:rsidRPr="008271DD">
        <w:rPr>
          <w:rFonts w:asciiTheme="minorHAnsi" w:hAnsiTheme="minorHAnsi" w:cstheme="minorHAnsi"/>
        </w:rPr>
        <w:t xml:space="preserve"> – A </w:t>
      </w:r>
      <w:r w:rsidR="00B70A7D" w:rsidRPr="008271DD">
        <w:rPr>
          <w:rFonts w:asciiTheme="minorHAnsi" w:hAnsiTheme="minorHAnsi" w:cstheme="minorHAnsi"/>
        </w:rPr>
        <w:t>listing m</w:t>
      </w:r>
      <w:r w:rsidR="00E77DF8" w:rsidRPr="008271DD">
        <w:rPr>
          <w:rFonts w:asciiTheme="minorHAnsi" w:hAnsiTheme="minorHAnsi" w:cstheme="minorHAnsi"/>
        </w:rPr>
        <w:t>arketplace</w:t>
      </w:r>
      <w:r w:rsidR="00011B82" w:rsidRPr="008271DD">
        <w:rPr>
          <w:rFonts w:asciiTheme="minorHAnsi" w:hAnsiTheme="minorHAnsi" w:cstheme="minorHAnsi"/>
        </w:rPr>
        <w:t>)</w:t>
      </w:r>
      <w:r w:rsidR="007154EC" w:rsidRPr="008271DD">
        <w:rPr>
          <w:rFonts w:asciiTheme="minorHAnsi" w:hAnsiTheme="minorHAnsi" w:cstheme="minorHAnsi"/>
        </w:rPr>
        <w:t>: Location: London</w:t>
      </w:r>
    </w:p>
    <w:p w14:paraId="1E0AE665" w14:textId="77777777" w:rsidR="002857E0" w:rsidRPr="008271DD" w:rsidRDefault="001601C5" w:rsidP="00D548DC">
      <w:pPr>
        <w:spacing w:before="10"/>
        <w:ind w:left="720"/>
        <w:rPr>
          <w:rFonts w:asciiTheme="minorHAnsi" w:hAnsiTheme="minorHAnsi" w:cstheme="minorHAnsi"/>
        </w:rPr>
      </w:pPr>
      <w:r w:rsidRPr="008271DD">
        <w:rPr>
          <w:rFonts w:asciiTheme="minorHAnsi" w:hAnsiTheme="minorHAnsi" w:cstheme="minorHAnsi"/>
        </w:rPr>
        <w:t>Title</w:t>
      </w:r>
      <w:r w:rsidR="00713B7D" w:rsidRPr="008271DD">
        <w:rPr>
          <w:rFonts w:asciiTheme="minorHAnsi" w:hAnsiTheme="minorHAnsi" w:cstheme="minorHAnsi"/>
        </w:rPr>
        <w:t xml:space="preserve">: </w:t>
      </w:r>
      <w:r w:rsidR="00B16AD6" w:rsidRPr="008271DD">
        <w:rPr>
          <w:rFonts w:asciiTheme="minorHAnsi" w:hAnsiTheme="minorHAnsi" w:cstheme="minorHAnsi"/>
        </w:rPr>
        <w:t xml:space="preserve"> Marketing</w:t>
      </w:r>
      <w:r w:rsidR="00713B7D" w:rsidRPr="008271DD">
        <w:rPr>
          <w:rFonts w:asciiTheme="minorHAnsi" w:hAnsiTheme="minorHAnsi" w:cstheme="minorHAnsi"/>
        </w:rPr>
        <w:t xml:space="preserve"> </w:t>
      </w:r>
      <w:r w:rsidR="005D3ACF" w:rsidRPr="008271DD">
        <w:rPr>
          <w:rFonts w:asciiTheme="minorHAnsi" w:hAnsiTheme="minorHAnsi" w:cstheme="minorHAnsi"/>
        </w:rPr>
        <w:t>Manager</w:t>
      </w:r>
      <w:r w:rsidR="00ED07B5" w:rsidRPr="008271DD">
        <w:rPr>
          <w:rFonts w:asciiTheme="minorHAnsi" w:hAnsiTheme="minorHAnsi" w:cstheme="minorHAnsi"/>
        </w:rPr>
        <w:t xml:space="preserve"> </w:t>
      </w:r>
      <w:r w:rsidR="00AB59BD" w:rsidRPr="008271DD">
        <w:rPr>
          <w:rFonts w:asciiTheme="minorHAnsi" w:hAnsiTheme="minorHAnsi" w:cstheme="minorHAnsi"/>
        </w:rPr>
        <w:t>(</w:t>
      </w:r>
      <w:r w:rsidR="00B70A7D" w:rsidRPr="008271DD">
        <w:rPr>
          <w:rFonts w:asciiTheme="minorHAnsi" w:hAnsiTheme="minorHAnsi" w:cstheme="minorHAnsi"/>
        </w:rPr>
        <w:t>with l</w:t>
      </w:r>
      <w:r w:rsidR="00AB59BD" w:rsidRPr="008271DD">
        <w:rPr>
          <w:rFonts w:asciiTheme="minorHAnsi" w:hAnsiTheme="minorHAnsi" w:cstheme="minorHAnsi"/>
        </w:rPr>
        <w:t>ine management experience)</w:t>
      </w:r>
    </w:p>
    <w:p w14:paraId="2335854A" w14:textId="2C4FA6E6" w:rsidR="002857E0" w:rsidRPr="008271DD" w:rsidRDefault="00F96F73" w:rsidP="00D548DC">
      <w:pPr>
        <w:pStyle w:val="ListParagraph"/>
        <w:numPr>
          <w:ilvl w:val="0"/>
          <w:numId w:val="36"/>
        </w:numPr>
        <w:spacing w:before="10"/>
        <w:rPr>
          <w:rFonts w:asciiTheme="minorHAnsi" w:hAnsiTheme="minorHAnsi" w:cstheme="minorHAnsi"/>
        </w:rPr>
      </w:pPr>
      <w:r w:rsidRPr="008271DD">
        <w:rPr>
          <w:rFonts w:asciiTheme="minorHAnsi" w:hAnsiTheme="minorHAnsi" w:cstheme="minorHAnsi"/>
        </w:rPr>
        <w:t>Conducted site audit</w:t>
      </w:r>
      <w:r w:rsidR="00BC40AB" w:rsidRPr="008271DD">
        <w:rPr>
          <w:rFonts w:asciiTheme="minorHAnsi" w:hAnsiTheme="minorHAnsi" w:cstheme="minorHAnsi"/>
        </w:rPr>
        <w:t xml:space="preserve">s </w:t>
      </w:r>
      <w:r w:rsidR="00AB59BD" w:rsidRPr="008271DD">
        <w:rPr>
          <w:rFonts w:asciiTheme="minorHAnsi" w:hAnsiTheme="minorHAnsi" w:cstheme="minorHAnsi"/>
        </w:rPr>
        <w:t xml:space="preserve">on BusinessesforSale.com (with other 27 Country variants website) </w:t>
      </w:r>
      <w:r w:rsidR="00BC40AB" w:rsidRPr="008271DD">
        <w:rPr>
          <w:rFonts w:asciiTheme="minorHAnsi" w:hAnsiTheme="minorHAnsi" w:cstheme="minorHAnsi"/>
        </w:rPr>
        <w:t xml:space="preserve">that identified </w:t>
      </w:r>
      <w:proofErr w:type="spellStart"/>
      <w:r w:rsidR="00BC40AB" w:rsidRPr="008271DD">
        <w:rPr>
          <w:rFonts w:asciiTheme="minorHAnsi" w:hAnsiTheme="minorHAnsi" w:cstheme="minorHAnsi"/>
        </w:rPr>
        <w:t>Hreflang</w:t>
      </w:r>
      <w:proofErr w:type="spellEnd"/>
      <w:r w:rsidR="00BC40AB" w:rsidRPr="008271DD">
        <w:rPr>
          <w:rFonts w:asciiTheme="minorHAnsi" w:hAnsiTheme="minorHAnsi" w:cstheme="minorHAnsi"/>
        </w:rPr>
        <w:t xml:space="preserve"> mismatch and C</w:t>
      </w:r>
      <w:r w:rsidRPr="008271DD">
        <w:rPr>
          <w:rFonts w:asciiTheme="minorHAnsi" w:hAnsiTheme="minorHAnsi" w:cstheme="minorHAnsi"/>
        </w:rPr>
        <w:t xml:space="preserve">anonical </w:t>
      </w:r>
      <w:r w:rsidR="005C1B04" w:rsidRPr="008271DD">
        <w:rPr>
          <w:rFonts w:asciiTheme="minorHAnsi" w:hAnsiTheme="minorHAnsi" w:cstheme="minorHAnsi"/>
        </w:rPr>
        <w:t>misconfiguration.</w:t>
      </w:r>
    </w:p>
    <w:p w14:paraId="57471E21" w14:textId="7BD4ACC0" w:rsidR="002857E0" w:rsidRPr="008271DD" w:rsidRDefault="002857E0" w:rsidP="00D548DC">
      <w:pPr>
        <w:pStyle w:val="ListParagraph"/>
        <w:numPr>
          <w:ilvl w:val="0"/>
          <w:numId w:val="36"/>
        </w:numPr>
        <w:spacing w:before="10"/>
        <w:rPr>
          <w:rFonts w:asciiTheme="minorHAnsi" w:hAnsiTheme="minorHAnsi" w:cstheme="minorHAnsi"/>
        </w:rPr>
      </w:pPr>
      <w:r w:rsidRPr="008271DD">
        <w:rPr>
          <w:rFonts w:asciiTheme="minorHAnsi" w:hAnsiTheme="minorHAnsi" w:cstheme="minorHAnsi"/>
        </w:rPr>
        <w:t>Redesigned broker site admin interfaces to enable specific SEO configurations</w:t>
      </w:r>
      <w:r w:rsidR="00636382" w:rsidRPr="008271DD">
        <w:rPr>
          <w:rFonts w:asciiTheme="minorHAnsi" w:hAnsiTheme="minorHAnsi" w:cstheme="minorHAnsi"/>
        </w:rPr>
        <w:t xml:space="preserve">. Resulted in </w:t>
      </w:r>
      <w:r w:rsidR="000D0EB5" w:rsidRPr="008271DD">
        <w:rPr>
          <w:rFonts w:asciiTheme="minorHAnsi" w:hAnsiTheme="minorHAnsi" w:cstheme="minorHAnsi"/>
        </w:rPr>
        <w:t xml:space="preserve">unique broker pages for each </w:t>
      </w:r>
      <w:r w:rsidR="005C1B04" w:rsidRPr="008271DD">
        <w:rPr>
          <w:rFonts w:asciiTheme="minorHAnsi" w:hAnsiTheme="minorHAnsi" w:cstheme="minorHAnsi"/>
        </w:rPr>
        <w:t>location.</w:t>
      </w:r>
    </w:p>
    <w:p w14:paraId="5E5BC54F" w14:textId="77777777" w:rsidR="007A276E" w:rsidRPr="008271DD" w:rsidRDefault="00284BD7" w:rsidP="00D548DC">
      <w:pPr>
        <w:numPr>
          <w:ilvl w:val="0"/>
          <w:numId w:val="36"/>
        </w:numPr>
        <w:spacing w:before="10"/>
        <w:rPr>
          <w:rFonts w:asciiTheme="minorHAnsi" w:hAnsiTheme="minorHAnsi" w:cstheme="minorHAnsi"/>
        </w:rPr>
      </w:pPr>
      <w:r w:rsidRPr="008271DD">
        <w:rPr>
          <w:rFonts w:asciiTheme="minorHAnsi" w:hAnsiTheme="minorHAnsi" w:cstheme="minorHAnsi"/>
        </w:rPr>
        <w:t xml:space="preserve">Set up, </w:t>
      </w:r>
      <w:r w:rsidR="00ED492A" w:rsidRPr="008271DD">
        <w:rPr>
          <w:rFonts w:asciiTheme="minorHAnsi" w:hAnsiTheme="minorHAnsi" w:cstheme="minorHAnsi"/>
        </w:rPr>
        <w:t xml:space="preserve">and </w:t>
      </w:r>
      <w:r w:rsidRPr="008271DD">
        <w:rPr>
          <w:rFonts w:asciiTheme="minorHAnsi" w:hAnsiTheme="minorHAnsi" w:cstheme="minorHAnsi"/>
        </w:rPr>
        <w:t>optimized</w:t>
      </w:r>
      <w:r w:rsidR="00E16374" w:rsidRPr="008271DD">
        <w:rPr>
          <w:rFonts w:asciiTheme="minorHAnsi" w:hAnsiTheme="minorHAnsi" w:cstheme="minorHAnsi"/>
        </w:rPr>
        <w:t xml:space="preserve"> Google AdWords Ads</w:t>
      </w:r>
      <w:r w:rsidRPr="008271DD">
        <w:rPr>
          <w:rFonts w:asciiTheme="minorHAnsi" w:hAnsiTheme="minorHAnsi" w:cstheme="minorHAnsi"/>
        </w:rPr>
        <w:t xml:space="preserve"> – resolved </w:t>
      </w:r>
      <w:r w:rsidR="000D0EB5" w:rsidRPr="008271DD">
        <w:rPr>
          <w:rFonts w:asciiTheme="minorHAnsi" w:hAnsiTheme="minorHAnsi" w:cstheme="minorHAnsi"/>
        </w:rPr>
        <w:t>tracking issu</w:t>
      </w:r>
      <w:r w:rsidR="00BC40AB" w:rsidRPr="008271DD">
        <w:rPr>
          <w:rFonts w:asciiTheme="minorHAnsi" w:hAnsiTheme="minorHAnsi" w:cstheme="minorHAnsi"/>
        </w:rPr>
        <w:t>es.</w:t>
      </w:r>
      <w:r w:rsidR="007A276E" w:rsidRPr="008271DD">
        <w:rPr>
          <w:rFonts w:asciiTheme="minorHAnsi" w:hAnsiTheme="minorHAnsi" w:cstheme="minorHAnsi"/>
        </w:rPr>
        <w:t xml:space="preserve"> AdWords click-through rates (CTR) </w:t>
      </w:r>
      <w:r w:rsidR="001C506C" w:rsidRPr="008271DD">
        <w:rPr>
          <w:rFonts w:asciiTheme="minorHAnsi" w:hAnsiTheme="minorHAnsi" w:cstheme="minorHAnsi"/>
        </w:rPr>
        <w:t xml:space="preserve">rose </w:t>
      </w:r>
      <w:r w:rsidR="007A276E" w:rsidRPr="008271DD">
        <w:rPr>
          <w:rFonts w:asciiTheme="minorHAnsi" w:hAnsiTheme="minorHAnsi" w:cstheme="minorHAnsi"/>
        </w:rPr>
        <w:t>from 15% to 58% without a</w:t>
      </w:r>
      <w:r w:rsidR="006342D4" w:rsidRPr="008271DD">
        <w:rPr>
          <w:rFonts w:asciiTheme="minorHAnsi" w:hAnsiTheme="minorHAnsi" w:cstheme="minorHAnsi"/>
        </w:rPr>
        <w:t>dditional costs, which</w:t>
      </w:r>
      <w:r w:rsidR="007A276E" w:rsidRPr="008271DD">
        <w:rPr>
          <w:rFonts w:asciiTheme="minorHAnsi" w:hAnsiTheme="minorHAnsi" w:cstheme="minorHAnsi"/>
        </w:rPr>
        <w:t xml:space="preserve"> doubled ROI</w:t>
      </w:r>
      <w:r w:rsidR="00D43267" w:rsidRPr="008271DD">
        <w:rPr>
          <w:rFonts w:asciiTheme="minorHAnsi" w:hAnsiTheme="minorHAnsi" w:cstheme="minorHAnsi"/>
        </w:rPr>
        <w:t>.</w:t>
      </w:r>
    </w:p>
    <w:p w14:paraId="01AD4211" w14:textId="624344E3" w:rsidR="00577E79" w:rsidRPr="008271DD" w:rsidRDefault="00284BD7" w:rsidP="00D548DC">
      <w:pPr>
        <w:numPr>
          <w:ilvl w:val="0"/>
          <w:numId w:val="36"/>
        </w:numPr>
        <w:spacing w:before="10"/>
        <w:rPr>
          <w:rFonts w:asciiTheme="minorHAnsi" w:hAnsiTheme="minorHAnsi" w:cstheme="minorHAnsi"/>
        </w:rPr>
      </w:pPr>
      <w:r w:rsidRPr="008271DD">
        <w:rPr>
          <w:rFonts w:asciiTheme="minorHAnsi" w:hAnsiTheme="minorHAnsi" w:cstheme="minorHAnsi"/>
        </w:rPr>
        <w:t>Created</w:t>
      </w:r>
      <w:r w:rsidR="00EB58D5" w:rsidRPr="008271DD">
        <w:rPr>
          <w:rFonts w:asciiTheme="minorHAnsi" w:hAnsiTheme="minorHAnsi" w:cstheme="minorHAnsi"/>
        </w:rPr>
        <w:t xml:space="preserve"> </w:t>
      </w:r>
      <w:r w:rsidR="00DE1AA8" w:rsidRPr="008271DD">
        <w:rPr>
          <w:rFonts w:asciiTheme="minorHAnsi" w:hAnsiTheme="minorHAnsi" w:cstheme="minorHAnsi"/>
        </w:rPr>
        <w:t xml:space="preserve">Google Ad Manager </w:t>
      </w:r>
      <w:r w:rsidR="007C4598" w:rsidRPr="008271DD">
        <w:rPr>
          <w:rFonts w:asciiTheme="minorHAnsi" w:hAnsiTheme="minorHAnsi" w:cstheme="minorHAnsi"/>
        </w:rPr>
        <w:t>c</w:t>
      </w:r>
      <w:r w:rsidR="00636382" w:rsidRPr="008271DD">
        <w:rPr>
          <w:rFonts w:asciiTheme="minorHAnsi" w:hAnsiTheme="minorHAnsi" w:cstheme="minorHAnsi"/>
        </w:rPr>
        <w:t>ampaigns</w:t>
      </w:r>
      <w:r w:rsidR="00DE1AA8" w:rsidRPr="008271DD">
        <w:rPr>
          <w:rFonts w:asciiTheme="minorHAnsi" w:hAnsiTheme="minorHAnsi" w:cstheme="minorHAnsi"/>
        </w:rPr>
        <w:t xml:space="preserve"> </w:t>
      </w:r>
      <w:r w:rsidR="00ED492A" w:rsidRPr="008271DD">
        <w:rPr>
          <w:rFonts w:asciiTheme="minorHAnsi" w:hAnsiTheme="minorHAnsi" w:cstheme="minorHAnsi"/>
        </w:rPr>
        <w:t>and managed programmatic campaign for clients</w:t>
      </w:r>
      <w:r w:rsidR="000D0EB5" w:rsidRPr="008271DD">
        <w:rPr>
          <w:rFonts w:asciiTheme="minorHAnsi" w:hAnsiTheme="minorHAnsi" w:cstheme="minorHAnsi"/>
        </w:rPr>
        <w:t xml:space="preserve">. </w:t>
      </w:r>
      <w:r w:rsidR="001C6B3F" w:rsidRPr="008271DD">
        <w:rPr>
          <w:rFonts w:asciiTheme="minorHAnsi" w:hAnsiTheme="minorHAnsi" w:cstheme="minorHAnsi"/>
        </w:rPr>
        <w:t>Franchises</w:t>
      </w:r>
      <w:r w:rsidR="00BC40AB" w:rsidRPr="008271DD">
        <w:rPr>
          <w:rFonts w:asciiTheme="minorHAnsi" w:hAnsiTheme="minorHAnsi" w:cstheme="minorHAnsi"/>
        </w:rPr>
        <w:t>’</w:t>
      </w:r>
      <w:r w:rsidR="001C6B3F" w:rsidRPr="008271DD">
        <w:rPr>
          <w:rFonts w:asciiTheme="minorHAnsi" w:hAnsiTheme="minorHAnsi" w:cstheme="minorHAnsi"/>
        </w:rPr>
        <w:t xml:space="preserve"> leads </w:t>
      </w:r>
      <w:r w:rsidR="00636382" w:rsidRPr="008271DD">
        <w:rPr>
          <w:rFonts w:asciiTheme="minorHAnsi" w:hAnsiTheme="minorHAnsi" w:cstheme="minorHAnsi"/>
        </w:rPr>
        <w:t>increased</w:t>
      </w:r>
      <w:r w:rsidR="001C6B3F" w:rsidRPr="008271DD">
        <w:rPr>
          <w:rFonts w:asciiTheme="minorHAnsi" w:hAnsiTheme="minorHAnsi" w:cstheme="minorHAnsi"/>
        </w:rPr>
        <w:t xml:space="preserve"> </w:t>
      </w:r>
      <w:r w:rsidR="00F067B6" w:rsidRPr="008271DD">
        <w:rPr>
          <w:rFonts w:asciiTheme="minorHAnsi" w:hAnsiTheme="minorHAnsi" w:cstheme="minorHAnsi"/>
        </w:rPr>
        <w:t>by 80</w:t>
      </w:r>
      <w:r w:rsidR="000D0EB5" w:rsidRPr="008271DD">
        <w:rPr>
          <w:rFonts w:asciiTheme="minorHAnsi" w:hAnsiTheme="minorHAnsi" w:cstheme="minorHAnsi"/>
        </w:rPr>
        <w:t>%</w:t>
      </w:r>
      <w:r w:rsidR="00D43267" w:rsidRPr="008271DD">
        <w:rPr>
          <w:rFonts w:asciiTheme="minorHAnsi" w:hAnsiTheme="minorHAnsi" w:cstheme="minorHAnsi"/>
        </w:rPr>
        <w:t>.</w:t>
      </w:r>
    </w:p>
    <w:p w14:paraId="6ECC3BE6" w14:textId="77777777" w:rsidR="00E16374" w:rsidRPr="008271DD" w:rsidRDefault="00ED492A" w:rsidP="00D548DC">
      <w:pPr>
        <w:numPr>
          <w:ilvl w:val="0"/>
          <w:numId w:val="36"/>
        </w:numPr>
        <w:spacing w:before="10"/>
        <w:rPr>
          <w:rFonts w:asciiTheme="minorHAnsi" w:hAnsiTheme="minorHAnsi" w:cstheme="minorHAnsi"/>
        </w:rPr>
      </w:pPr>
      <w:r w:rsidRPr="008271DD">
        <w:rPr>
          <w:rFonts w:asciiTheme="minorHAnsi" w:hAnsiTheme="minorHAnsi" w:cstheme="minorHAnsi"/>
        </w:rPr>
        <w:t>Managed</w:t>
      </w:r>
      <w:r w:rsidR="00602EF8" w:rsidRPr="008271DD">
        <w:rPr>
          <w:rFonts w:asciiTheme="minorHAnsi" w:hAnsiTheme="minorHAnsi" w:cstheme="minorHAnsi"/>
        </w:rPr>
        <w:t xml:space="preserve"> a</w:t>
      </w:r>
      <w:r w:rsidR="00E16374" w:rsidRPr="008271DD">
        <w:rPr>
          <w:rFonts w:asciiTheme="minorHAnsi" w:hAnsiTheme="minorHAnsi" w:cstheme="minorHAnsi"/>
        </w:rPr>
        <w:t>nalytics tagging and tracking conversion funnels</w:t>
      </w:r>
      <w:r w:rsidR="00577E79" w:rsidRPr="008271DD">
        <w:rPr>
          <w:rFonts w:asciiTheme="minorHAnsi" w:hAnsiTheme="minorHAnsi" w:cstheme="minorHAnsi"/>
        </w:rPr>
        <w:t xml:space="preserve"> – improved customer </w:t>
      </w:r>
      <w:r w:rsidR="001C6B3F" w:rsidRPr="008271DD">
        <w:rPr>
          <w:rFonts w:asciiTheme="minorHAnsi" w:hAnsiTheme="minorHAnsi" w:cstheme="minorHAnsi"/>
        </w:rPr>
        <w:t xml:space="preserve">journey and conversion </w:t>
      </w:r>
      <w:r w:rsidR="00636382" w:rsidRPr="008271DD">
        <w:rPr>
          <w:rFonts w:asciiTheme="minorHAnsi" w:hAnsiTheme="minorHAnsi" w:cstheme="minorHAnsi"/>
        </w:rPr>
        <w:t>raised to</w:t>
      </w:r>
      <w:r w:rsidR="00C679FC" w:rsidRPr="008271DD">
        <w:rPr>
          <w:rFonts w:asciiTheme="minorHAnsi" w:hAnsiTheme="minorHAnsi" w:cstheme="minorHAnsi"/>
        </w:rPr>
        <w:t xml:space="preserve"> 7.85%</w:t>
      </w:r>
      <w:r w:rsidR="00577E79" w:rsidRPr="008271DD">
        <w:rPr>
          <w:rFonts w:asciiTheme="minorHAnsi" w:hAnsiTheme="minorHAnsi" w:cstheme="minorHAnsi"/>
        </w:rPr>
        <w:t>.</w:t>
      </w:r>
    </w:p>
    <w:p w14:paraId="2C22C977" w14:textId="77777777" w:rsidR="00284BD7" w:rsidRPr="008271DD" w:rsidRDefault="00284BD7" w:rsidP="00D548DC">
      <w:pPr>
        <w:numPr>
          <w:ilvl w:val="0"/>
          <w:numId w:val="36"/>
        </w:numPr>
        <w:spacing w:before="10"/>
        <w:rPr>
          <w:rFonts w:asciiTheme="minorHAnsi" w:hAnsiTheme="minorHAnsi" w:cstheme="minorHAnsi"/>
        </w:rPr>
      </w:pPr>
      <w:r w:rsidRPr="008271DD">
        <w:rPr>
          <w:rFonts w:asciiTheme="minorHAnsi" w:hAnsiTheme="minorHAnsi" w:cstheme="minorHAnsi"/>
        </w:rPr>
        <w:t xml:space="preserve">Trained </w:t>
      </w:r>
      <w:r w:rsidR="000D0EB5" w:rsidRPr="008271DD">
        <w:rPr>
          <w:rFonts w:asciiTheme="minorHAnsi" w:hAnsiTheme="minorHAnsi" w:cstheme="minorHAnsi"/>
        </w:rPr>
        <w:t xml:space="preserve">and mentored </w:t>
      </w:r>
      <w:r w:rsidR="006E2736" w:rsidRPr="008271DD">
        <w:rPr>
          <w:rFonts w:asciiTheme="minorHAnsi" w:hAnsiTheme="minorHAnsi" w:cstheme="minorHAnsi"/>
        </w:rPr>
        <w:t xml:space="preserve">a </w:t>
      </w:r>
      <w:r w:rsidR="007D2B06" w:rsidRPr="008271DD">
        <w:rPr>
          <w:rFonts w:asciiTheme="minorHAnsi" w:hAnsiTheme="minorHAnsi" w:cstheme="minorHAnsi"/>
        </w:rPr>
        <w:t>5</w:t>
      </w:r>
      <w:r w:rsidR="006E2736" w:rsidRPr="008271DD">
        <w:rPr>
          <w:rFonts w:asciiTheme="minorHAnsi" w:hAnsiTheme="minorHAnsi" w:cstheme="minorHAnsi"/>
        </w:rPr>
        <w:t>-member cross-functional</w:t>
      </w:r>
      <w:r w:rsidR="001878C3" w:rsidRPr="008271DD">
        <w:rPr>
          <w:rFonts w:asciiTheme="minorHAnsi" w:hAnsiTheme="minorHAnsi" w:cstheme="minorHAnsi"/>
        </w:rPr>
        <w:t xml:space="preserve"> team</w:t>
      </w:r>
      <w:r w:rsidR="007154EC" w:rsidRPr="008271DD">
        <w:rPr>
          <w:rFonts w:asciiTheme="minorHAnsi" w:hAnsiTheme="minorHAnsi" w:cstheme="minorHAnsi"/>
        </w:rPr>
        <w:t xml:space="preserve"> </w:t>
      </w:r>
      <w:r w:rsidR="00602EF8" w:rsidRPr="008271DD">
        <w:rPr>
          <w:rFonts w:asciiTheme="minorHAnsi" w:hAnsiTheme="minorHAnsi" w:cstheme="minorHAnsi"/>
        </w:rPr>
        <w:t>on the</w:t>
      </w:r>
      <w:r w:rsidRPr="008271DD">
        <w:rPr>
          <w:rFonts w:asciiTheme="minorHAnsi" w:hAnsiTheme="minorHAnsi" w:cstheme="minorHAnsi"/>
        </w:rPr>
        <w:t xml:space="preserve"> basics of SEO and content strategies</w:t>
      </w:r>
      <w:r w:rsidR="001C6B3F" w:rsidRPr="008271DD">
        <w:rPr>
          <w:rFonts w:asciiTheme="minorHAnsi" w:hAnsiTheme="minorHAnsi" w:cstheme="minorHAnsi"/>
        </w:rPr>
        <w:t xml:space="preserve">. </w:t>
      </w:r>
      <w:r w:rsidR="007154EC" w:rsidRPr="008271DD">
        <w:rPr>
          <w:rFonts w:asciiTheme="minorHAnsi" w:hAnsiTheme="minorHAnsi" w:cstheme="minorHAnsi"/>
        </w:rPr>
        <w:t>This activity improved content production and development</w:t>
      </w:r>
    </w:p>
    <w:p w14:paraId="4D979BCB" w14:textId="77777777" w:rsidR="008C6965" w:rsidRPr="008271DD" w:rsidRDefault="00284BD7" w:rsidP="00D548DC">
      <w:pPr>
        <w:numPr>
          <w:ilvl w:val="0"/>
          <w:numId w:val="36"/>
        </w:numPr>
        <w:spacing w:before="10"/>
        <w:rPr>
          <w:rFonts w:asciiTheme="minorHAnsi" w:hAnsiTheme="minorHAnsi" w:cstheme="minorHAnsi"/>
        </w:rPr>
      </w:pPr>
      <w:r w:rsidRPr="008271DD">
        <w:rPr>
          <w:rFonts w:asciiTheme="minorHAnsi" w:hAnsiTheme="minorHAnsi" w:cstheme="minorHAnsi"/>
        </w:rPr>
        <w:t>Innovated</w:t>
      </w:r>
      <w:r w:rsidR="00942C28" w:rsidRPr="008271DD">
        <w:rPr>
          <w:rFonts w:asciiTheme="minorHAnsi" w:hAnsiTheme="minorHAnsi" w:cstheme="minorHAnsi"/>
        </w:rPr>
        <w:t xml:space="preserve"> radius search technologies </w:t>
      </w:r>
      <w:r w:rsidR="00602EF8" w:rsidRPr="008271DD">
        <w:rPr>
          <w:rFonts w:asciiTheme="minorHAnsi" w:hAnsiTheme="minorHAnsi" w:cstheme="minorHAnsi"/>
        </w:rPr>
        <w:t xml:space="preserve">that </w:t>
      </w:r>
      <w:r w:rsidR="0072234D" w:rsidRPr="008271DD">
        <w:rPr>
          <w:rFonts w:asciiTheme="minorHAnsi" w:hAnsiTheme="minorHAnsi" w:cstheme="minorHAnsi"/>
        </w:rPr>
        <w:t xml:space="preserve">increased organic </w:t>
      </w:r>
      <w:r w:rsidR="00C679FC" w:rsidRPr="008271DD">
        <w:rPr>
          <w:rFonts w:asciiTheme="minorHAnsi" w:hAnsiTheme="minorHAnsi" w:cstheme="minorHAnsi"/>
        </w:rPr>
        <w:t>traffic by 25%</w:t>
      </w:r>
    </w:p>
    <w:p w14:paraId="4C40921D" w14:textId="77777777" w:rsidR="00942C28" w:rsidRPr="008271DD" w:rsidRDefault="00E7579C" w:rsidP="00D548DC">
      <w:pPr>
        <w:numPr>
          <w:ilvl w:val="0"/>
          <w:numId w:val="36"/>
        </w:numPr>
        <w:spacing w:before="10"/>
        <w:rPr>
          <w:rFonts w:asciiTheme="minorHAnsi" w:hAnsiTheme="minorHAnsi" w:cstheme="minorHAnsi"/>
        </w:rPr>
      </w:pPr>
      <w:r w:rsidRPr="008271DD">
        <w:rPr>
          <w:rFonts w:asciiTheme="minorHAnsi" w:hAnsiTheme="minorHAnsi" w:cstheme="minorHAnsi"/>
        </w:rPr>
        <w:t>Introduced</w:t>
      </w:r>
      <w:r w:rsidR="00942C28" w:rsidRPr="008271DD">
        <w:rPr>
          <w:rFonts w:asciiTheme="minorHAnsi" w:hAnsiTheme="minorHAnsi" w:cstheme="minorHAnsi"/>
        </w:rPr>
        <w:t xml:space="preserve"> dif</w:t>
      </w:r>
      <w:r w:rsidR="009D6718" w:rsidRPr="008271DD">
        <w:rPr>
          <w:rFonts w:asciiTheme="minorHAnsi" w:hAnsiTheme="minorHAnsi" w:cstheme="minorHAnsi"/>
        </w:rPr>
        <w:t xml:space="preserve">ferent content guides </w:t>
      </w:r>
      <w:r w:rsidR="000D0EB5" w:rsidRPr="008271DD">
        <w:rPr>
          <w:rFonts w:asciiTheme="minorHAnsi" w:hAnsiTheme="minorHAnsi" w:cstheme="minorHAnsi"/>
        </w:rPr>
        <w:t xml:space="preserve">to expand </w:t>
      </w:r>
      <w:r w:rsidR="00BC40AB" w:rsidRPr="008271DD">
        <w:rPr>
          <w:rFonts w:asciiTheme="minorHAnsi" w:hAnsiTheme="minorHAnsi" w:cstheme="minorHAnsi"/>
        </w:rPr>
        <w:t xml:space="preserve">the </w:t>
      </w:r>
      <w:r w:rsidR="000D0EB5" w:rsidRPr="008271DD">
        <w:rPr>
          <w:rFonts w:asciiTheme="minorHAnsi" w:hAnsiTheme="minorHAnsi" w:cstheme="minorHAnsi"/>
        </w:rPr>
        <w:t>keyword ba</w:t>
      </w:r>
      <w:r w:rsidR="00636382" w:rsidRPr="008271DD">
        <w:rPr>
          <w:rFonts w:asciiTheme="minorHAnsi" w:hAnsiTheme="minorHAnsi" w:cstheme="minorHAnsi"/>
        </w:rPr>
        <w:t>se. 5K keywords</w:t>
      </w:r>
      <w:r w:rsidR="000D0EB5" w:rsidRPr="008271DD">
        <w:rPr>
          <w:rFonts w:asciiTheme="minorHAnsi" w:hAnsiTheme="minorHAnsi" w:cstheme="minorHAnsi"/>
        </w:rPr>
        <w:t xml:space="preserve"> </w:t>
      </w:r>
      <w:r w:rsidR="00BC40AB" w:rsidRPr="008271DD">
        <w:rPr>
          <w:rFonts w:asciiTheme="minorHAnsi" w:hAnsiTheme="minorHAnsi" w:cstheme="minorHAnsi"/>
        </w:rPr>
        <w:t xml:space="preserve">were </w:t>
      </w:r>
      <w:r w:rsidR="000D0EB5" w:rsidRPr="008271DD">
        <w:rPr>
          <w:rFonts w:asciiTheme="minorHAnsi" w:hAnsiTheme="minorHAnsi" w:cstheme="minorHAnsi"/>
        </w:rPr>
        <w:t>introduced with this method</w:t>
      </w:r>
      <w:r w:rsidR="00D43267" w:rsidRPr="008271DD">
        <w:rPr>
          <w:rFonts w:asciiTheme="minorHAnsi" w:hAnsiTheme="minorHAnsi" w:cstheme="minorHAnsi"/>
        </w:rPr>
        <w:t>.</w:t>
      </w:r>
    </w:p>
    <w:p w14:paraId="6432346E" w14:textId="77777777" w:rsidR="00942C28" w:rsidRPr="008271DD" w:rsidRDefault="00E7579C" w:rsidP="00D548DC">
      <w:pPr>
        <w:numPr>
          <w:ilvl w:val="0"/>
          <w:numId w:val="36"/>
        </w:numPr>
        <w:spacing w:before="10"/>
        <w:rPr>
          <w:rFonts w:asciiTheme="minorHAnsi" w:hAnsiTheme="minorHAnsi" w:cstheme="minorHAnsi"/>
        </w:rPr>
      </w:pPr>
      <w:r w:rsidRPr="008271DD">
        <w:rPr>
          <w:rFonts w:asciiTheme="minorHAnsi" w:hAnsiTheme="minorHAnsi" w:cstheme="minorHAnsi"/>
        </w:rPr>
        <w:t>Developed</w:t>
      </w:r>
      <w:r w:rsidR="00942C28" w:rsidRPr="008271DD">
        <w:rPr>
          <w:rFonts w:asciiTheme="minorHAnsi" w:hAnsiTheme="minorHAnsi" w:cstheme="minorHAnsi"/>
        </w:rPr>
        <w:t xml:space="preserve"> different content hubs to streamline internal linking strategy</w:t>
      </w:r>
      <w:r w:rsidR="00602EF8" w:rsidRPr="008271DD">
        <w:rPr>
          <w:rFonts w:asciiTheme="minorHAnsi" w:hAnsiTheme="minorHAnsi" w:cstheme="minorHAnsi"/>
        </w:rPr>
        <w:t xml:space="preserve"> that help</w:t>
      </w:r>
      <w:r w:rsidR="00BC40AB" w:rsidRPr="008271DD">
        <w:rPr>
          <w:rFonts w:asciiTheme="minorHAnsi" w:hAnsiTheme="minorHAnsi" w:cstheme="minorHAnsi"/>
        </w:rPr>
        <w:t>s</w:t>
      </w:r>
      <w:r w:rsidR="00602EF8" w:rsidRPr="008271DD">
        <w:rPr>
          <w:rFonts w:asciiTheme="minorHAnsi" w:hAnsiTheme="minorHAnsi" w:cstheme="minorHAnsi"/>
        </w:rPr>
        <w:t xml:space="preserve"> sustain competitive keywords</w:t>
      </w:r>
      <w:r w:rsidR="00CE3646" w:rsidRPr="008271DD">
        <w:rPr>
          <w:rFonts w:asciiTheme="minorHAnsi" w:hAnsiTheme="minorHAnsi" w:cstheme="minorHAnsi"/>
        </w:rPr>
        <w:t xml:space="preserve"> ranking</w:t>
      </w:r>
      <w:r w:rsidR="00D43267" w:rsidRPr="008271DD">
        <w:rPr>
          <w:rFonts w:asciiTheme="minorHAnsi" w:hAnsiTheme="minorHAnsi" w:cstheme="minorHAnsi"/>
        </w:rPr>
        <w:t>.</w:t>
      </w:r>
    </w:p>
    <w:p w14:paraId="75124E41" w14:textId="77777777" w:rsidR="002857E0" w:rsidRPr="008271DD" w:rsidRDefault="002857E0" w:rsidP="00D548DC">
      <w:pPr>
        <w:numPr>
          <w:ilvl w:val="0"/>
          <w:numId w:val="36"/>
        </w:numPr>
        <w:spacing w:before="10"/>
        <w:rPr>
          <w:rFonts w:asciiTheme="minorHAnsi" w:hAnsiTheme="minorHAnsi" w:cstheme="minorHAnsi"/>
        </w:rPr>
      </w:pPr>
      <w:r w:rsidRPr="008271DD">
        <w:rPr>
          <w:rFonts w:asciiTheme="minorHAnsi" w:hAnsiTheme="minorHAnsi" w:cstheme="minorHAnsi"/>
        </w:rPr>
        <w:lastRenderedPageBreak/>
        <w:t xml:space="preserve">Communicated SEO </w:t>
      </w:r>
      <w:r w:rsidR="00F96F73" w:rsidRPr="008271DD">
        <w:rPr>
          <w:rFonts w:asciiTheme="minorHAnsi" w:hAnsiTheme="minorHAnsi" w:cstheme="minorHAnsi"/>
        </w:rPr>
        <w:t>changes to</w:t>
      </w:r>
      <w:r w:rsidRPr="008271DD">
        <w:rPr>
          <w:rFonts w:asciiTheme="minorHAnsi" w:hAnsiTheme="minorHAnsi" w:cstheme="minorHAnsi"/>
        </w:rPr>
        <w:t xml:space="preserve"> </w:t>
      </w:r>
      <w:r w:rsidR="00F96F73" w:rsidRPr="008271DD">
        <w:rPr>
          <w:rFonts w:asciiTheme="minorHAnsi" w:hAnsiTheme="minorHAnsi" w:cstheme="minorHAnsi"/>
        </w:rPr>
        <w:t>the project manager and dev</w:t>
      </w:r>
      <w:r w:rsidR="00BC40AB" w:rsidRPr="008271DD">
        <w:rPr>
          <w:rFonts w:asciiTheme="minorHAnsi" w:hAnsiTheme="minorHAnsi" w:cstheme="minorHAnsi"/>
        </w:rPr>
        <w:t>elopment</w:t>
      </w:r>
      <w:r w:rsidR="00F96F73" w:rsidRPr="008271DD">
        <w:rPr>
          <w:rFonts w:asciiTheme="minorHAnsi" w:hAnsiTheme="minorHAnsi" w:cstheme="minorHAnsi"/>
        </w:rPr>
        <w:t xml:space="preserve"> team and weekly follow ups to implement recommendations</w:t>
      </w:r>
      <w:r w:rsidR="00D43267" w:rsidRPr="008271DD">
        <w:rPr>
          <w:rFonts w:asciiTheme="minorHAnsi" w:hAnsiTheme="minorHAnsi" w:cstheme="minorHAnsi"/>
        </w:rPr>
        <w:t>.</w:t>
      </w:r>
    </w:p>
    <w:p w14:paraId="5A50FBD6" w14:textId="77777777" w:rsidR="00E4190C" w:rsidRPr="008271DD" w:rsidRDefault="00E4190C" w:rsidP="00D548DC">
      <w:pPr>
        <w:spacing w:before="10"/>
        <w:ind w:left="1506"/>
        <w:rPr>
          <w:rFonts w:asciiTheme="minorHAnsi" w:hAnsiTheme="minorHAnsi" w:cstheme="minorHAnsi"/>
        </w:rPr>
      </w:pPr>
    </w:p>
    <w:p w14:paraId="6FDA340E" w14:textId="77777777" w:rsidR="00E4190C" w:rsidRPr="008271DD" w:rsidRDefault="00927C55" w:rsidP="00D548DC">
      <w:pPr>
        <w:pStyle w:val="Heading2"/>
        <w:numPr>
          <w:ilvl w:val="0"/>
          <w:numId w:val="27"/>
        </w:numPr>
        <w:spacing w:before="10"/>
        <w:rPr>
          <w:rFonts w:asciiTheme="minorHAnsi" w:hAnsiTheme="minorHAnsi" w:cstheme="minorHAnsi"/>
        </w:rPr>
      </w:pPr>
      <w:r w:rsidRPr="008271DD">
        <w:rPr>
          <w:rFonts w:asciiTheme="minorHAnsi" w:hAnsiTheme="minorHAnsi" w:cstheme="minorHAnsi"/>
        </w:rPr>
        <w:t>March</w:t>
      </w:r>
      <w:r w:rsidR="009547B1" w:rsidRPr="008271DD">
        <w:rPr>
          <w:rFonts w:asciiTheme="minorHAnsi" w:hAnsiTheme="minorHAnsi" w:cstheme="minorHAnsi"/>
        </w:rPr>
        <w:t xml:space="preserve"> </w:t>
      </w:r>
      <w:r w:rsidR="004933F3" w:rsidRPr="008271DD">
        <w:rPr>
          <w:rFonts w:asciiTheme="minorHAnsi" w:hAnsiTheme="minorHAnsi" w:cstheme="minorHAnsi"/>
        </w:rPr>
        <w:t xml:space="preserve">2018 </w:t>
      </w:r>
      <w:r w:rsidR="009547B1" w:rsidRPr="008271DD">
        <w:rPr>
          <w:rFonts w:asciiTheme="minorHAnsi" w:hAnsiTheme="minorHAnsi" w:cstheme="minorHAnsi"/>
        </w:rPr>
        <w:t xml:space="preserve">– </w:t>
      </w:r>
      <w:r w:rsidR="00965493" w:rsidRPr="008271DD">
        <w:rPr>
          <w:rFonts w:asciiTheme="minorHAnsi" w:hAnsiTheme="minorHAnsi" w:cstheme="minorHAnsi"/>
        </w:rPr>
        <w:t>Sept 2019</w:t>
      </w:r>
      <w:r w:rsidR="004245F0" w:rsidRPr="008271DD">
        <w:rPr>
          <w:rFonts w:asciiTheme="minorHAnsi" w:hAnsiTheme="minorHAnsi" w:cstheme="minorHAnsi"/>
        </w:rPr>
        <w:t>:</w:t>
      </w:r>
      <w:r w:rsidR="00164019" w:rsidRPr="008271DD">
        <w:rPr>
          <w:rFonts w:asciiTheme="minorHAnsi" w:hAnsiTheme="minorHAnsi" w:cstheme="minorHAnsi"/>
        </w:rPr>
        <w:t xml:space="preserve"> </w:t>
      </w:r>
      <w:proofErr w:type="spellStart"/>
      <w:r w:rsidR="00FB6531" w:rsidRPr="008271DD">
        <w:rPr>
          <w:rFonts w:asciiTheme="minorHAnsi" w:hAnsiTheme="minorHAnsi" w:cstheme="minorHAnsi"/>
        </w:rPr>
        <w:t>Yof</w:t>
      </w:r>
      <w:proofErr w:type="spellEnd"/>
      <w:r w:rsidR="00FB6531" w:rsidRPr="008271DD">
        <w:rPr>
          <w:rFonts w:asciiTheme="minorHAnsi" w:hAnsiTheme="minorHAnsi" w:cstheme="minorHAnsi"/>
        </w:rPr>
        <w:t xml:space="preserve"> Digital</w:t>
      </w:r>
    </w:p>
    <w:p w14:paraId="210BEBD5" w14:textId="77777777" w:rsidR="004245F0" w:rsidRPr="008271DD" w:rsidRDefault="00164019" w:rsidP="00D548DC">
      <w:pPr>
        <w:pStyle w:val="Heading2"/>
        <w:spacing w:before="10"/>
        <w:rPr>
          <w:rFonts w:asciiTheme="minorHAnsi" w:hAnsiTheme="minorHAnsi" w:cstheme="minorHAnsi"/>
        </w:rPr>
      </w:pPr>
      <w:r w:rsidRPr="008271DD">
        <w:rPr>
          <w:rFonts w:asciiTheme="minorHAnsi" w:hAnsiTheme="minorHAnsi" w:cstheme="minorHAnsi"/>
        </w:rPr>
        <w:t xml:space="preserve"> </w:t>
      </w:r>
      <w:r w:rsidR="00965493" w:rsidRPr="008271DD">
        <w:rPr>
          <w:rFonts w:asciiTheme="minorHAnsi" w:hAnsiTheme="minorHAnsi" w:cstheme="minorHAnsi"/>
        </w:rPr>
        <w:t xml:space="preserve">  </w:t>
      </w:r>
      <w:r w:rsidR="00BC5E1F" w:rsidRPr="008271DD">
        <w:rPr>
          <w:rFonts w:asciiTheme="minorHAnsi" w:hAnsiTheme="minorHAnsi" w:cstheme="minorHAnsi"/>
        </w:rPr>
        <w:t xml:space="preserve"> </w:t>
      </w:r>
      <w:r w:rsidR="001601C5" w:rsidRPr="008271DD">
        <w:rPr>
          <w:rFonts w:asciiTheme="minorHAnsi" w:hAnsiTheme="minorHAnsi" w:cstheme="minorHAnsi"/>
        </w:rPr>
        <w:t>Title</w:t>
      </w:r>
      <w:r w:rsidRPr="008271DD">
        <w:rPr>
          <w:rFonts w:asciiTheme="minorHAnsi" w:hAnsiTheme="minorHAnsi" w:cstheme="minorHAnsi"/>
        </w:rPr>
        <w:t xml:space="preserve">: </w:t>
      </w:r>
      <w:r w:rsidR="006F655B" w:rsidRPr="008271DD">
        <w:rPr>
          <w:rFonts w:asciiTheme="minorHAnsi" w:hAnsiTheme="minorHAnsi" w:cstheme="minorHAnsi"/>
        </w:rPr>
        <w:t xml:space="preserve">Technical </w:t>
      </w:r>
      <w:r w:rsidR="000D577E" w:rsidRPr="008271DD">
        <w:rPr>
          <w:rFonts w:asciiTheme="minorHAnsi" w:hAnsiTheme="minorHAnsi" w:cstheme="minorHAnsi"/>
        </w:rPr>
        <w:t>SEO</w:t>
      </w:r>
      <w:r w:rsidR="00ED07B5" w:rsidRPr="008271DD">
        <w:rPr>
          <w:rFonts w:asciiTheme="minorHAnsi" w:hAnsiTheme="minorHAnsi" w:cstheme="minorHAnsi"/>
        </w:rPr>
        <w:t xml:space="preserve"> Manager</w:t>
      </w:r>
      <w:r w:rsidR="004245F0" w:rsidRPr="008271DD">
        <w:rPr>
          <w:rFonts w:asciiTheme="minorHAnsi" w:hAnsiTheme="minorHAnsi" w:cstheme="minorHAnsi"/>
        </w:rPr>
        <w:t xml:space="preserve"> </w:t>
      </w:r>
      <w:r w:rsidR="00A20C30" w:rsidRPr="008271DD">
        <w:rPr>
          <w:rFonts w:asciiTheme="minorHAnsi" w:hAnsiTheme="minorHAnsi" w:cstheme="minorHAnsi"/>
        </w:rPr>
        <w:t>| Location: London</w:t>
      </w:r>
    </w:p>
    <w:p w14:paraId="61630FD6" w14:textId="77777777" w:rsidR="00722CE9" w:rsidRPr="008271DD" w:rsidRDefault="009D6718" w:rsidP="00D548DC">
      <w:pPr>
        <w:numPr>
          <w:ilvl w:val="0"/>
          <w:numId w:val="15"/>
        </w:numPr>
        <w:spacing w:before="10"/>
        <w:rPr>
          <w:rFonts w:asciiTheme="minorHAnsi" w:hAnsiTheme="minorHAnsi" w:cstheme="minorHAnsi"/>
        </w:rPr>
      </w:pPr>
      <w:r w:rsidRPr="008271DD">
        <w:rPr>
          <w:rFonts w:asciiTheme="minorHAnsi" w:hAnsiTheme="minorHAnsi" w:cstheme="minorHAnsi"/>
        </w:rPr>
        <w:t>Identified</w:t>
      </w:r>
      <w:r w:rsidR="009628EB" w:rsidRPr="008271DD">
        <w:rPr>
          <w:rFonts w:asciiTheme="minorHAnsi" w:hAnsiTheme="minorHAnsi" w:cstheme="minorHAnsi"/>
        </w:rPr>
        <w:t xml:space="preserve"> site issues and conducted </w:t>
      </w:r>
      <w:r w:rsidR="00E75132" w:rsidRPr="008271DD">
        <w:rPr>
          <w:rFonts w:asciiTheme="minorHAnsi" w:hAnsiTheme="minorHAnsi" w:cstheme="minorHAnsi"/>
        </w:rPr>
        <w:t>website a</w:t>
      </w:r>
      <w:r w:rsidR="00722CE9" w:rsidRPr="008271DD">
        <w:rPr>
          <w:rFonts w:asciiTheme="minorHAnsi" w:hAnsiTheme="minorHAnsi" w:cstheme="minorHAnsi"/>
        </w:rPr>
        <w:t>udit</w:t>
      </w:r>
      <w:r w:rsidR="009628EB" w:rsidRPr="008271DD">
        <w:rPr>
          <w:rFonts w:asciiTheme="minorHAnsi" w:hAnsiTheme="minorHAnsi" w:cstheme="minorHAnsi"/>
        </w:rPr>
        <w:t>s</w:t>
      </w:r>
      <w:r w:rsidR="00722CE9" w:rsidRPr="008271DD">
        <w:rPr>
          <w:rFonts w:asciiTheme="minorHAnsi" w:hAnsiTheme="minorHAnsi" w:cstheme="minorHAnsi"/>
        </w:rPr>
        <w:t xml:space="preserve"> for technical issues</w:t>
      </w:r>
    </w:p>
    <w:p w14:paraId="30636D32" w14:textId="77777777" w:rsidR="00E75132" w:rsidRPr="008271DD" w:rsidRDefault="00ED492A" w:rsidP="00D548DC">
      <w:pPr>
        <w:numPr>
          <w:ilvl w:val="0"/>
          <w:numId w:val="15"/>
        </w:numPr>
        <w:spacing w:before="10"/>
        <w:rPr>
          <w:rFonts w:asciiTheme="minorHAnsi" w:hAnsiTheme="minorHAnsi" w:cstheme="minorHAnsi"/>
        </w:rPr>
      </w:pPr>
      <w:r w:rsidRPr="008271DD">
        <w:rPr>
          <w:rFonts w:asciiTheme="minorHAnsi" w:hAnsiTheme="minorHAnsi" w:cstheme="minorHAnsi"/>
        </w:rPr>
        <w:t>Managed</w:t>
      </w:r>
      <w:r w:rsidR="00CC43C5" w:rsidRPr="008271DD">
        <w:rPr>
          <w:rFonts w:asciiTheme="minorHAnsi" w:hAnsiTheme="minorHAnsi" w:cstheme="minorHAnsi"/>
        </w:rPr>
        <w:t xml:space="preserve"> </w:t>
      </w:r>
      <w:proofErr w:type="spellStart"/>
      <w:r w:rsidR="00DE0A76" w:rsidRPr="008271DD">
        <w:rPr>
          <w:rFonts w:asciiTheme="minorHAnsi" w:hAnsiTheme="minorHAnsi" w:cstheme="minorHAnsi"/>
        </w:rPr>
        <w:t>Naijadazz</w:t>
      </w:r>
      <w:proofErr w:type="spellEnd"/>
      <w:r w:rsidR="00DE0A76" w:rsidRPr="008271DD">
        <w:rPr>
          <w:rFonts w:asciiTheme="minorHAnsi" w:hAnsiTheme="minorHAnsi" w:cstheme="minorHAnsi"/>
        </w:rPr>
        <w:t xml:space="preserve"> News and </w:t>
      </w:r>
      <w:r w:rsidR="003B6F3F" w:rsidRPr="008271DD">
        <w:rPr>
          <w:rFonts w:asciiTheme="minorHAnsi" w:hAnsiTheme="minorHAnsi" w:cstheme="minorHAnsi"/>
        </w:rPr>
        <w:t xml:space="preserve">its </w:t>
      </w:r>
      <w:r w:rsidR="0098719C" w:rsidRPr="008271DD">
        <w:rPr>
          <w:rFonts w:asciiTheme="minorHAnsi" w:hAnsiTheme="minorHAnsi" w:cstheme="minorHAnsi"/>
        </w:rPr>
        <w:t xml:space="preserve">Vanilla </w:t>
      </w:r>
      <w:r w:rsidR="003B6F3F" w:rsidRPr="008271DD">
        <w:rPr>
          <w:rFonts w:asciiTheme="minorHAnsi" w:hAnsiTheme="minorHAnsi" w:cstheme="minorHAnsi"/>
        </w:rPr>
        <w:t>f</w:t>
      </w:r>
      <w:r w:rsidR="00DE0A76" w:rsidRPr="008271DD">
        <w:rPr>
          <w:rFonts w:asciiTheme="minorHAnsi" w:hAnsiTheme="minorHAnsi" w:cstheme="minorHAnsi"/>
        </w:rPr>
        <w:t>orum site</w:t>
      </w:r>
      <w:r w:rsidR="0098719C" w:rsidRPr="008271DD">
        <w:rPr>
          <w:rFonts w:asciiTheme="minorHAnsi" w:hAnsiTheme="minorHAnsi" w:cstheme="minorHAnsi"/>
        </w:rPr>
        <w:t xml:space="preserve"> – resol</w:t>
      </w:r>
      <w:r w:rsidR="009D6718" w:rsidRPr="008271DD">
        <w:rPr>
          <w:rFonts w:asciiTheme="minorHAnsi" w:hAnsiTheme="minorHAnsi" w:cstheme="minorHAnsi"/>
        </w:rPr>
        <w:t>ving plugin conflicts, increasing</w:t>
      </w:r>
      <w:r w:rsidR="0098719C" w:rsidRPr="008271DD">
        <w:rPr>
          <w:rFonts w:asciiTheme="minorHAnsi" w:hAnsiTheme="minorHAnsi" w:cstheme="minorHAnsi"/>
        </w:rPr>
        <w:t xml:space="preserve"> page speed</w:t>
      </w:r>
    </w:p>
    <w:p w14:paraId="7160D294" w14:textId="77777777" w:rsidR="00B06DB8" w:rsidRPr="008271DD" w:rsidRDefault="003B6F3F" w:rsidP="00D548DC">
      <w:pPr>
        <w:numPr>
          <w:ilvl w:val="0"/>
          <w:numId w:val="15"/>
        </w:numPr>
        <w:spacing w:before="10"/>
        <w:rPr>
          <w:rFonts w:asciiTheme="minorHAnsi" w:hAnsiTheme="minorHAnsi" w:cstheme="minorHAnsi"/>
        </w:rPr>
      </w:pPr>
      <w:r w:rsidRPr="008271DD">
        <w:rPr>
          <w:rFonts w:asciiTheme="minorHAnsi" w:hAnsiTheme="minorHAnsi" w:cstheme="minorHAnsi"/>
        </w:rPr>
        <w:t xml:space="preserve">Migrated </w:t>
      </w:r>
      <w:r w:rsidR="00B06DB8" w:rsidRPr="008271DD">
        <w:rPr>
          <w:rFonts w:asciiTheme="minorHAnsi" w:hAnsiTheme="minorHAnsi" w:cstheme="minorHAnsi"/>
        </w:rPr>
        <w:t>website from HTTP to HTTPS with minimal disruption</w:t>
      </w:r>
      <w:r w:rsidR="0098719C" w:rsidRPr="008271DD">
        <w:rPr>
          <w:rFonts w:asciiTheme="minorHAnsi" w:hAnsiTheme="minorHAnsi" w:cstheme="minorHAnsi"/>
        </w:rPr>
        <w:t xml:space="preserve">, migrated to CDN </w:t>
      </w:r>
      <w:r w:rsidR="00E4190C" w:rsidRPr="008271DD">
        <w:rPr>
          <w:rFonts w:asciiTheme="minorHAnsi" w:hAnsiTheme="minorHAnsi" w:cstheme="minorHAnsi"/>
        </w:rPr>
        <w:t>Cloudflare</w:t>
      </w:r>
    </w:p>
    <w:p w14:paraId="2A7B798B" w14:textId="77777777" w:rsidR="003B6F3F" w:rsidRPr="008271DD" w:rsidRDefault="009628EB" w:rsidP="00D548DC">
      <w:pPr>
        <w:numPr>
          <w:ilvl w:val="0"/>
          <w:numId w:val="15"/>
        </w:numPr>
        <w:spacing w:before="10"/>
        <w:rPr>
          <w:rFonts w:asciiTheme="minorHAnsi" w:hAnsiTheme="minorHAnsi" w:cstheme="minorHAnsi"/>
        </w:rPr>
      </w:pPr>
      <w:r w:rsidRPr="008271DD">
        <w:rPr>
          <w:rFonts w:asciiTheme="minorHAnsi" w:hAnsiTheme="minorHAnsi" w:cstheme="minorHAnsi"/>
        </w:rPr>
        <w:t>Reviewed and p</w:t>
      </w:r>
      <w:r w:rsidR="00ED492A" w:rsidRPr="008271DD">
        <w:rPr>
          <w:rFonts w:asciiTheme="minorHAnsi" w:hAnsiTheme="minorHAnsi" w:cstheme="minorHAnsi"/>
        </w:rPr>
        <w:t>ublished</w:t>
      </w:r>
      <w:r w:rsidR="003B6F3F" w:rsidRPr="008271DD">
        <w:rPr>
          <w:rFonts w:asciiTheme="minorHAnsi" w:hAnsiTheme="minorHAnsi" w:cstheme="minorHAnsi"/>
        </w:rPr>
        <w:t xml:space="preserve"> contents from news blo</w:t>
      </w:r>
      <w:r w:rsidRPr="008271DD">
        <w:rPr>
          <w:rFonts w:asciiTheme="minorHAnsi" w:hAnsiTheme="minorHAnsi" w:cstheme="minorHAnsi"/>
        </w:rPr>
        <w:t>ggers</w:t>
      </w:r>
    </w:p>
    <w:p w14:paraId="5DF2940C" w14:textId="77777777" w:rsidR="003B6F3F" w:rsidRPr="008271DD" w:rsidRDefault="003B6F3F" w:rsidP="00D548DC">
      <w:pPr>
        <w:pStyle w:val="NoSpacing"/>
        <w:spacing w:before="10"/>
        <w:rPr>
          <w:rFonts w:asciiTheme="minorHAnsi" w:hAnsiTheme="minorHAnsi" w:cstheme="minorHAnsi"/>
        </w:rPr>
      </w:pPr>
    </w:p>
    <w:p w14:paraId="3E26864C" w14:textId="77777777" w:rsidR="00D1417A" w:rsidRPr="008271DD" w:rsidRDefault="00316BA3" w:rsidP="003B57CB">
      <w:pPr>
        <w:pStyle w:val="Heading2"/>
        <w:numPr>
          <w:ilvl w:val="0"/>
          <w:numId w:val="27"/>
        </w:numPr>
        <w:spacing w:before="10"/>
        <w:rPr>
          <w:rFonts w:asciiTheme="minorHAnsi" w:hAnsiTheme="minorHAnsi" w:cstheme="minorHAnsi"/>
        </w:rPr>
      </w:pPr>
      <w:r w:rsidRPr="008271DD">
        <w:rPr>
          <w:rFonts w:asciiTheme="minorHAnsi" w:hAnsiTheme="minorHAnsi" w:cstheme="minorHAnsi"/>
        </w:rPr>
        <w:t>November</w:t>
      </w:r>
      <w:r w:rsidR="00303282" w:rsidRPr="008271DD">
        <w:rPr>
          <w:rFonts w:asciiTheme="minorHAnsi" w:hAnsiTheme="minorHAnsi" w:cstheme="minorHAnsi"/>
        </w:rPr>
        <w:t xml:space="preserve"> 2017</w:t>
      </w:r>
      <w:r w:rsidR="005A7167" w:rsidRPr="008271DD">
        <w:rPr>
          <w:rFonts w:asciiTheme="minorHAnsi" w:hAnsiTheme="minorHAnsi" w:cstheme="minorHAnsi"/>
        </w:rPr>
        <w:t xml:space="preserve"> – February 2018: Contiki</w:t>
      </w:r>
      <w:r w:rsidR="00AB59BD" w:rsidRPr="008271DD">
        <w:rPr>
          <w:rFonts w:asciiTheme="minorHAnsi" w:hAnsiTheme="minorHAnsi" w:cstheme="minorHAnsi"/>
        </w:rPr>
        <w:t xml:space="preserve"> </w:t>
      </w:r>
      <w:r w:rsidR="00E77DF8" w:rsidRPr="008271DD">
        <w:rPr>
          <w:rFonts w:asciiTheme="minorHAnsi" w:hAnsiTheme="minorHAnsi" w:cstheme="minorHAnsi"/>
        </w:rPr>
        <w:t>(A t</w:t>
      </w:r>
      <w:r w:rsidR="00AB59BD" w:rsidRPr="008271DD">
        <w:rPr>
          <w:rFonts w:asciiTheme="minorHAnsi" w:hAnsiTheme="minorHAnsi" w:cstheme="minorHAnsi"/>
        </w:rPr>
        <w:t xml:space="preserve">ravel </w:t>
      </w:r>
      <w:r w:rsidR="00E77DF8" w:rsidRPr="008271DD">
        <w:rPr>
          <w:rFonts w:asciiTheme="minorHAnsi" w:hAnsiTheme="minorHAnsi" w:cstheme="minorHAnsi"/>
        </w:rPr>
        <w:t>company</w:t>
      </w:r>
      <w:r w:rsidR="00AB59BD" w:rsidRPr="008271DD">
        <w:rPr>
          <w:rFonts w:asciiTheme="minorHAnsi" w:hAnsiTheme="minorHAnsi" w:cstheme="minorHAnsi"/>
        </w:rPr>
        <w:t>)</w:t>
      </w:r>
    </w:p>
    <w:p w14:paraId="5BB2A331" w14:textId="77777777" w:rsidR="00B50A39" w:rsidRPr="008271DD" w:rsidRDefault="00B50A39" w:rsidP="00B50A39">
      <w:pPr>
        <w:rPr>
          <w:rFonts w:asciiTheme="minorHAnsi" w:hAnsiTheme="minorHAnsi" w:cstheme="minorHAnsi"/>
        </w:rPr>
      </w:pPr>
    </w:p>
    <w:p w14:paraId="66FAE7B3" w14:textId="77777777" w:rsidR="009B1EE7" w:rsidRPr="008271DD" w:rsidRDefault="001601C5" w:rsidP="00AB59BD">
      <w:pPr>
        <w:spacing w:before="10"/>
        <w:ind w:left="714" w:firstLine="6"/>
        <w:rPr>
          <w:rFonts w:asciiTheme="minorHAnsi" w:hAnsiTheme="minorHAnsi" w:cstheme="minorHAnsi"/>
        </w:rPr>
      </w:pPr>
      <w:r w:rsidRPr="008271DD">
        <w:rPr>
          <w:rFonts w:asciiTheme="minorHAnsi" w:hAnsiTheme="minorHAnsi" w:cstheme="minorHAnsi"/>
        </w:rPr>
        <w:t>Title</w:t>
      </w:r>
      <w:r w:rsidR="009B1EE7" w:rsidRPr="008271DD">
        <w:rPr>
          <w:rFonts w:asciiTheme="minorHAnsi" w:hAnsiTheme="minorHAnsi" w:cstheme="minorHAnsi"/>
        </w:rPr>
        <w:t xml:space="preserve">: </w:t>
      </w:r>
      <w:r w:rsidR="005D7D7C" w:rsidRPr="008271DD">
        <w:rPr>
          <w:rFonts w:asciiTheme="minorHAnsi" w:hAnsiTheme="minorHAnsi" w:cstheme="minorHAnsi"/>
        </w:rPr>
        <w:t>Technical</w:t>
      </w:r>
      <w:r w:rsidR="009B1EE7" w:rsidRPr="008271DD">
        <w:rPr>
          <w:rFonts w:asciiTheme="minorHAnsi" w:hAnsiTheme="minorHAnsi" w:cstheme="minorHAnsi"/>
        </w:rPr>
        <w:t xml:space="preserve"> </w:t>
      </w:r>
      <w:r w:rsidR="0042117D" w:rsidRPr="008271DD">
        <w:rPr>
          <w:rFonts w:asciiTheme="minorHAnsi" w:hAnsiTheme="minorHAnsi" w:cstheme="minorHAnsi"/>
        </w:rPr>
        <w:t>SEO Manager</w:t>
      </w:r>
      <w:r w:rsidR="009B1EE7" w:rsidRPr="008271DD">
        <w:rPr>
          <w:rFonts w:asciiTheme="minorHAnsi" w:hAnsiTheme="minorHAnsi" w:cstheme="minorHAnsi"/>
        </w:rPr>
        <w:t xml:space="preserve"> | Location: Bromley London</w:t>
      </w:r>
      <w:r w:rsidR="00AB59BD" w:rsidRPr="008271DD">
        <w:rPr>
          <w:rFonts w:asciiTheme="minorHAnsi" w:hAnsiTheme="minorHAnsi" w:cstheme="minorHAnsi"/>
        </w:rPr>
        <w:t xml:space="preserve"> (Agency and stakeholder management)</w:t>
      </w:r>
    </w:p>
    <w:p w14:paraId="4297B2EA" w14:textId="77777777" w:rsidR="009B1EE7" w:rsidRPr="008271DD" w:rsidRDefault="00284BD7" w:rsidP="00D548DC">
      <w:pPr>
        <w:numPr>
          <w:ilvl w:val="0"/>
          <w:numId w:val="13"/>
        </w:numPr>
        <w:spacing w:before="10"/>
        <w:ind w:left="714" w:hanging="357"/>
        <w:rPr>
          <w:rFonts w:asciiTheme="minorHAnsi" w:hAnsiTheme="minorHAnsi" w:cstheme="minorHAnsi"/>
        </w:rPr>
      </w:pPr>
      <w:r w:rsidRPr="008271DD">
        <w:rPr>
          <w:rFonts w:asciiTheme="minorHAnsi" w:hAnsiTheme="minorHAnsi" w:cstheme="minorHAnsi"/>
        </w:rPr>
        <w:t xml:space="preserve">Collaborated with agencies </w:t>
      </w:r>
      <w:r w:rsidR="009B1EE7" w:rsidRPr="008271DD">
        <w:rPr>
          <w:rFonts w:asciiTheme="minorHAnsi" w:hAnsiTheme="minorHAnsi" w:cstheme="minorHAnsi"/>
        </w:rPr>
        <w:t xml:space="preserve">to implement SEO </w:t>
      </w:r>
      <w:r w:rsidR="00602EF8" w:rsidRPr="008271DD">
        <w:rPr>
          <w:rFonts w:asciiTheme="minorHAnsi" w:hAnsiTheme="minorHAnsi" w:cstheme="minorHAnsi"/>
        </w:rPr>
        <w:t>strategies</w:t>
      </w:r>
    </w:p>
    <w:p w14:paraId="50B7A2A2" w14:textId="62A2C62F" w:rsidR="0022788D" w:rsidRPr="008271DD" w:rsidRDefault="00CD7B4D" w:rsidP="00D548DC">
      <w:pPr>
        <w:numPr>
          <w:ilvl w:val="0"/>
          <w:numId w:val="13"/>
        </w:numPr>
        <w:spacing w:before="10"/>
        <w:ind w:left="714" w:hanging="357"/>
        <w:rPr>
          <w:rFonts w:asciiTheme="minorHAnsi" w:hAnsiTheme="minorHAnsi" w:cstheme="minorHAnsi"/>
        </w:rPr>
      </w:pPr>
      <w:r w:rsidRPr="008271DD">
        <w:rPr>
          <w:rFonts w:asciiTheme="minorHAnsi" w:hAnsiTheme="minorHAnsi" w:cstheme="minorHAnsi"/>
        </w:rPr>
        <w:t>Interpreted</w:t>
      </w:r>
      <w:r w:rsidR="00A4024F" w:rsidRPr="008271DD">
        <w:rPr>
          <w:rFonts w:asciiTheme="minorHAnsi" w:hAnsiTheme="minorHAnsi" w:cstheme="minorHAnsi"/>
        </w:rPr>
        <w:t xml:space="preserve"> </w:t>
      </w:r>
      <w:r w:rsidR="0022788D" w:rsidRPr="008271DD">
        <w:rPr>
          <w:rFonts w:asciiTheme="minorHAnsi" w:hAnsiTheme="minorHAnsi" w:cstheme="minorHAnsi"/>
        </w:rPr>
        <w:t>SEO te</w:t>
      </w:r>
      <w:r w:rsidR="003B0EB4" w:rsidRPr="008271DD">
        <w:rPr>
          <w:rFonts w:asciiTheme="minorHAnsi" w:hAnsiTheme="minorHAnsi" w:cstheme="minorHAnsi"/>
        </w:rPr>
        <w:t xml:space="preserve">chnical recommendations to team members and </w:t>
      </w:r>
      <w:r w:rsidR="000600CD" w:rsidRPr="008271DD">
        <w:rPr>
          <w:rFonts w:asciiTheme="minorHAnsi" w:hAnsiTheme="minorHAnsi" w:cstheme="minorHAnsi"/>
        </w:rPr>
        <w:t>stakeholders</w:t>
      </w:r>
    </w:p>
    <w:p w14:paraId="2FE702B6" w14:textId="77777777" w:rsidR="00A9014A" w:rsidRPr="008271DD" w:rsidRDefault="00A4024F" w:rsidP="00D548DC">
      <w:pPr>
        <w:numPr>
          <w:ilvl w:val="0"/>
          <w:numId w:val="13"/>
        </w:numPr>
        <w:spacing w:before="10"/>
        <w:ind w:left="714" w:hanging="357"/>
        <w:rPr>
          <w:rFonts w:asciiTheme="minorHAnsi" w:hAnsiTheme="minorHAnsi" w:cstheme="minorHAnsi"/>
        </w:rPr>
      </w:pPr>
      <w:r w:rsidRPr="008271DD">
        <w:rPr>
          <w:rFonts w:asciiTheme="minorHAnsi" w:hAnsiTheme="minorHAnsi" w:cstheme="minorHAnsi"/>
        </w:rPr>
        <w:t>Provide</w:t>
      </w:r>
      <w:r w:rsidR="00D5792E" w:rsidRPr="008271DD">
        <w:rPr>
          <w:rFonts w:asciiTheme="minorHAnsi" w:hAnsiTheme="minorHAnsi" w:cstheme="minorHAnsi"/>
        </w:rPr>
        <w:t>d</w:t>
      </w:r>
      <w:r w:rsidR="00A9014A" w:rsidRPr="008271DD">
        <w:rPr>
          <w:rFonts w:asciiTheme="minorHAnsi" w:hAnsiTheme="minorHAnsi" w:cstheme="minorHAnsi"/>
        </w:rPr>
        <w:t xml:space="preserve"> keyword information to </w:t>
      </w:r>
      <w:r w:rsidR="00D548DC" w:rsidRPr="008271DD">
        <w:rPr>
          <w:rFonts w:asciiTheme="minorHAnsi" w:hAnsiTheme="minorHAnsi" w:cstheme="minorHAnsi"/>
        </w:rPr>
        <w:t xml:space="preserve">the </w:t>
      </w:r>
      <w:r w:rsidR="00A9014A" w:rsidRPr="008271DD">
        <w:rPr>
          <w:rFonts w:asciiTheme="minorHAnsi" w:hAnsiTheme="minorHAnsi" w:cstheme="minorHAnsi"/>
        </w:rPr>
        <w:t>PPC manager</w:t>
      </w:r>
      <w:r w:rsidR="005D7D7C" w:rsidRPr="008271DD">
        <w:rPr>
          <w:rFonts w:asciiTheme="minorHAnsi" w:hAnsiTheme="minorHAnsi" w:cstheme="minorHAnsi"/>
        </w:rPr>
        <w:t xml:space="preserve"> for AdWord</w:t>
      </w:r>
      <w:r w:rsidR="00633F31" w:rsidRPr="008271DD">
        <w:rPr>
          <w:rFonts w:asciiTheme="minorHAnsi" w:hAnsiTheme="minorHAnsi" w:cstheme="minorHAnsi"/>
        </w:rPr>
        <w:t>s</w:t>
      </w:r>
      <w:r w:rsidR="00D548DC" w:rsidRPr="008271DD">
        <w:rPr>
          <w:rFonts w:asciiTheme="minorHAnsi" w:hAnsiTheme="minorHAnsi" w:cstheme="minorHAnsi"/>
        </w:rPr>
        <w:t xml:space="preserve"> Ads g</w:t>
      </w:r>
      <w:r w:rsidR="005D7D7C" w:rsidRPr="008271DD">
        <w:rPr>
          <w:rFonts w:asciiTheme="minorHAnsi" w:hAnsiTheme="minorHAnsi" w:cstheme="minorHAnsi"/>
        </w:rPr>
        <w:t>roup Structure</w:t>
      </w:r>
    </w:p>
    <w:p w14:paraId="204CA3B3" w14:textId="77777777" w:rsidR="004B1BC0" w:rsidRPr="008271DD" w:rsidRDefault="004B1BC0" w:rsidP="00D548DC">
      <w:pPr>
        <w:spacing w:before="10"/>
        <w:ind w:left="1440"/>
        <w:rPr>
          <w:rFonts w:asciiTheme="minorHAnsi" w:hAnsiTheme="minorHAnsi" w:cstheme="minorHAnsi"/>
        </w:rPr>
      </w:pPr>
    </w:p>
    <w:p w14:paraId="3730D21C" w14:textId="77777777" w:rsidR="00ED3B69" w:rsidRPr="008271DD" w:rsidRDefault="00C907EE" w:rsidP="00D548DC">
      <w:pPr>
        <w:pStyle w:val="Heading2"/>
        <w:numPr>
          <w:ilvl w:val="0"/>
          <w:numId w:val="27"/>
        </w:numPr>
        <w:spacing w:before="10"/>
        <w:rPr>
          <w:rFonts w:asciiTheme="minorHAnsi" w:hAnsiTheme="minorHAnsi" w:cstheme="minorHAnsi"/>
        </w:rPr>
      </w:pPr>
      <w:r w:rsidRPr="008271DD">
        <w:rPr>
          <w:rFonts w:asciiTheme="minorHAnsi" w:hAnsiTheme="minorHAnsi" w:cstheme="minorHAnsi"/>
        </w:rPr>
        <w:t>October</w:t>
      </w:r>
      <w:r w:rsidR="009B1EE7" w:rsidRPr="008271DD">
        <w:rPr>
          <w:rFonts w:asciiTheme="minorHAnsi" w:hAnsiTheme="minorHAnsi" w:cstheme="minorHAnsi"/>
        </w:rPr>
        <w:t xml:space="preserve"> 2017</w:t>
      </w:r>
      <w:r w:rsidR="00131D67" w:rsidRPr="008271DD">
        <w:rPr>
          <w:rFonts w:asciiTheme="minorHAnsi" w:hAnsiTheme="minorHAnsi" w:cstheme="minorHAnsi"/>
        </w:rPr>
        <w:t xml:space="preserve"> </w:t>
      </w:r>
      <w:r w:rsidRPr="008271DD">
        <w:rPr>
          <w:rFonts w:asciiTheme="minorHAnsi" w:hAnsiTheme="minorHAnsi" w:cstheme="minorHAnsi"/>
        </w:rPr>
        <w:t>(Remote</w:t>
      </w:r>
      <w:r w:rsidR="00074020" w:rsidRPr="008271DD">
        <w:rPr>
          <w:rFonts w:asciiTheme="minorHAnsi" w:hAnsiTheme="minorHAnsi" w:cstheme="minorHAnsi"/>
        </w:rPr>
        <w:t xml:space="preserve">: 4 weeks </w:t>
      </w:r>
      <w:r w:rsidR="00EA0D23" w:rsidRPr="008271DD">
        <w:rPr>
          <w:rFonts w:asciiTheme="minorHAnsi" w:hAnsiTheme="minorHAnsi" w:cstheme="minorHAnsi"/>
        </w:rPr>
        <w:t xml:space="preserve">SEO </w:t>
      </w:r>
      <w:r w:rsidR="00074020" w:rsidRPr="008271DD">
        <w:rPr>
          <w:rFonts w:asciiTheme="minorHAnsi" w:hAnsiTheme="minorHAnsi" w:cstheme="minorHAnsi"/>
        </w:rPr>
        <w:t>c</w:t>
      </w:r>
      <w:r w:rsidR="001D0999" w:rsidRPr="008271DD">
        <w:rPr>
          <w:rFonts w:asciiTheme="minorHAnsi" w:hAnsiTheme="minorHAnsi" w:cstheme="minorHAnsi"/>
        </w:rPr>
        <w:t>ontract</w:t>
      </w:r>
      <w:r w:rsidRPr="008271DD">
        <w:rPr>
          <w:rFonts w:asciiTheme="minorHAnsi" w:hAnsiTheme="minorHAnsi" w:cstheme="minorHAnsi"/>
        </w:rPr>
        <w:t xml:space="preserve">): </w:t>
      </w:r>
      <w:proofErr w:type="spellStart"/>
      <w:r w:rsidRPr="008271DD">
        <w:rPr>
          <w:rFonts w:asciiTheme="minorHAnsi" w:hAnsiTheme="minorHAnsi" w:cstheme="minorHAnsi"/>
        </w:rPr>
        <w:t>EssentraComponents</w:t>
      </w:r>
      <w:proofErr w:type="spellEnd"/>
    </w:p>
    <w:p w14:paraId="467ADEE1" w14:textId="77777777" w:rsidR="00ED3B69" w:rsidRPr="008271DD" w:rsidRDefault="00E4190C" w:rsidP="00D548DC">
      <w:pPr>
        <w:spacing w:before="10"/>
        <w:ind w:firstLine="504"/>
        <w:rPr>
          <w:rFonts w:asciiTheme="minorHAnsi" w:hAnsiTheme="minorHAnsi" w:cstheme="minorHAnsi"/>
        </w:rPr>
      </w:pPr>
      <w:r w:rsidRPr="008271DD">
        <w:rPr>
          <w:rFonts w:asciiTheme="minorHAnsi" w:hAnsiTheme="minorHAnsi" w:cstheme="minorHAnsi"/>
        </w:rPr>
        <w:t xml:space="preserve">   </w:t>
      </w:r>
      <w:r w:rsidR="00BC5E1F" w:rsidRPr="008271DD">
        <w:rPr>
          <w:rFonts w:asciiTheme="minorHAnsi" w:hAnsiTheme="minorHAnsi" w:cstheme="minorHAnsi"/>
        </w:rPr>
        <w:t xml:space="preserve"> </w:t>
      </w:r>
      <w:r w:rsidR="001601C5" w:rsidRPr="008271DD">
        <w:rPr>
          <w:rFonts w:asciiTheme="minorHAnsi" w:hAnsiTheme="minorHAnsi" w:cstheme="minorHAnsi"/>
        </w:rPr>
        <w:t>Title</w:t>
      </w:r>
      <w:r w:rsidR="00501369" w:rsidRPr="008271DD">
        <w:rPr>
          <w:rFonts w:asciiTheme="minorHAnsi" w:hAnsiTheme="minorHAnsi" w:cstheme="minorHAnsi"/>
        </w:rPr>
        <w:t>:</w:t>
      </w:r>
      <w:r w:rsidR="00C907EE" w:rsidRPr="008271DD">
        <w:rPr>
          <w:rFonts w:asciiTheme="minorHAnsi" w:hAnsiTheme="minorHAnsi" w:cstheme="minorHAnsi"/>
        </w:rPr>
        <w:t xml:space="preserve"> </w:t>
      </w:r>
      <w:r w:rsidR="0042117D" w:rsidRPr="008271DD">
        <w:rPr>
          <w:rFonts w:asciiTheme="minorHAnsi" w:hAnsiTheme="minorHAnsi" w:cstheme="minorHAnsi"/>
        </w:rPr>
        <w:t>SEO</w:t>
      </w:r>
      <w:r w:rsidR="00A079BF" w:rsidRPr="008271DD">
        <w:rPr>
          <w:rFonts w:asciiTheme="minorHAnsi" w:hAnsiTheme="minorHAnsi" w:cstheme="minorHAnsi"/>
        </w:rPr>
        <w:t xml:space="preserve"> Contractor</w:t>
      </w:r>
      <w:r w:rsidR="00B32B42" w:rsidRPr="008271DD">
        <w:rPr>
          <w:rFonts w:asciiTheme="minorHAnsi" w:hAnsiTheme="minorHAnsi" w:cstheme="minorHAnsi"/>
        </w:rPr>
        <w:t xml:space="preserve"> | Location</w:t>
      </w:r>
      <w:r w:rsidR="00ED3B69" w:rsidRPr="008271DD">
        <w:rPr>
          <w:rFonts w:asciiTheme="minorHAnsi" w:hAnsiTheme="minorHAnsi" w:cstheme="minorHAnsi"/>
        </w:rPr>
        <w:t xml:space="preserve">: London </w:t>
      </w:r>
    </w:p>
    <w:p w14:paraId="76C429B5" w14:textId="77777777" w:rsidR="00D1417A" w:rsidRPr="008271DD" w:rsidRDefault="00E4190C" w:rsidP="00D548DC">
      <w:pPr>
        <w:spacing w:before="10"/>
        <w:rPr>
          <w:rFonts w:asciiTheme="minorHAnsi" w:hAnsiTheme="minorHAnsi" w:cstheme="minorHAnsi"/>
        </w:rPr>
      </w:pPr>
      <w:r w:rsidRPr="008271DD">
        <w:rPr>
          <w:rFonts w:asciiTheme="minorHAnsi" w:hAnsiTheme="minorHAnsi" w:cstheme="minorHAnsi"/>
        </w:rPr>
        <w:t xml:space="preserve">        </w:t>
      </w:r>
    </w:p>
    <w:p w14:paraId="5E810ED8" w14:textId="77777777" w:rsidR="00337AC8" w:rsidRPr="008271DD" w:rsidRDefault="00337AC8" w:rsidP="00D548DC">
      <w:pPr>
        <w:pStyle w:val="Heading2"/>
        <w:numPr>
          <w:ilvl w:val="0"/>
          <w:numId w:val="27"/>
        </w:numPr>
        <w:spacing w:before="10"/>
        <w:rPr>
          <w:rFonts w:asciiTheme="minorHAnsi" w:hAnsiTheme="minorHAnsi" w:cstheme="minorHAnsi"/>
        </w:rPr>
      </w:pPr>
      <w:r w:rsidRPr="008271DD">
        <w:rPr>
          <w:rFonts w:asciiTheme="minorHAnsi" w:hAnsiTheme="minorHAnsi" w:cstheme="minorHAnsi"/>
        </w:rPr>
        <w:t>September</w:t>
      </w:r>
      <w:r w:rsidR="00316BA3" w:rsidRPr="008271DD">
        <w:rPr>
          <w:rFonts w:asciiTheme="minorHAnsi" w:hAnsiTheme="minorHAnsi" w:cstheme="minorHAnsi"/>
        </w:rPr>
        <w:t xml:space="preserve"> </w:t>
      </w:r>
      <w:r w:rsidR="0015565D" w:rsidRPr="008271DD">
        <w:rPr>
          <w:rFonts w:asciiTheme="minorHAnsi" w:hAnsiTheme="minorHAnsi" w:cstheme="minorHAnsi"/>
        </w:rPr>
        <w:t>2016</w:t>
      </w:r>
      <w:r w:rsidR="00316BA3" w:rsidRPr="008271DD">
        <w:rPr>
          <w:rFonts w:asciiTheme="minorHAnsi" w:hAnsiTheme="minorHAnsi" w:cstheme="minorHAnsi"/>
        </w:rPr>
        <w:t xml:space="preserve"> – July</w:t>
      </w:r>
      <w:r w:rsidR="00716419" w:rsidRPr="008271DD">
        <w:rPr>
          <w:rFonts w:asciiTheme="minorHAnsi" w:hAnsiTheme="minorHAnsi" w:cstheme="minorHAnsi"/>
        </w:rPr>
        <w:t xml:space="preserve"> 2017 (Fixed Term Contract)</w:t>
      </w:r>
      <w:r w:rsidRPr="008271DD">
        <w:rPr>
          <w:rFonts w:asciiTheme="minorHAnsi" w:hAnsiTheme="minorHAnsi" w:cstheme="minorHAnsi"/>
        </w:rPr>
        <w:t xml:space="preserve">: The London Clinic </w:t>
      </w:r>
      <w:r w:rsidR="00E77DF8" w:rsidRPr="008271DD">
        <w:rPr>
          <w:rFonts w:asciiTheme="minorHAnsi" w:hAnsiTheme="minorHAnsi" w:cstheme="minorHAnsi"/>
        </w:rPr>
        <w:t>(Healthcare)</w:t>
      </w:r>
    </w:p>
    <w:p w14:paraId="18236BAF" w14:textId="77777777" w:rsidR="00337AC8" w:rsidRPr="008271DD" w:rsidRDefault="00501369" w:rsidP="00D548DC">
      <w:pPr>
        <w:spacing w:before="10"/>
        <w:rPr>
          <w:rFonts w:asciiTheme="minorHAnsi" w:hAnsiTheme="minorHAnsi" w:cstheme="minorHAnsi"/>
        </w:rPr>
      </w:pPr>
      <w:r w:rsidRPr="008271DD">
        <w:rPr>
          <w:rFonts w:asciiTheme="minorHAnsi" w:hAnsiTheme="minorHAnsi" w:cstheme="minorHAnsi"/>
        </w:rPr>
        <w:t xml:space="preserve">     </w:t>
      </w:r>
      <w:r w:rsidR="00BC5E1F" w:rsidRPr="008271DD">
        <w:rPr>
          <w:rFonts w:asciiTheme="minorHAnsi" w:hAnsiTheme="minorHAnsi" w:cstheme="minorHAnsi"/>
        </w:rPr>
        <w:t xml:space="preserve">       </w:t>
      </w:r>
      <w:r w:rsidR="001601C5" w:rsidRPr="008271DD">
        <w:rPr>
          <w:rFonts w:asciiTheme="minorHAnsi" w:hAnsiTheme="minorHAnsi" w:cstheme="minorHAnsi"/>
        </w:rPr>
        <w:t>Title</w:t>
      </w:r>
      <w:r w:rsidR="00337AC8" w:rsidRPr="008271DD">
        <w:rPr>
          <w:rFonts w:asciiTheme="minorHAnsi" w:hAnsiTheme="minorHAnsi" w:cstheme="minorHAnsi"/>
        </w:rPr>
        <w:t xml:space="preserve">: </w:t>
      </w:r>
      <w:r w:rsidR="00716419" w:rsidRPr="008271DD">
        <w:rPr>
          <w:rFonts w:asciiTheme="minorHAnsi" w:hAnsiTheme="minorHAnsi" w:cstheme="minorHAnsi"/>
        </w:rPr>
        <w:t>Senior Online</w:t>
      </w:r>
      <w:r w:rsidR="00337AC8" w:rsidRPr="008271DD">
        <w:rPr>
          <w:rFonts w:asciiTheme="minorHAnsi" w:hAnsiTheme="minorHAnsi" w:cstheme="minorHAnsi"/>
        </w:rPr>
        <w:t xml:space="preserve"> Marketing </w:t>
      </w:r>
      <w:r w:rsidR="004B1BC0" w:rsidRPr="008271DD">
        <w:rPr>
          <w:rFonts w:asciiTheme="minorHAnsi" w:hAnsiTheme="minorHAnsi" w:cstheme="minorHAnsi"/>
        </w:rPr>
        <w:t>Executive -</w:t>
      </w:r>
      <w:r w:rsidR="00A9014A" w:rsidRPr="008271DD">
        <w:rPr>
          <w:rFonts w:asciiTheme="minorHAnsi" w:hAnsiTheme="minorHAnsi" w:cstheme="minorHAnsi"/>
        </w:rPr>
        <w:t xml:space="preserve"> (</w:t>
      </w:r>
      <w:r w:rsidR="00ED07B5" w:rsidRPr="008271DD">
        <w:rPr>
          <w:rFonts w:asciiTheme="minorHAnsi" w:hAnsiTheme="minorHAnsi" w:cstheme="minorHAnsi"/>
        </w:rPr>
        <w:t>SEO/PPC</w:t>
      </w:r>
      <w:r w:rsidR="00A9014A" w:rsidRPr="008271DD">
        <w:rPr>
          <w:rFonts w:asciiTheme="minorHAnsi" w:hAnsiTheme="minorHAnsi" w:cstheme="minorHAnsi"/>
        </w:rPr>
        <w:t>)</w:t>
      </w:r>
      <w:r w:rsidR="007154EC" w:rsidRPr="008271DD">
        <w:rPr>
          <w:rFonts w:asciiTheme="minorHAnsi" w:hAnsiTheme="minorHAnsi" w:cstheme="minorHAnsi"/>
        </w:rPr>
        <w:t xml:space="preserve"> | Location: London</w:t>
      </w:r>
    </w:p>
    <w:p w14:paraId="7F088CDA" w14:textId="77777777" w:rsidR="00E4190C" w:rsidRPr="008271DD" w:rsidRDefault="00E4190C" w:rsidP="00D548DC">
      <w:pPr>
        <w:pStyle w:val="ListParagraph"/>
        <w:spacing w:before="10"/>
        <w:ind w:left="360"/>
        <w:rPr>
          <w:rFonts w:asciiTheme="minorHAnsi" w:hAnsiTheme="minorHAnsi" w:cstheme="minorHAnsi"/>
        </w:rPr>
      </w:pPr>
    </w:p>
    <w:p w14:paraId="061093B1" w14:textId="77777777" w:rsidR="009D6850" w:rsidRPr="008271DD" w:rsidRDefault="001A36FE" w:rsidP="003B57CB">
      <w:pPr>
        <w:pStyle w:val="Heading2"/>
        <w:numPr>
          <w:ilvl w:val="0"/>
          <w:numId w:val="27"/>
        </w:numPr>
        <w:spacing w:before="10"/>
        <w:rPr>
          <w:rFonts w:asciiTheme="minorHAnsi" w:hAnsiTheme="minorHAnsi" w:cstheme="minorHAnsi"/>
        </w:rPr>
      </w:pPr>
      <w:r w:rsidRPr="008271DD">
        <w:rPr>
          <w:rFonts w:asciiTheme="minorHAnsi" w:hAnsiTheme="minorHAnsi" w:cstheme="minorHAnsi"/>
        </w:rPr>
        <w:t>November 2015</w:t>
      </w:r>
      <w:r w:rsidR="0046638A" w:rsidRPr="008271DD">
        <w:rPr>
          <w:rFonts w:asciiTheme="minorHAnsi" w:hAnsiTheme="minorHAnsi" w:cstheme="minorHAnsi"/>
        </w:rPr>
        <w:t xml:space="preserve"> </w:t>
      </w:r>
      <w:r w:rsidR="00145FDA" w:rsidRPr="008271DD">
        <w:rPr>
          <w:rFonts w:asciiTheme="minorHAnsi" w:hAnsiTheme="minorHAnsi" w:cstheme="minorHAnsi"/>
        </w:rPr>
        <w:t>– April</w:t>
      </w:r>
      <w:r w:rsidR="002C2A71" w:rsidRPr="008271DD">
        <w:rPr>
          <w:rFonts w:asciiTheme="minorHAnsi" w:hAnsiTheme="minorHAnsi" w:cstheme="minorHAnsi"/>
        </w:rPr>
        <w:t xml:space="preserve"> </w:t>
      </w:r>
      <w:r w:rsidR="00145FDA" w:rsidRPr="008271DD">
        <w:rPr>
          <w:rFonts w:asciiTheme="minorHAnsi" w:hAnsiTheme="minorHAnsi" w:cstheme="minorHAnsi"/>
        </w:rPr>
        <w:t>2016:</w:t>
      </w:r>
      <w:r w:rsidR="00447F97" w:rsidRPr="008271DD">
        <w:rPr>
          <w:rFonts w:asciiTheme="minorHAnsi" w:hAnsiTheme="minorHAnsi" w:cstheme="minorHAnsi"/>
        </w:rPr>
        <w:t xml:space="preserve"> </w:t>
      </w:r>
      <w:proofErr w:type="spellStart"/>
      <w:r w:rsidR="00447F97" w:rsidRPr="008271DD">
        <w:rPr>
          <w:rFonts w:asciiTheme="minorHAnsi" w:hAnsiTheme="minorHAnsi" w:cstheme="minorHAnsi"/>
        </w:rPr>
        <w:t>Editec</w:t>
      </w:r>
      <w:proofErr w:type="spellEnd"/>
      <w:r w:rsidR="00447F97" w:rsidRPr="008271DD">
        <w:rPr>
          <w:rFonts w:asciiTheme="minorHAnsi" w:hAnsiTheme="minorHAnsi" w:cstheme="minorHAnsi"/>
        </w:rPr>
        <w:t xml:space="preserve"> (Premier</w:t>
      </w:r>
      <w:r w:rsidR="009D6850" w:rsidRPr="008271DD">
        <w:rPr>
          <w:rFonts w:asciiTheme="minorHAnsi" w:hAnsiTheme="minorHAnsi" w:cstheme="minorHAnsi"/>
        </w:rPr>
        <w:t>Bet</w:t>
      </w:r>
      <w:r w:rsidR="00447F97" w:rsidRPr="008271DD">
        <w:rPr>
          <w:rFonts w:asciiTheme="minorHAnsi" w:hAnsiTheme="minorHAnsi" w:cstheme="minorHAnsi"/>
        </w:rPr>
        <w:t>.com</w:t>
      </w:r>
      <w:r w:rsidR="00E77DF8" w:rsidRPr="008271DD">
        <w:rPr>
          <w:rFonts w:asciiTheme="minorHAnsi" w:hAnsiTheme="minorHAnsi" w:cstheme="minorHAnsi"/>
        </w:rPr>
        <w:t xml:space="preserve"> – A gaming company</w:t>
      </w:r>
      <w:r w:rsidR="009D6850" w:rsidRPr="008271DD">
        <w:rPr>
          <w:rFonts w:asciiTheme="minorHAnsi" w:hAnsiTheme="minorHAnsi" w:cstheme="minorHAnsi"/>
        </w:rPr>
        <w:t>)</w:t>
      </w:r>
      <w:r w:rsidR="00E77DF8" w:rsidRPr="008271DD">
        <w:rPr>
          <w:rFonts w:asciiTheme="minorHAnsi" w:hAnsiTheme="minorHAnsi" w:cstheme="minorHAnsi"/>
        </w:rPr>
        <w:t xml:space="preserve"> </w:t>
      </w:r>
      <w:r w:rsidR="00EA665C" w:rsidRPr="008271DD">
        <w:rPr>
          <w:rFonts w:asciiTheme="minorHAnsi" w:hAnsiTheme="minorHAnsi" w:cstheme="minorHAnsi"/>
        </w:rPr>
        <w:t xml:space="preserve"> </w:t>
      </w:r>
    </w:p>
    <w:p w14:paraId="6168E755" w14:textId="3772BC60" w:rsidR="00631E32" w:rsidRPr="008271DD" w:rsidRDefault="00E4190C" w:rsidP="00F53117">
      <w:pPr>
        <w:spacing w:before="10"/>
        <w:rPr>
          <w:rFonts w:asciiTheme="minorHAnsi" w:hAnsiTheme="minorHAnsi" w:cstheme="minorHAnsi"/>
        </w:rPr>
      </w:pPr>
      <w:r w:rsidRPr="008271DD">
        <w:rPr>
          <w:rFonts w:asciiTheme="minorHAnsi" w:hAnsiTheme="minorHAnsi" w:cstheme="minorHAnsi"/>
        </w:rPr>
        <w:t xml:space="preserve">      </w:t>
      </w:r>
      <w:r w:rsidR="00517E7A" w:rsidRPr="008271DD">
        <w:rPr>
          <w:rFonts w:asciiTheme="minorHAnsi" w:hAnsiTheme="minorHAnsi" w:cstheme="minorHAnsi"/>
        </w:rPr>
        <w:tab/>
      </w:r>
      <w:r w:rsidR="00145FDA" w:rsidRPr="008271DD">
        <w:rPr>
          <w:rFonts w:asciiTheme="minorHAnsi" w:hAnsiTheme="minorHAnsi" w:cstheme="minorHAnsi"/>
        </w:rPr>
        <w:t>Dec 2014</w:t>
      </w:r>
      <w:r w:rsidR="00371A41" w:rsidRPr="008271DD">
        <w:rPr>
          <w:rFonts w:asciiTheme="minorHAnsi" w:hAnsiTheme="minorHAnsi" w:cstheme="minorHAnsi"/>
        </w:rPr>
        <w:t xml:space="preserve"> – August 2015</w:t>
      </w:r>
      <w:r w:rsidR="006A119D" w:rsidRPr="008271DD">
        <w:rPr>
          <w:rFonts w:asciiTheme="minorHAnsi" w:hAnsiTheme="minorHAnsi" w:cstheme="minorHAnsi"/>
        </w:rPr>
        <w:t xml:space="preserve">: </w:t>
      </w:r>
      <w:r w:rsidR="00631E32" w:rsidRPr="008271DD">
        <w:rPr>
          <w:rFonts w:asciiTheme="minorHAnsi" w:hAnsiTheme="minorHAnsi" w:cstheme="minorHAnsi"/>
        </w:rPr>
        <w:t>Shaw Academy</w:t>
      </w:r>
      <w:r w:rsidR="006A119D" w:rsidRPr="008271DD">
        <w:rPr>
          <w:rFonts w:asciiTheme="minorHAnsi" w:hAnsiTheme="minorHAnsi" w:cstheme="minorHAnsi"/>
        </w:rPr>
        <w:t xml:space="preserve"> London </w:t>
      </w:r>
      <w:r w:rsidR="00B70A7D" w:rsidRPr="008271DD">
        <w:rPr>
          <w:rFonts w:asciiTheme="minorHAnsi" w:hAnsiTheme="minorHAnsi" w:cstheme="minorHAnsi"/>
        </w:rPr>
        <w:t>(Online learning education company)</w:t>
      </w:r>
      <w:r w:rsidR="009B79E1" w:rsidRPr="008271DD">
        <w:rPr>
          <w:rFonts w:asciiTheme="minorHAnsi" w:hAnsiTheme="minorHAnsi" w:cstheme="minorHAnsi"/>
        </w:rPr>
        <w:t xml:space="preserve">     </w:t>
      </w:r>
      <w:r w:rsidR="00631E32" w:rsidRPr="008271DD">
        <w:rPr>
          <w:rFonts w:asciiTheme="minorHAnsi" w:hAnsiTheme="minorHAnsi" w:cstheme="minorHAnsi"/>
        </w:rPr>
        <w:t xml:space="preserve">                       </w:t>
      </w:r>
    </w:p>
    <w:p w14:paraId="107F9A99" w14:textId="77777777" w:rsidR="006A119D" w:rsidRPr="008271DD" w:rsidRDefault="001601C5" w:rsidP="00517E7A">
      <w:pPr>
        <w:spacing w:before="10"/>
        <w:ind w:firstLine="720"/>
        <w:rPr>
          <w:rFonts w:asciiTheme="minorHAnsi" w:hAnsiTheme="minorHAnsi" w:cstheme="minorHAnsi"/>
        </w:rPr>
      </w:pPr>
      <w:r w:rsidRPr="008271DD">
        <w:rPr>
          <w:rFonts w:asciiTheme="minorHAnsi" w:hAnsiTheme="minorHAnsi" w:cstheme="minorHAnsi"/>
        </w:rPr>
        <w:t>Title</w:t>
      </w:r>
      <w:r w:rsidR="00E14A75" w:rsidRPr="008271DD">
        <w:rPr>
          <w:rFonts w:asciiTheme="minorHAnsi" w:hAnsiTheme="minorHAnsi" w:cstheme="minorHAnsi"/>
        </w:rPr>
        <w:t xml:space="preserve">: </w:t>
      </w:r>
      <w:r w:rsidR="001647BA" w:rsidRPr="008271DD">
        <w:rPr>
          <w:rFonts w:asciiTheme="minorHAnsi" w:hAnsiTheme="minorHAnsi" w:cstheme="minorHAnsi"/>
        </w:rPr>
        <w:t>Web Manager &amp; SEO |</w:t>
      </w:r>
      <w:r w:rsidR="00B32B42" w:rsidRPr="008271DD">
        <w:rPr>
          <w:rFonts w:asciiTheme="minorHAnsi" w:hAnsiTheme="minorHAnsi" w:cstheme="minorHAnsi"/>
        </w:rPr>
        <w:t xml:space="preserve"> Location</w:t>
      </w:r>
      <w:r w:rsidR="00E14A75" w:rsidRPr="008271DD">
        <w:rPr>
          <w:rFonts w:asciiTheme="minorHAnsi" w:hAnsiTheme="minorHAnsi" w:cstheme="minorHAnsi"/>
        </w:rPr>
        <w:t>: London</w:t>
      </w:r>
    </w:p>
    <w:p w14:paraId="0E58F14A" w14:textId="77777777" w:rsidR="00F54932" w:rsidRPr="008271DD" w:rsidRDefault="00F54932" w:rsidP="00D548DC">
      <w:pPr>
        <w:spacing w:before="10"/>
        <w:rPr>
          <w:rFonts w:asciiTheme="minorHAnsi" w:hAnsiTheme="minorHAnsi" w:cstheme="minorHAnsi"/>
        </w:rPr>
      </w:pPr>
    </w:p>
    <w:p w14:paraId="5D209E05" w14:textId="77777777" w:rsidR="00E661D6" w:rsidRPr="008271DD" w:rsidRDefault="00E661D6" w:rsidP="00D548DC">
      <w:pPr>
        <w:pStyle w:val="Heading2"/>
        <w:numPr>
          <w:ilvl w:val="0"/>
          <w:numId w:val="6"/>
        </w:numPr>
        <w:spacing w:before="10"/>
        <w:jc w:val="both"/>
        <w:rPr>
          <w:rFonts w:asciiTheme="minorHAnsi" w:hAnsiTheme="minorHAnsi" w:cstheme="minorHAnsi"/>
        </w:rPr>
      </w:pPr>
      <w:r w:rsidRPr="008271DD">
        <w:rPr>
          <w:rFonts w:asciiTheme="minorHAnsi" w:hAnsiTheme="minorHAnsi" w:cstheme="minorHAnsi"/>
        </w:rPr>
        <w:t>2013 (Jan - Nov):  XGLOBAL Markets</w:t>
      </w:r>
      <w:r w:rsidR="00B70A7D" w:rsidRPr="008271DD">
        <w:rPr>
          <w:rFonts w:asciiTheme="minorHAnsi" w:hAnsiTheme="minorHAnsi" w:cstheme="minorHAnsi"/>
        </w:rPr>
        <w:t xml:space="preserve"> (Online Forex broker)</w:t>
      </w:r>
    </w:p>
    <w:p w14:paraId="475B195B" w14:textId="77777777" w:rsidR="00E661D6" w:rsidRPr="008271DD" w:rsidRDefault="00E661D6" w:rsidP="00D548DC">
      <w:pPr>
        <w:pStyle w:val="Heading2"/>
        <w:spacing w:before="10"/>
        <w:jc w:val="both"/>
        <w:rPr>
          <w:rFonts w:asciiTheme="minorHAnsi" w:hAnsiTheme="minorHAnsi" w:cstheme="minorHAnsi"/>
        </w:rPr>
      </w:pPr>
      <w:r w:rsidRPr="008271DD">
        <w:rPr>
          <w:rFonts w:asciiTheme="minorHAnsi" w:hAnsiTheme="minorHAnsi" w:cstheme="minorHAnsi"/>
        </w:rPr>
        <w:t xml:space="preserve">    </w:t>
      </w:r>
      <w:r w:rsidR="001601C5" w:rsidRPr="008271DD">
        <w:rPr>
          <w:rFonts w:asciiTheme="minorHAnsi" w:hAnsiTheme="minorHAnsi" w:cstheme="minorHAnsi"/>
        </w:rPr>
        <w:t>Title</w:t>
      </w:r>
      <w:r w:rsidRPr="008271DD">
        <w:rPr>
          <w:rFonts w:asciiTheme="minorHAnsi" w:hAnsiTheme="minorHAnsi" w:cstheme="minorHAnsi"/>
        </w:rPr>
        <w:t xml:space="preserve">: </w:t>
      </w:r>
      <w:r w:rsidR="001647BA" w:rsidRPr="008271DD">
        <w:rPr>
          <w:rFonts w:asciiTheme="minorHAnsi" w:hAnsiTheme="minorHAnsi" w:cstheme="minorHAnsi"/>
        </w:rPr>
        <w:t xml:space="preserve">Web Manager &amp; </w:t>
      </w:r>
      <w:r w:rsidR="00291907" w:rsidRPr="008271DD">
        <w:rPr>
          <w:rFonts w:asciiTheme="minorHAnsi" w:hAnsiTheme="minorHAnsi" w:cstheme="minorHAnsi"/>
        </w:rPr>
        <w:t>SEO:</w:t>
      </w:r>
      <w:r w:rsidR="007154EC" w:rsidRPr="008271DD">
        <w:rPr>
          <w:rFonts w:asciiTheme="minorHAnsi" w:hAnsiTheme="minorHAnsi" w:cstheme="minorHAnsi"/>
        </w:rPr>
        <w:t xml:space="preserve"> Location: Cyprus</w:t>
      </w:r>
    </w:p>
    <w:p w14:paraId="0CE89559" w14:textId="77777777" w:rsidR="004B1BC0" w:rsidRPr="008271DD" w:rsidRDefault="004B1BC0" w:rsidP="00D548DC">
      <w:pPr>
        <w:pStyle w:val="ListParagraph"/>
        <w:widowControl w:val="0"/>
        <w:autoSpaceDE w:val="0"/>
        <w:autoSpaceDN w:val="0"/>
        <w:adjustRightInd w:val="0"/>
        <w:spacing w:before="10" w:line="276" w:lineRule="auto"/>
        <w:ind w:left="1440"/>
        <w:jc w:val="both"/>
        <w:rPr>
          <w:rFonts w:asciiTheme="minorHAnsi" w:hAnsiTheme="minorHAnsi" w:cstheme="minorHAnsi"/>
        </w:rPr>
      </w:pPr>
    </w:p>
    <w:p w14:paraId="51B63047" w14:textId="77777777" w:rsidR="00080ADC" w:rsidRPr="008271DD" w:rsidRDefault="00080ADC" w:rsidP="00D548DC">
      <w:pPr>
        <w:pStyle w:val="NoSpacing"/>
        <w:numPr>
          <w:ilvl w:val="0"/>
          <w:numId w:val="3"/>
        </w:numPr>
        <w:spacing w:before="10"/>
        <w:rPr>
          <w:rFonts w:asciiTheme="minorHAnsi" w:hAnsiTheme="minorHAnsi" w:cstheme="minorHAnsi"/>
        </w:rPr>
      </w:pPr>
      <w:r w:rsidRPr="008271DD">
        <w:rPr>
          <w:rFonts w:asciiTheme="minorHAnsi" w:hAnsiTheme="minorHAnsi" w:cstheme="minorHAnsi"/>
        </w:rPr>
        <w:t xml:space="preserve">Dec. 2010 </w:t>
      </w:r>
      <w:r w:rsidR="00145FDA" w:rsidRPr="008271DD">
        <w:rPr>
          <w:rFonts w:asciiTheme="minorHAnsi" w:hAnsiTheme="minorHAnsi" w:cstheme="minorHAnsi"/>
        </w:rPr>
        <w:t>- July</w:t>
      </w:r>
      <w:r w:rsidRPr="008271DD">
        <w:rPr>
          <w:rFonts w:asciiTheme="minorHAnsi" w:hAnsiTheme="minorHAnsi" w:cstheme="minorHAnsi"/>
        </w:rPr>
        <w:t xml:space="preserve"> 2012: </w:t>
      </w:r>
      <w:proofErr w:type="spellStart"/>
      <w:r w:rsidRPr="008271DD">
        <w:rPr>
          <w:rFonts w:asciiTheme="minorHAnsi" w:hAnsiTheme="minorHAnsi" w:cstheme="minorHAnsi"/>
        </w:rPr>
        <w:t>EuroCasinoBet</w:t>
      </w:r>
      <w:proofErr w:type="spellEnd"/>
      <w:r w:rsidRPr="008271DD">
        <w:rPr>
          <w:rFonts w:asciiTheme="minorHAnsi" w:hAnsiTheme="minorHAnsi" w:cstheme="minorHAnsi"/>
        </w:rPr>
        <w:t xml:space="preserve"> Lt</w:t>
      </w:r>
      <w:r w:rsidR="007154EC" w:rsidRPr="008271DD">
        <w:rPr>
          <w:rFonts w:asciiTheme="minorHAnsi" w:hAnsiTheme="minorHAnsi" w:cstheme="minorHAnsi"/>
        </w:rPr>
        <w:t>d. (online casino company)</w:t>
      </w:r>
    </w:p>
    <w:p w14:paraId="2E83F4A2" w14:textId="77777777" w:rsidR="00771D7E" w:rsidRPr="008271DD" w:rsidRDefault="00771D7E" w:rsidP="00D548DC">
      <w:pPr>
        <w:pStyle w:val="ListParagraph"/>
        <w:widowControl w:val="0"/>
        <w:autoSpaceDE w:val="0"/>
        <w:autoSpaceDN w:val="0"/>
        <w:adjustRightInd w:val="0"/>
        <w:spacing w:before="10" w:line="276" w:lineRule="auto"/>
        <w:ind w:left="720"/>
        <w:jc w:val="both"/>
        <w:rPr>
          <w:rFonts w:asciiTheme="minorHAnsi" w:hAnsiTheme="minorHAnsi" w:cstheme="minorHAnsi"/>
        </w:rPr>
      </w:pPr>
    </w:p>
    <w:p w14:paraId="73DB31BC" w14:textId="77777777" w:rsidR="00FC2649" w:rsidRPr="008271DD" w:rsidRDefault="00FC2649" w:rsidP="00D548DC">
      <w:pPr>
        <w:kinsoku w:val="0"/>
        <w:overflowPunct w:val="0"/>
        <w:spacing w:before="10" w:line="100" w:lineRule="exact"/>
        <w:jc w:val="both"/>
        <w:rPr>
          <w:rFonts w:asciiTheme="minorHAnsi" w:hAnsiTheme="minorHAnsi" w:cstheme="minorHAnsi"/>
        </w:rPr>
      </w:pPr>
    </w:p>
    <w:p w14:paraId="3B0FE0C6" w14:textId="77777777" w:rsidR="001C6B3F" w:rsidRPr="008271DD" w:rsidRDefault="001C6B3F" w:rsidP="008271DD">
      <w:pPr>
        <w:pStyle w:val="Heading1"/>
        <w:jc w:val="center"/>
      </w:pPr>
      <w:r w:rsidRPr="008271DD">
        <w:t>Education</w:t>
      </w:r>
    </w:p>
    <w:p w14:paraId="6B2EDFEC" w14:textId="2F21D07A" w:rsidR="001C6B3F" w:rsidRPr="008271DD" w:rsidRDefault="000D51ED" w:rsidP="00D548DC">
      <w:pPr>
        <w:pStyle w:val="ListParagraph"/>
        <w:numPr>
          <w:ilvl w:val="0"/>
          <w:numId w:val="4"/>
        </w:numPr>
        <w:tabs>
          <w:tab w:val="left" w:pos="864"/>
        </w:tabs>
        <w:kinsoku w:val="0"/>
        <w:overflowPunct w:val="0"/>
        <w:spacing w:before="10"/>
        <w:rPr>
          <w:rFonts w:asciiTheme="minorHAnsi" w:hAnsiTheme="minorHAnsi" w:cstheme="minorHAnsi"/>
        </w:rPr>
      </w:pPr>
      <w:r w:rsidRPr="008271DD">
        <w:rPr>
          <w:rFonts w:asciiTheme="minorHAnsi" w:hAnsiTheme="minorHAnsi" w:cstheme="minorHAnsi"/>
        </w:rPr>
        <w:t xml:space="preserve">University: </w:t>
      </w:r>
      <w:r w:rsidR="001C6B3F" w:rsidRPr="008271DD">
        <w:rPr>
          <w:rFonts w:asciiTheme="minorHAnsi" w:hAnsiTheme="minorHAnsi" w:cstheme="minorHAnsi"/>
        </w:rPr>
        <w:t xml:space="preserve">MSc. </w:t>
      </w:r>
      <w:r w:rsidR="000D7D86" w:rsidRPr="008271DD">
        <w:rPr>
          <w:rFonts w:asciiTheme="minorHAnsi" w:hAnsiTheme="minorHAnsi" w:cstheme="minorHAnsi"/>
        </w:rPr>
        <w:t xml:space="preserve">Computer </w:t>
      </w:r>
      <w:r w:rsidR="001C6B3F" w:rsidRPr="008271DD">
        <w:rPr>
          <w:rFonts w:asciiTheme="minorHAnsi" w:hAnsiTheme="minorHAnsi" w:cstheme="minorHAnsi"/>
        </w:rPr>
        <w:t>Information Systems</w:t>
      </w:r>
      <w:r w:rsidR="00A01273" w:rsidRPr="008271DD">
        <w:rPr>
          <w:rFonts w:asciiTheme="minorHAnsi" w:hAnsiTheme="minorHAnsi" w:cstheme="minorHAnsi"/>
        </w:rPr>
        <w:t xml:space="preserve"> </w:t>
      </w:r>
      <w:r w:rsidR="001C6B3F" w:rsidRPr="008271DD">
        <w:rPr>
          <w:rFonts w:asciiTheme="minorHAnsi" w:hAnsiTheme="minorHAnsi" w:cstheme="minorHAnsi"/>
        </w:rPr>
        <w:t>(Dissert: A</w:t>
      </w:r>
      <w:r w:rsidRPr="008271DD">
        <w:rPr>
          <w:rFonts w:asciiTheme="minorHAnsi" w:hAnsiTheme="minorHAnsi" w:cstheme="minorHAnsi"/>
        </w:rPr>
        <w:t xml:space="preserve"> - 3.16 PA</w:t>
      </w:r>
      <w:r w:rsidR="001C6B3F" w:rsidRPr="008271DD">
        <w:rPr>
          <w:rFonts w:asciiTheme="minorHAnsi" w:hAnsiTheme="minorHAnsi" w:cstheme="minorHAnsi"/>
        </w:rPr>
        <w:t>)</w:t>
      </w:r>
      <w:r w:rsidR="00E77DF8" w:rsidRPr="008271DD">
        <w:rPr>
          <w:rFonts w:asciiTheme="minorHAnsi" w:hAnsiTheme="minorHAnsi" w:cstheme="minorHAnsi"/>
        </w:rPr>
        <w:t xml:space="preserve">: </w:t>
      </w:r>
    </w:p>
    <w:p w14:paraId="00515254" w14:textId="54C6B818" w:rsidR="001C6B3F" w:rsidRPr="008271DD" w:rsidRDefault="000D7D86" w:rsidP="00D548DC">
      <w:pPr>
        <w:pStyle w:val="BodyText"/>
        <w:spacing w:before="10"/>
        <w:rPr>
          <w:rFonts w:asciiTheme="minorHAnsi" w:hAnsiTheme="minorHAnsi" w:cstheme="minorHAnsi"/>
        </w:rPr>
      </w:pPr>
      <w:r w:rsidRPr="008271DD">
        <w:rPr>
          <w:rFonts w:asciiTheme="minorHAnsi" w:hAnsiTheme="minorHAnsi" w:cstheme="minorHAnsi"/>
        </w:rPr>
        <w:t xml:space="preserve">                     </w:t>
      </w:r>
      <w:r w:rsidR="00C1277D">
        <w:rPr>
          <w:rFonts w:asciiTheme="minorHAnsi" w:hAnsiTheme="minorHAnsi" w:cstheme="minorHAnsi"/>
        </w:rPr>
        <w:t xml:space="preserve">         </w:t>
      </w:r>
      <w:r w:rsidR="001C6B3F" w:rsidRPr="008271DD">
        <w:rPr>
          <w:rFonts w:asciiTheme="minorHAnsi" w:hAnsiTheme="minorHAnsi" w:cstheme="minorHAnsi"/>
        </w:rPr>
        <w:t>BSc. Applied BCH</w:t>
      </w:r>
      <w:r w:rsidR="00A01273" w:rsidRPr="008271DD">
        <w:rPr>
          <w:rFonts w:asciiTheme="minorHAnsi" w:hAnsiTheme="minorHAnsi" w:cstheme="minorHAnsi"/>
        </w:rPr>
        <w:t xml:space="preserve"> </w:t>
      </w:r>
      <w:r w:rsidR="001C6B3F" w:rsidRPr="008271DD">
        <w:rPr>
          <w:rFonts w:asciiTheme="minorHAnsi" w:hAnsiTheme="minorHAnsi" w:cstheme="minorHAnsi"/>
        </w:rPr>
        <w:t>(Final Project: Grade A</w:t>
      </w:r>
      <w:r w:rsidR="000D51ED" w:rsidRPr="008271DD">
        <w:rPr>
          <w:rFonts w:asciiTheme="minorHAnsi" w:hAnsiTheme="minorHAnsi" w:cstheme="minorHAnsi"/>
        </w:rPr>
        <w:t>: 3.28</w:t>
      </w:r>
      <w:r w:rsidR="001C6B3F" w:rsidRPr="008271DD">
        <w:rPr>
          <w:rFonts w:asciiTheme="minorHAnsi" w:hAnsiTheme="minorHAnsi" w:cstheme="minorHAnsi"/>
        </w:rPr>
        <w:t>)</w:t>
      </w:r>
      <w:r w:rsidR="00E77DF8" w:rsidRPr="008271DD">
        <w:rPr>
          <w:rFonts w:asciiTheme="minorHAnsi" w:hAnsiTheme="minorHAnsi" w:cstheme="minorHAnsi"/>
        </w:rPr>
        <w:t xml:space="preserve">: </w:t>
      </w:r>
    </w:p>
    <w:p w14:paraId="4AD02214" w14:textId="77777777" w:rsidR="00A43B3F" w:rsidRPr="008271DD" w:rsidRDefault="00A43B3F" w:rsidP="00D548DC">
      <w:pPr>
        <w:spacing w:before="10"/>
        <w:rPr>
          <w:rFonts w:asciiTheme="minorHAnsi" w:hAnsiTheme="minorHAnsi" w:cstheme="minorHAnsi"/>
        </w:rPr>
      </w:pPr>
    </w:p>
    <w:p w14:paraId="2DB830A3" w14:textId="77777777" w:rsidR="00C70ABA" w:rsidRPr="008271DD" w:rsidRDefault="00D85DDE" w:rsidP="008271DD">
      <w:pPr>
        <w:pStyle w:val="Heading1"/>
        <w:jc w:val="center"/>
      </w:pPr>
      <w:r w:rsidRPr="008271DD">
        <w:t>Web Design and Technical Skills</w:t>
      </w:r>
    </w:p>
    <w:p w14:paraId="51D8B72B" w14:textId="11687058" w:rsidR="0012252F" w:rsidRPr="008271DD" w:rsidRDefault="00274B4F" w:rsidP="0012252F">
      <w:pPr>
        <w:pStyle w:val="NoSpacing"/>
        <w:rPr>
          <w:rFonts w:asciiTheme="minorHAnsi" w:hAnsiTheme="minorHAnsi" w:cstheme="minorHAnsi"/>
        </w:rPr>
      </w:pPr>
      <w:r w:rsidRPr="00B85BF0">
        <w:rPr>
          <w:rFonts w:asciiTheme="minorHAnsi" w:hAnsiTheme="minorHAnsi" w:cstheme="minorHAnsi"/>
          <w:b/>
          <w:bCs/>
        </w:rPr>
        <w:t xml:space="preserve">Programming </w:t>
      </w:r>
      <w:r w:rsidR="0012252F" w:rsidRPr="00B85BF0">
        <w:rPr>
          <w:rFonts w:asciiTheme="minorHAnsi" w:hAnsiTheme="minorHAnsi" w:cstheme="minorHAnsi"/>
          <w:b/>
          <w:bCs/>
        </w:rPr>
        <w:t>s</w:t>
      </w:r>
      <w:r w:rsidRPr="00B85BF0">
        <w:rPr>
          <w:rFonts w:asciiTheme="minorHAnsi" w:hAnsiTheme="minorHAnsi" w:cstheme="minorHAnsi"/>
          <w:b/>
          <w:bCs/>
        </w:rPr>
        <w:t>kills</w:t>
      </w:r>
      <w:r w:rsidRPr="008271DD">
        <w:rPr>
          <w:rFonts w:asciiTheme="minorHAnsi" w:hAnsiTheme="minorHAnsi" w:cstheme="minorHAnsi"/>
        </w:rPr>
        <w:t xml:space="preserve">: </w:t>
      </w:r>
      <w:r w:rsidR="00405F96" w:rsidRPr="008271DD">
        <w:rPr>
          <w:rFonts w:asciiTheme="minorHAnsi" w:hAnsiTheme="minorHAnsi" w:cstheme="minorHAnsi"/>
        </w:rPr>
        <w:t>(out of 5 knowledge level)</w:t>
      </w:r>
      <w:r w:rsidRPr="008271DD">
        <w:rPr>
          <w:rFonts w:asciiTheme="minorHAnsi" w:hAnsiTheme="minorHAnsi" w:cstheme="minorHAnsi"/>
        </w:rPr>
        <w:t xml:space="preserve"> </w:t>
      </w:r>
      <w:r w:rsidR="00095C2F" w:rsidRPr="008271DD">
        <w:rPr>
          <w:rFonts w:asciiTheme="minorHAnsi" w:hAnsiTheme="minorHAnsi" w:cstheme="minorHAnsi"/>
        </w:rPr>
        <w:t>–</w:t>
      </w:r>
      <w:r w:rsidR="00405F96" w:rsidRPr="008271DD">
        <w:rPr>
          <w:rFonts w:asciiTheme="minorHAnsi" w:hAnsiTheme="minorHAnsi" w:cstheme="minorHAnsi"/>
        </w:rPr>
        <w:t xml:space="preserve"> </w:t>
      </w:r>
      <w:r w:rsidR="00095C2F" w:rsidRPr="008271DD">
        <w:rPr>
          <w:rFonts w:asciiTheme="minorHAnsi" w:hAnsiTheme="minorHAnsi" w:cstheme="minorHAnsi"/>
        </w:rPr>
        <w:t xml:space="preserve">HTML </w:t>
      </w:r>
      <w:r w:rsidRPr="008271DD">
        <w:rPr>
          <w:rFonts w:asciiTheme="minorHAnsi" w:hAnsiTheme="minorHAnsi" w:cstheme="minorHAnsi"/>
        </w:rPr>
        <w:t>(4/5), CSS (4/5), JavaScript (1.5/5), and PHP (</w:t>
      </w:r>
      <w:r w:rsidR="001B46EB">
        <w:rPr>
          <w:rFonts w:asciiTheme="minorHAnsi" w:hAnsiTheme="minorHAnsi" w:cstheme="minorHAnsi"/>
        </w:rPr>
        <w:t>1.5</w:t>
      </w:r>
      <w:r w:rsidRPr="008271DD">
        <w:rPr>
          <w:rFonts w:asciiTheme="minorHAnsi" w:hAnsiTheme="minorHAnsi" w:cstheme="minorHAnsi"/>
        </w:rPr>
        <w:t>/5).</w:t>
      </w:r>
    </w:p>
    <w:p w14:paraId="18BF1777" w14:textId="0689C19C" w:rsidR="0012252F" w:rsidRPr="008271DD" w:rsidRDefault="00274B4F" w:rsidP="0012252F">
      <w:pPr>
        <w:pStyle w:val="NoSpacing"/>
        <w:rPr>
          <w:rFonts w:asciiTheme="minorHAnsi" w:hAnsiTheme="minorHAnsi" w:cstheme="minorHAnsi"/>
        </w:rPr>
      </w:pPr>
      <w:r w:rsidRPr="00B85BF0">
        <w:rPr>
          <w:rFonts w:asciiTheme="minorHAnsi" w:hAnsiTheme="minorHAnsi" w:cstheme="minorHAnsi"/>
          <w:b/>
          <w:bCs/>
        </w:rPr>
        <w:t>Content Management Systems (CMS):</w:t>
      </w:r>
      <w:r w:rsidRPr="008271DD">
        <w:rPr>
          <w:rFonts w:asciiTheme="minorHAnsi" w:hAnsiTheme="minorHAnsi" w:cstheme="minorHAnsi"/>
        </w:rPr>
        <w:t xml:space="preserve"> Experienced with Joomla, Drupal, and WordPress. Proficient in building functional websites with custom theming using these CMS platforms</w:t>
      </w:r>
    </w:p>
    <w:p w14:paraId="2D9ADB2D" w14:textId="20C3090E" w:rsidR="0089256D" w:rsidRPr="008271DD" w:rsidRDefault="00274B4F" w:rsidP="008271DD">
      <w:pPr>
        <w:pStyle w:val="NoSpacing"/>
        <w:rPr>
          <w:rFonts w:asciiTheme="minorHAnsi" w:hAnsiTheme="minorHAnsi" w:cstheme="minorHAnsi"/>
        </w:rPr>
      </w:pPr>
      <w:r w:rsidRPr="00B85BF0">
        <w:rPr>
          <w:rFonts w:asciiTheme="minorHAnsi" w:hAnsiTheme="minorHAnsi" w:cstheme="minorHAnsi"/>
          <w:b/>
          <w:bCs/>
        </w:rPr>
        <w:t xml:space="preserve">Design </w:t>
      </w:r>
      <w:r w:rsidR="00B568AB" w:rsidRPr="00B85BF0">
        <w:rPr>
          <w:rFonts w:asciiTheme="minorHAnsi" w:hAnsiTheme="minorHAnsi" w:cstheme="minorHAnsi"/>
          <w:b/>
          <w:bCs/>
        </w:rPr>
        <w:t>T</w:t>
      </w:r>
      <w:r w:rsidRPr="00B85BF0">
        <w:rPr>
          <w:rFonts w:asciiTheme="minorHAnsi" w:hAnsiTheme="minorHAnsi" w:cstheme="minorHAnsi"/>
          <w:b/>
          <w:bCs/>
        </w:rPr>
        <w:t>ools</w:t>
      </w:r>
      <w:r w:rsidRPr="008271DD">
        <w:rPr>
          <w:rFonts w:asciiTheme="minorHAnsi" w:hAnsiTheme="minorHAnsi" w:cstheme="minorHAnsi"/>
        </w:rPr>
        <w:t>: Skilled in Adobe Photoshop (CS6) and Adobe Illustrator (CS6) for graphic design</w:t>
      </w:r>
    </w:p>
    <w:sectPr w:rsidR="0089256D" w:rsidRPr="008271DD" w:rsidSect="00A967C0">
      <w:footerReference w:type="default" r:id="rId10"/>
      <w:type w:val="continuous"/>
      <w:pgSz w:w="12240" w:h="15840"/>
      <w:pgMar w:top="980" w:right="900" w:bottom="280" w:left="128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32285B" w14:textId="77777777" w:rsidR="002642F3" w:rsidRDefault="002642F3" w:rsidP="00A71E1F">
      <w:r>
        <w:separator/>
      </w:r>
    </w:p>
  </w:endnote>
  <w:endnote w:type="continuationSeparator" w:id="0">
    <w:p w14:paraId="0208104D" w14:textId="77777777" w:rsidR="002642F3" w:rsidRDefault="002642F3" w:rsidP="00A71E1F">
      <w:r>
        <w:continuationSeparator/>
      </w:r>
    </w:p>
  </w:endnote>
  <w:endnote w:type="continuationNotice" w:id="1">
    <w:p w14:paraId="06E5748D" w14:textId="77777777" w:rsidR="002642F3" w:rsidRDefault="002642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67D541" w14:textId="77777777" w:rsidR="00A71E1F" w:rsidRDefault="00A71E1F">
    <w:pPr>
      <w:pStyle w:val="Footer"/>
    </w:pPr>
  </w:p>
  <w:p w14:paraId="436D09B0" w14:textId="77777777" w:rsidR="00A71E1F" w:rsidRDefault="00A71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A8AFB9" w14:textId="77777777" w:rsidR="002642F3" w:rsidRDefault="002642F3" w:rsidP="00A71E1F">
      <w:r>
        <w:separator/>
      </w:r>
    </w:p>
  </w:footnote>
  <w:footnote w:type="continuationSeparator" w:id="0">
    <w:p w14:paraId="04DAC52E" w14:textId="77777777" w:rsidR="002642F3" w:rsidRDefault="002642F3" w:rsidP="00A71E1F">
      <w:r>
        <w:continuationSeparator/>
      </w:r>
    </w:p>
  </w:footnote>
  <w:footnote w:type="continuationNotice" w:id="1">
    <w:p w14:paraId="29ACD474" w14:textId="77777777" w:rsidR="002642F3" w:rsidRDefault="002642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5276C"/>
    <w:multiLevelType w:val="hybridMultilevel"/>
    <w:tmpl w:val="22FA5146"/>
    <w:lvl w:ilvl="0" w:tplc="08090001">
      <w:start w:val="1"/>
      <w:numFmt w:val="bullet"/>
      <w:lvlText w:val=""/>
      <w:lvlJc w:val="left"/>
      <w:pPr>
        <w:ind w:left="1224" w:hanging="360"/>
      </w:pPr>
      <w:rPr>
        <w:rFonts w:ascii="Symbol" w:hAnsi="Symbol"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1" w15:restartNumberingAfterBreak="0">
    <w:nsid w:val="034E7615"/>
    <w:multiLevelType w:val="hybridMultilevel"/>
    <w:tmpl w:val="CA5A6902"/>
    <w:lvl w:ilvl="0" w:tplc="08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94A76"/>
    <w:multiLevelType w:val="hybridMultilevel"/>
    <w:tmpl w:val="A3BA9916"/>
    <w:lvl w:ilvl="0" w:tplc="D21C321C">
      <w:numFmt w:val="bullet"/>
      <w:lvlText w:val=""/>
      <w:lvlJc w:val="left"/>
      <w:pPr>
        <w:ind w:left="1080" w:hanging="360"/>
      </w:pPr>
      <w:rPr>
        <w:rFonts w:ascii="Wingdings" w:eastAsia="Times New Roman" w:hAnsi="Wingdings" w:cs="Calibri"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8D20906"/>
    <w:multiLevelType w:val="hybridMultilevel"/>
    <w:tmpl w:val="D3341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06514F"/>
    <w:multiLevelType w:val="hybridMultilevel"/>
    <w:tmpl w:val="2026C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094097"/>
    <w:multiLevelType w:val="hybridMultilevel"/>
    <w:tmpl w:val="605AC8C8"/>
    <w:lvl w:ilvl="0" w:tplc="37701B30">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95B18"/>
    <w:multiLevelType w:val="hybridMultilevel"/>
    <w:tmpl w:val="72905804"/>
    <w:lvl w:ilvl="0" w:tplc="D21C321C">
      <w:numFmt w:val="bullet"/>
      <w:lvlText w:val=""/>
      <w:lvlJc w:val="left"/>
      <w:pPr>
        <w:ind w:left="1364" w:hanging="360"/>
      </w:pPr>
      <w:rPr>
        <w:rFonts w:ascii="Wingdings" w:eastAsia="Times New Roman" w:hAnsi="Wingdings" w:cs="Calibri" w:hint="default"/>
        <w:b/>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7" w15:restartNumberingAfterBreak="0">
    <w:nsid w:val="0EE233AA"/>
    <w:multiLevelType w:val="hybridMultilevel"/>
    <w:tmpl w:val="9FA2A15A"/>
    <w:lvl w:ilvl="0" w:tplc="0809000D">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8" w15:restartNumberingAfterBreak="0">
    <w:nsid w:val="0EFF04C4"/>
    <w:multiLevelType w:val="hybridMultilevel"/>
    <w:tmpl w:val="40FEA8D6"/>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45719D"/>
    <w:multiLevelType w:val="hybridMultilevel"/>
    <w:tmpl w:val="B368312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0D1460"/>
    <w:multiLevelType w:val="hybridMultilevel"/>
    <w:tmpl w:val="881038CE"/>
    <w:lvl w:ilvl="0" w:tplc="0809000D">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1" w15:restartNumberingAfterBreak="0">
    <w:nsid w:val="186F7EEA"/>
    <w:multiLevelType w:val="hybridMultilevel"/>
    <w:tmpl w:val="38FEC0B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7267B4"/>
    <w:multiLevelType w:val="hybridMultilevel"/>
    <w:tmpl w:val="F1E0C132"/>
    <w:lvl w:ilvl="0" w:tplc="0809000B">
      <w:start w:val="1"/>
      <w:numFmt w:val="bullet"/>
      <w:lvlText w:val=""/>
      <w:lvlJc w:val="left"/>
      <w:pPr>
        <w:ind w:left="720" w:hanging="360"/>
      </w:pPr>
      <w:rPr>
        <w:rFonts w:ascii="Wingdings" w:hAnsi="Wingdings" w:hint="default"/>
      </w:rPr>
    </w:lvl>
    <w:lvl w:ilvl="1" w:tplc="D21C321C">
      <w:numFmt w:val="bullet"/>
      <w:lvlText w:val=""/>
      <w:lvlJc w:val="left"/>
      <w:pPr>
        <w:ind w:left="1440" w:hanging="360"/>
      </w:pPr>
      <w:rPr>
        <w:rFonts w:ascii="Wingdings" w:eastAsia="Times New Roman" w:hAnsi="Wingdings" w:cs="Calibri"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8206E"/>
    <w:multiLevelType w:val="hybridMultilevel"/>
    <w:tmpl w:val="A1D873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CD30A5"/>
    <w:multiLevelType w:val="hybridMultilevel"/>
    <w:tmpl w:val="D82A7550"/>
    <w:lvl w:ilvl="0" w:tplc="D21C321C">
      <w:numFmt w:val="bullet"/>
      <w:lvlText w:val=""/>
      <w:lvlJc w:val="left"/>
      <w:pPr>
        <w:ind w:left="1080" w:hanging="360"/>
      </w:pPr>
      <w:rPr>
        <w:rFonts w:ascii="Wingdings" w:eastAsia="Times New Roman" w:hAnsi="Wingdings" w:cs="Calibri"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881151D"/>
    <w:multiLevelType w:val="hybridMultilevel"/>
    <w:tmpl w:val="5D864A10"/>
    <w:lvl w:ilvl="0" w:tplc="9D207948">
      <w:numFmt w:val="bullet"/>
      <w:lvlText w:val=""/>
      <w:lvlJc w:val="left"/>
      <w:pPr>
        <w:ind w:left="864" w:hanging="360"/>
      </w:pPr>
      <w:rPr>
        <w:rFonts w:ascii="Wingdings" w:eastAsia="Times New Roman" w:hAnsi="Wingdings" w:cs="Arial" w:hint="default"/>
      </w:rPr>
    </w:lvl>
    <w:lvl w:ilvl="1" w:tplc="08090003" w:tentative="1">
      <w:start w:val="1"/>
      <w:numFmt w:val="bullet"/>
      <w:lvlText w:val="o"/>
      <w:lvlJc w:val="left"/>
      <w:pPr>
        <w:ind w:left="1584" w:hanging="360"/>
      </w:pPr>
      <w:rPr>
        <w:rFonts w:ascii="Courier New" w:hAnsi="Courier New" w:cs="Courier New" w:hint="default"/>
      </w:rPr>
    </w:lvl>
    <w:lvl w:ilvl="2" w:tplc="08090005" w:tentative="1">
      <w:start w:val="1"/>
      <w:numFmt w:val="bullet"/>
      <w:lvlText w:val=""/>
      <w:lvlJc w:val="left"/>
      <w:pPr>
        <w:ind w:left="2304" w:hanging="360"/>
      </w:pPr>
      <w:rPr>
        <w:rFonts w:ascii="Wingdings" w:hAnsi="Wingdings" w:hint="default"/>
      </w:rPr>
    </w:lvl>
    <w:lvl w:ilvl="3" w:tplc="08090001" w:tentative="1">
      <w:start w:val="1"/>
      <w:numFmt w:val="bullet"/>
      <w:lvlText w:val=""/>
      <w:lvlJc w:val="left"/>
      <w:pPr>
        <w:ind w:left="3024" w:hanging="360"/>
      </w:pPr>
      <w:rPr>
        <w:rFonts w:ascii="Symbol" w:hAnsi="Symbol" w:hint="default"/>
      </w:rPr>
    </w:lvl>
    <w:lvl w:ilvl="4" w:tplc="08090003" w:tentative="1">
      <w:start w:val="1"/>
      <w:numFmt w:val="bullet"/>
      <w:lvlText w:val="o"/>
      <w:lvlJc w:val="left"/>
      <w:pPr>
        <w:ind w:left="3744" w:hanging="360"/>
      </w:pPr>
      <w:rPr>
        <w:rFonts w:ascii="Courier New" w:hAnsi="Courier New" w:cs="Courier New" w:hint="default"/>
      </w:rPr>
    </w:lvl>
    <w:lvl w:ilvl="5" w:tplc="08090005" w:tentative="1">
      <w:start w:val="1"/>
      <w:numFmt w:val="bullet"/>
      <w:lvlText w:val=""/>
      <w:lvlJc w:val="left"/>
      <w:pPr>
        <w:ind w:left="4464" w:hanging="360"/>
      </w:pPr>
      <w:rPr>
        <w:rFonts w:ascii="Wingdings" w:hAnsi="Wingdings" w:hint="default"/>
      </w:rPr>
    </w:lvl>
    <w:lvl w:ilvl="6" w:tplc="08090001" w:tentative="1">
      <w:start w:val="1"/>
      <w:numFmt w:val="bullet"/>
      <w:lvlText w:val=""/>
      <w:lvlJc w:val="left"/>
      <w:pPr>
        <w:ind w:left="5184" w:hanging="360"/>
      </w:pPr>
      <w:rPr>
        <w:rFonts w:ascii="Symbol" w:hAnsi="Symbol" w:hint="default"/>
      </w:rPr>
    </w:lvl>
    <w:lvl w:ilvl="7" w:tplc="08090003" w:tentative="1">
      <w:start w:val="1"/>
      <w:numFmt w:val="bullet"/>
      <w:lvlText w:val="o"/>
      <w:lvlJc w:val="left"/>
      <w:pPr>
        <w:ind w:left="5904" w:hanging="360"/>
      </w:pPr>
      <w:rPr>
        <w:rFonts w:ascii="Courier New" w:hAnsi="Courier New" w:cs="Courier New" w:hint="default"/>
      </w:rPr>
    </w:lvl>
    <w:lvl w:ilvl="8" w:tplc="08090005" w:tentative="1">
      <w:start w:val="1"/>
      <w:numFmt w:val="bullet"/>
      <w:lvlText w:val=""/>
      <w:lvlJc w:val="left"/>
      <w:pPr>
        <w:ind w:left="6624" w:hanging="360"/>
      </w:pPr>
      <w:rPr>
        <w:rFonts w:ascii="Wingdings" w:hAnsi="Wingdings" w:hint="default"/>
      </w:rPr>
    </w:lvl>
  </w:abstractNum>
  <w:abstractNum w:abstractNumId="16" w15:restartNumberingAfterBreak="0">
    <w:nsid w:val="2A3C00E3"/>
    <w:multiLevelType w:val="hybridMultilevel"/>
    <w:tmpl w:val="F52E7CD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540D47"/>
    <w:multiLevelType w:val="hybridMultilevel"/>
    <w:tmpl w:val="1680ABCA"/>
    <w:lvl w:ilvl="0" w:tplc="0809000D">
      <w:start w:val="1"/>
      <w:numFmt w:val="bullet"/>
      <w:lvlText w:val=""/>
      <w:lvlJc w:val="left"/>
      <w:pPr>
        <w:ind w:left="643" w:hanging="360"/>
      </w:pPr>
      <w:rPr>
        <w:rFonts w:ascii="Wingdings" w:hAnsi="Wingdings" w:hint="default"/>
        <w:b/>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18" w15:restartNumberingAfterBreak="0">
    <w:nsid w:val="2F3C5032"/>
    <w:multiLevelType w:val="hybridMultilevel"/>
    <w:tmpl w:val="BB3A1396"/>
    <w:lvl w:ilvl="0" w:tplc="BB6E1E4C">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B52983"/>
    <w:multiLevelType w:val="hybridMultilevel"/>
    <w:tmpl w:val="81FE5E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D16559"/>
    <w:multiLevelType w:val="hybridMultilevel"/>
    <w:tmpl w:val="890AEFE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166A01"/>
    <w:multiLevelType w:val="hybridMultilevel"/>
    <w:tmpl w:val="3DE4C79C"/>
    <w:lvl w:ilvl="0" w:tplc="0809000D">
      <w:start w:val="1"/>
      <w:numFmt w:val="bullet"/>
      <w:lvlText w:val=""/>
      <w:lvlJc w:val="left"/>
      <w:pPr>
        <w:ind w:left="785" w:hanging="360"/>
      </w:pPr>
      <w:rPr>
        <w:rFonts w:ascii="Wingdings" w:hAnsi="Wingdings" w:hint="default"/>
      </w:rPr>
    </w:lvl>
    <w:lvl w:ilvl="1" w:tplc="08090003">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2" w15:restartNumberingAfterBreak="0">
    <w:nsid w:val="413416C9"/>
    <w:multiLevelType w:val="hybridMultilevel"/>
    <w:tmpl w:val="CA2C94B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9E64B3"/>
    <w:multiLevelType w:val="hybridMultilevel"/>
    <w:tmpl w:val="EBA6C2B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4" w15:restartNumberingAfterBreak="0">
    <w:nsid w:val="436944C8"/>
    <w:multiLevelType w:val="hybridMultilevel"/>
    <w:tmpl w:val="05341F5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8D5E7C"/>
    <w:multiLevelType w:val="hybridMultilevel"/>
    <w:tmpl w:val="FE62BA6E"/>
    <w:lvl w:ilvl="0" w:tplc="0809000D">
      <w:start w:val="1"/>
      <w:numFmt w:val="bullet"/>
      <w:lvlText w:val=""/>
      <w:lvlJc w:val="left"/>
      <w:pPr>
        <w:ind w:left="927" w:hanging="360"/>
      </w:pPr>
      <w:rPr>
        <w:rFonts w:ascii="Wingdings" w:hAnsi="Wingdings"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46C24927"/>
    <w:multiLevelType w:val="hybridMultilevel"/>
    <w:tmpl w:val="1DBE65A4"/>
    <w:lvl w:ilvl="0" w:tplc="D21C321C">
      <w:numFmt w:val="bullet"/>
      <w:lvlText w:val=""/>
      <w:lvlJc w:val="left"/>
      <w:pPr>
        <w:ind w:left="644" w:hanging="360"/>
      </w:pPr>
      <w:rPr>
        <w:rFonts w:ascii="Wingdings" w:eastAsia="Times New Roman" w:hAnsi="Wingdings" w:cs="Calibri" w:hint="default"/>
        <w:b/>
        <w:sz w:val="24"/>
        <w:szCs w:val="24"/>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4D4343A9"/>
    <w:multiLevelType w:val="hybridMultilevel"/>
    <w:tmpl w:val="C194F6B8"/>
    <w:lvl w:ilvl="0" w:tplc="D21C321C">
      <w:numFmt w:val="bullet"/>
      <w:lvlText w:val=""/>
      <w:lvlJc w:val="left"/>
      <w:pPr>
        <w:ind w:left="1440" w:hanging="360"/>
      </w:pPr>
      <w:rPr>
        <w:rFonts w:ascii="Wingdings" w:eastAsia="Times New Roman" w:hAnsi="Wingdings" w:cs="Calibri" w:hint="default"/>
        <w:b/>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FA22F13"/>
    <w:multiLevelType w:val="hybridMultilevel"/>
    <w:tmpl w:val="FE8CE328"/>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2946A8"/>
    <w:multiLevelType w:val="hybridMultilevel"/>
    <w:tmpl w:val="4560F442"/>
    <w:lvl w:ilvl="0" w:tplc="0809000D">
      <w:start w:val="1"/>
      <w:numFmt w:val="bullet"/>
      <w:lvlText w:val=""/>
      <w:lvlJc w:val="left"/>
      <w:pPr>
        <w:ind w:left="785" w:hanging="360"/>
      </w:pPr>
      <w:rPr>
        <w:rFonts w:ascii="Wingdings" w:hAnsi="Wingdings" w:hint="default"/>
      </w:rPr>
    </w:lvl>
    <w:lvl w:ilvl="1" w:tplc="0809000D">
      <w:start w:val="1"/>
      <w:numFmt w:val="bullet"/>
      <w:lvlText w:val=""/>
      <w:lvlJc w:val="left"/>
      <w:pPr>
        <w:ind w:left="786" w:hanging="360"/>
      </w:pPr>
      <w:rPr>
        <w:rFonts w:ascii="Wingdings" w:hAnsi="Wingdings" w:hint="default"/>
      </w:rPr>
    </w:lvl>
    <w:lvl w:ilvl="2" w:tplc="08090005">
      <w:start w:val="1"/>
      <w:numFmt w:val="bullet"/>
      <w:lvlText w:val=""/>
      <w:lvlJc w:val="left"/>
      <w:pPr>
        <w:ind w:left="1778"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0" w15:restartNumberingAfterBreak="0">
    <w:nsid w:val="520B2907"/>
    <w:multiLevelType w:val="hybridMultilevel"/>
    <w:tmpl w:val="3E2C688E"/>
    <w:lvl w:ilvl="0" w:tplc="0809000D">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1" w15:restartNumberingAfterBreak="0">
    <w:nsid w:val="52751B19"/>
    <w:multiLevelType w:val="hybridMultilevel"/>
    <w:tmpl w:val="C72C5A2A"/>
    <w:lvl w:ilvl="0" w:tplc="0809000D">
      <w:start w:val="1"/>
      <w:numFmt w:val="bullet"/>
      <w:lvlText w:val=""/>
      <w:lvlJc w:val="left"/>
      <w:pPr>
        <w:ind w:left="643" w:hanging="360"/>
      </w:pPr>
      <w:rPr>
        <w:rFonts w:ascii="Wingdings" w:hAnsi="Wingdings" w:hint="default"/>
      </w:rPr>
    </w:lvl>
    <w:lvl w:ilvl="1" w:tplc="08090003" w:tentative="1">
      <w:start w:val="1"/>
      <w:numFmt w:val="bullet"/>
      <w:lvlText w:val="o"/>
      <w:lvlJc w:val="left"/>
      <w:pPr>
        <w:ind w:left="938" w:hanging="360"/>
      </w:pPr>
      <w:rPr>
        <w:rFonts w:ascii="Courier New" w:hAnsi="Courier New" w:cs="Courier New" w:hint="default"/>
      </w:rPr>
    </w:lvl>
    <w:lvl w:ilvl="2" w:tplc="08090005" w:tentative="1">
      <w:start w:val="1"/>
      <w:numFmt w:val="bullet"/>
      <w:lvlText w:val=""/>
      <w:lvlJc w:val="left"/>
      <w:pPr>
        <w:ind w:left="1658" w:hanging="360"/>
      </w:pPr>
      <w:rPr>
        <w:rFonts w:ascii="Wingdings" w:hAnsi="Wingdings" w:hint="default"/>
      </w:rPr>
    </w:lvl>
    <w:lvl w:ilvl="3" w:tplc="08090001" w:tentative="1">
      <w:start w:val="1"/>
      <w:numFmt w:val="bullet"/>
      <w:lvlText w:val=""/>
      <w:lvlJc w:val="left"/>
      <w:pPr>
        <w:ind w:left="2378" w:hanging="360"/>
      </w:pPr>
      <w:rPr>
        <w:rFonts w:ascii="Symbol" w:hAnsi="Symbol" w:hint="default"/>
      </w:rPr>
    </w:lvl>
    <w:lvl w:ilvl="4" w:tplc="08090003" w:tentative="1">
      <w:start w:val="1"/>
      <w:numFmt w:val="bullet"/>
      <w:lvlText w:val="o"/>
      <w:lvlJc w:val="left"/>
      <w:pPr>
        <w:ind w:left="3098" w:hanging="360"/>
      </w:pPr>
      <w:rPr>
        <w:rFonts w:ascii="Courier New" w:hAnsi="Courier New" w:cs="Courier New" w:hint="default"/>
      </w:rPr>
    </w:lvl>
    <w:lvl w:ilvl="5" w:tplc="08090005" w:tentative="1">
      <w:start w:val="1"/>
      <w:numFmt w:val="bullet"/>
      <w:lvlText w:val=""/>
      <w:lvlJc w:val="left"/>
      <w:pPr>
        <w:ind w:left="3818" w:hanging="360"/>
      </w:pPr>
      <w:rPr>
        <w:rFonts w:ascii="Wingdings" w:hAnsi="Wingdings" w:hint="default"/>
      </w:rPr>
    </w:lvl>
    <w:lvl w:ilvl="6" w:tplc="08090001" w:tentative="1">
      <w:start w:val="1"/>
      <w:numFmt w:val="bullet"/>
      <w:lvlText w:val=""/>
      <w:lvlJc w:val="left"/>
      <w:pPr>
        <w:ind w:left="4538" w:hanging="360"/>
      </w:pPr>
      <w:rPr>
        <w:rFonts w:ascii="Symbol" w:hAnsi="Symbol" w:hint="default"/>
      </w:rPr>
    </w:lvl>
    <w:lvl w:ilvl="7" w:tplc="08090003" w:tentative="1">
      <w:start w:val="1"/>
      <w:numFmt w:val="bullet"/>
      <w:lvlText w:val="o"/>
      <w:lvlJc w:val="left"/>
      <w:pPr>
        <w:ind w:left="5258" w:hanging="360"/>
      </w:pPr>
      <w:rPr>
        <w:rFonts w:ascii="Courier New" w:hAnsi="Courier New" w:cs="Courier New" w:hint="default"/>
      </w:rPr>
    </w:lvl>
    <w:lvl w:ilvl="8" w:tplc="08090005" w:tentative="1">
      <w:start w:val="1"/>
      <w:numFmt w:val="bullet"/>
      <w:lvlText w:val=""/>
      <w:lvlJc w:val="left"/>
      <w:pPr>
        <w:ind w:left="5978" w:hanging="360"/>
      </w:pPr>
      <w:rPr>
        <w:rFonts w:ascii="Wingdings" w:hAnsi="Wingdings" w:hint="default"/>
      </w:rPr>
    </w:lvl>
  </w:abstractNum>
  <w:abstractNum w:abstractNumId="32" w15:restartNumberingAfterBreak="0">
    <w:nsid w:val="54E63160"/>
    <w:multiLevelType w:val="hybridMultilevel"/>
    <w:tmpl w:val="EC60DEB6"/>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DB55B9"/>
    <w:multiLevelType w:val="hybridMultilevel"/>
    <w:tmpl w:val="BD2A8894"/>
    <w:lvl w:ilvl="0" w:tplc="0409000D">
      <w:start w:val="1"/>
      <w:numFmt w:val="bullet"/>
      <w:lvlText w:val=""/>
      <w:lvlJc w:val="left"/>
      <w:pPr>
        <w:ind w:left="785" w:hanging="360"/>
      </w:pPr>
      <w:rPr>
        <w:rFonts w:ascii="Wingdings" w:hAnsi="Wingdings" w:hint="default"/>
      </w:rPr>
    </w:lvl>
    <w:lvl w:ilvl="1" w:tplc="D21C321C">
      <w:numFmt w:val="bullet"/>
      <w:lvlText w:val=""/>
      <w:lvlJc w:val="left"/>
      <w:pPr>
        <w:ind w:left="1210" w:hanging="360"/>
      </w:pPr>
      <w:rPr>
        <w:rFonts w:ascii="Wingdings" w:eastAsia="Times New Roman" w:hAnsi="Wingdings" w:cs="Calibri" w:hint="default"/>
        <w:b/>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34" w15:restartNumberingAfterBreak="0">
    <w:nsid w:val="58F9084E"/>
    <w:multiLevelType w:val="hybridMultilevel"/>
    <w:tmpl w:val="DBCA91CC"/>
    <w:lvl w:ilvl="0" w:tplc="08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04E4987"/>
    <w:multiLevelType w:val="hybridMultilevel"/>
    <w:tmpl w:val="A7BA12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6D2BD7"/>
    <w:multiLevelType w:val="hybridMultilevel"/>
    <w:tmpl w:val="072C8C9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0B3E6A"/>
    <w:multiLevelType w:val="hybridMultilevel"/>
    <w:tmpl w:val="6A6AE488"/>
    <w:lvl w:ilvl="0" w:tplc="D21C321C">
      <w:numFmt w:val="bullet"/>
      <w:lvlText w:val=""/>
      <w:lvlJc w:val="left"/>
      <w:pPr>
        <w:ind w:left="785" w:hanging="360"/>
      </w:pPr>
      <w:rPr>
        <w:rFonts w:ascii="Wingdings" w:eastAsia="Times New Roman" w:hAnsi="Wingdings" w:cs="Calibri" w:hint="default"/>
        <w:b/>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8" w15:restartNumberingAfterBreak="0">
    <w:nsid w:val="69286935"/>
    <w:multiLevelType w:val="hybridMultilevel"/>
    <w:tmpl w:val="EBDA8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69717E"/>
    <w:multiLevelType w:val="hybridMultilevel"/>
    <w:tmpl w:val="EFE49B02"/>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6D1C2883"/>
    <w:multiLevelType w:val="hybridMultilevel"/>
    <w:tmpl w:val="9B6048D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DB0550A"/>
    <w:multiLevelType w:val="hybridMultilevel"/>
    <w:tmpl w:val="3928201E"/>
    <w:lvl w:ilvl="0" w:tplc="6DCEE758">
      <w:start w:val="1"/>
      <w:numFmt w:val="bullet"/>
      <w:lvlText w:val=""/>
      <w:lvlJc w:val="left"/>
      <w:pPr>
        <w:ind w:left="785" w:hanging="360"/>
      </w:pPr>
      <w:rPr>
        <w:rFonts w:ascii="Wingdings" w:hAnsi="Wingdings" w:hint="default"/>
        <w:sz w:val="20"/>
        <w:szCs w:val="20"/>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42" w15:restartNumberingAfterBreak="0">
    <w:nsid w:val="780A6B6D"/>
    <w:multiLevelType w:val="hybridMultilevel"/>
    <w:tmpl w:val="0FEAEA16"/>
    <w:lvl w:ilvl="0" w:tplc="0809000D">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43" w15:restartNumberingAfterBreak="0">
    <w:nsid w:val="798A7C3E"/>
    <w:multiLevelType w:val="hybridMultilevel"/>
    <w:tmpl w:val="516E4504"/>
    <w:lvl w:ilvl="0" w:tplc="D21C321C">
      <w:numFmt w:val="bullet"/>
      <w:lvlText w:val=""/>
      <w:lvlJc w:val="left"/>
      <w:pPr>
        <w:ind w:left="720" w:hanging="360"/>
      </w:pPr>
      <w:rPr>
        <w:rFonts w:ascii="Wingdings" w:eastAsia="Times New Roman" w:hAnsi="Wingdings" w:cs="Calibri" w:hint="default"/>
        <w:b/>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486015"/>
    <w:multiLevelType w:val="hybridMultilevel"/>
    <w:tmpl w:val="246461B2"/>
    <w:lvl w:ilvl="0" w:tplc="0809000D">
      <w:start w:val="1"/>
      <w:numFmt w:val="bullet"/>
      <w:lvlText w:val=""/>
      <w:lvlJc w:val="left"/>
      <w:pPr>
        <w:ind w:left="785" w:hanging="360"/>
      </w:pPr>
      <w:rPr>
        <w:rFonts w:ascii="Wingdings" w:hAnsi="Wingdings"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45" w15:restartNumberingAfterBreak="0">
    <w:nsid w:val="7E4B5D2D"/>
    <w:multiLevelType w:val="hybridMultilevel"/>
    <w:tmpl w:val="98DEEC48"/>
    <w:lvl w:ilvl="0" w:tplc="04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315ECD"/>
    <w:multiLevelType w:val="hybridMultilevel"/>
    <w:tmpl w:val="4C82ABF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0014270">
    <w:abstractNumId w:val="28"/>
  </w:num>
  <w:num w:numId="2" w16cid:durableId="35470569">
    <w:abstractNumId w:val="12"/>
  </w:num>
  <w:num w:numId="3" w16cid:durableId="1256130381">
    <w:abstractNumId w:val="18"/>
  </w:num>
  <w:num w:numId="4" w16cid:durableId="1047606348">
    <w:abstractNumId w:val="35"/>
  </w:num>
  <w:num w:numId="5" w16cid:durableId="1941570804">
    <w:abstractNumId w:val="40"/>
  </w:num>
  <w:num w:numId="6" w16cid:durableId="2052488240">
    <w:abstractNumId w:val="5"/>
  </w:num>
  <w:num w:numId="7" w16cid:durableId="1273589698">
    <w:abstractNumId w:val="33"/>
  </w:num>
  <w:num w:numId="8" w16cid:durableId="156189595">
    <w:abstractNumId w:val="31"/>
  </w:num>
  <w:num w:numId="9" w16cid:durableId="1802922749">
    <w:abstractNumId w:val="41"/>
  </w:num>
  <w:num w:numId="10" w16cid:durableId="405617306">
    <w:abstractNumId w:val="11"/>
  </w:num>
  <w:num w:numId="11" w16cid:durableId="395393365">
    <w:abstractNumId w:val="14"/>
  </w:num>
  <w:num w:numId="12" w16cid:durableId="994650307">
    <w:abstractNumId w:val="1"/>
  </w:num>
  <w:num w:numId="13" w16cid:durableId="1275019006">
    <w:abstractNumId w:val="21"/>
  </w:num>
  <w:num w:numId="14" w16cid:durableId="36859525">
    <w:abstractNumId w:val="25"/>
  </w:num>
  <w:num w:numId="15" w16cid:durableId="1499735411">
    <w:abstractNumId w:val="9"/>
  </w:num>
  <w:num w:numId="16" w16cid:durableId="997268334">
    <w:abstractNumId w:val="39"/>
  </w:num>
  <w:num w:numId="17" w16cid:durableId="1913347160">
    <w:abstractNumId w:val="27"/>
  </w:num>
  <w:num w:numId="18" w16cid:durableId="826483505">
    <w:abstractNumId w:val="17"/>
  </w:num>
  <w:num w:numId="19" w16cid:durableId="1772510828">
    <w:abstractNumId w:val="10"/>
  </w:num>
  <w:num w:numId="20" w16cid:durableId="1707831049">
    <w:abstractNumId w:val="37"/>
  </w:num>
  <w:num w:numId="21" w16cid:durableId="1902402133">
    <w:abstractNumId w:val="7"/>
  </w:num>
  <w:num w:numId="22" w16cid:durableId="1015418458">
    <w:abstractNumId w:val="26"/>
  </w:num>
  <w:num w:numId="23" w16cid:durableId="799567003">
    <w:abstractNumId w:val="2"/>
  </w:num>
  <w:num w:numId="24" w16cid:durableId="998266542">
    <w:abstractNumId w:val="29"/>
  </w:num>
  <w:num w:numId="25" w16cid:durableId="1340934797">
    <w:abstractNumId w:val="16"/>
  </w:num>
  <w:num w:numId="26" w16cid:durableId="2101439449">
    <w:abstractNumId w:val="45"/>
  </w:num>
  <w:num w:numId="27" w16cid:durableId="1810320126">
    <w:abstractNumId w:val="13"/>
  </w:num>
  <w:num w:numId="28" w16cid:durableId="1721437074">
    <w:abstractNumId w:val="4"/>
  </w:num>
  <w:num w:numId="29" w16cid:durableId="1110199627">
    <w:abstractNumId w:val="44"/>
  </w:num>
  <w:num w:numId="30" w16cid:durableId="1628319906">
    <w:abstractNumId w:val="38"/>
  </w:num>
  <w:num w:numId="31" w16cid:durableId="1867596572">
    <w:abstractNumId w:val="27"/>
  </w:num>
  <w:num w:numId="32" w16cid:durableId="1237202986">
    <w:abstractNumId w:val="6"/>
  </w:num>
  <w:num w:numId="33" w16cid:durableId="1780565831">
    <w:abstractNumId w:val="43"/>
  </w:num>
  <w:num w:numId="34" w16cid:durableId="1217741689">
    <w:abstractNumId w:val="19"/>
  </w:num>
  <w:num w:numId="35" w16cid:durableId="902450510">
    <w:abstractNumId w:val="46"/>
  </w:num>
  <w:num w:numId="36" w16cid:durableId="467356770">
    <w:abstractNumId w:val="8"/>
  </w:num>
  <w:num w:numId="37" w16cid:durableId="1179462920">
    <w:abstractNumId w:val="20"/>
  </w:num>
  <w:num w:numId="38" w16cid:durableId="1014261167">
    <w:abstractNumId w:val="24"/>
  </w:num>
  <w:num w:numId="39" w16cid:durableId="395395779">
    <w:abstractNumId w:val="36"/>
  </w:num>
  <w:num w:numId="40" w16cid:durableId="640767099">
    <w:abstractNumId w:val="32"/>
  </w:num>
  <w:num w:numId="41" w16cid:durableId="911475139">
    <w:abstractNumId w:val="42"/>
  </w:num>
  <w:num w:numId="42" w16cid:durableId="637927533">
    <w:abstractNumId w:val="30"/>
  </w:num>
  <w:num w:numId="43" w16cid:durableId="1829705550">
    <w:abstractNumId w:val="3"/>
  </w:num>
  <w:num w:numId="44" w16cid:durableId="910654118">
    <w:abstractNumId w:val="22"/>
  </w:num>
  <w:num w:numId="45" w16cid:durableId="1362197440">
    <w:abstractNumId w:val="23"/>
  </w:num>
  <w:num w:numId="46" w16cid:durableId="612595482">
    <w:abstractNumId w:val="0"/>
  </w:num>
  <w:num w:numId="47" w16cid:durableId="1546716726">
    <w:abstractNumId w:val="34"/>
  </w:num>
  <w:num w:numId="48" w16cid:durableId="1612860479">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fillcolor="white">
      <v:fill color="white"/>
    </o:shapedefaults>
  </w:hdrShapeDefaults>
  <w:footnotePr>
    <w:footnote w:id="-1"/>
    <w:footnote w:id="0"/>
    <w:footnote w:id="1"/>
  </w:footnotePr>
  <w:endnotePr>
    <w:endnote w:id="-1"/>
    <w:endnote w:id="0"/>
    <w:endnote w:id="1"/>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CzNLY0MjMxsjQytDRS0lEKTi0uzszPAykwqQUAKxMP2CwAAAA="/>
  </w:docVars>
  <w:rsids>
    <w:rsidRoot w:val="005A037E"/>
    <w:rsid w:val="00000D92"/>
    <w:rsid w:val="000040FD"/>
    <w:rsid w:val="00006535"/>
    <w:rsid w:val="000079D0"/>
    <w:rsid w:val="00011B82"/>
    <w:rsid w:val="00015008"/>
    <w:rsid w:val="00016DF0"/>
    <w:rsid w:val="00017331"/>
    <w:rsid w:val="00020DE8"/>
    <w:rsid w:val="00023B5D"/>
    <w:rsid w:val="0002559A"/>
    <w:rsid w:val="00026D4B"/>
    <w:rsid w:val="000303EB"/>
    <w:rsid w:val="0003391D"/>
    <w:rsid w:val="00035258"/>
    <w:rsid w:val="00040059"/>
    <w:rsid w:val="00040670"/>
    <w:rsid w:val="00041A8C"/>
    <w:rsid w:val="00046CB9"/>
    <w:rsid w:val="000479AF"/>
    <w:rsid w:val="000519A1"/>
    <w:rsid w:val="000537CE"/>
    <w:rsid w:val="00054E5F"/>
    <w:rsid w:val="000555EB"/>
    <w:rsid w:val="000600CD"/>
    <w:rsid w:val="000611AA"/>
    <w:rsid w:val="00061A31"/>
    <w:rsid w:val="00067637"/>
    <w:rsid w:val="00070F09"/>
    <w:rsid w:val="00071475"/>
    <w:rsid w:val="0007310C"/>
    <w:rsid w:val="00074020"/>
    <w:rsid w:val="00074B24"/>
    <w:rsid w:val="00076421"/>
    <w:rsid w:val="00077E1D"/>
    <w:rsid w:val="00080ADC"/>
    <w:rsid w:val="00082320"/>
    <w:rsid w:val="0008437E"/>
    <w:rsid w:val="00084479"/>
    <w:rsid w:val="00095C2F"/>
    <w:rsid w:val="00096FF4"/>
    <w:rsid w:val="000A0B7D"/>
    <w:rsid w:val="000A4932"/>
    <w:rsid w:val="000A4A97"/>
    <w:rsid w:val="000A629A"/>
    <w:rsid w:val="000A6F90"/>
    <w:rsid w:val="000B018F"/>
    <w:rsid w:val="000B096F"/>
    <w:rsid w:val="000B4F31"/>
    <w:rsid w:val="000C08E8"/>
    <w:rsid w:val="000C2F8A"/>
    <w:rsid w:val="000C49A6"/>
    <w:rsid w:val="000D0EB5"/>
    <w:rsid w:val="000D3BF4"/>
    <w:rsid w:val="000D51ED"/>
    <w:rsid w:val="000D577E"/>
    <w:rsid w:val="000D7D86"/>
    <w:rsid w:val="000E195B"/>
    <w:rsid w:val="000E2617"/>
    <w:rsid w:val="000E2FDF"/>
    <w:rsid w:val="000E4602"/>
    <w:rsid w:val="000E5741"/>
    <w:rsid w:val="000E588F"/>
    <w:rsid w:val="000E64B9"/>
    <w:rsid w:val="000E7296"/>
    <w:rsid w:val="000F0384"/>
    <w:rsid w:val="000F4D54"/>
    <w:rsid w:val="001003B3"/>
    <w:rsid w:val="00112774"/>
    <w:rsid w:val="00112B0F"/>
    <w:rsid w:val="00112D6D"/>
    <w:rsid w:val="00114546"/>
    <w:rsid w:val="00115207"/>
    <w:rsid w:val="00116B77"/>
    <w:rsid w:val="001178F4"/>
    <w:rsid w:val="0012252F"/>
    <w:rsid w:val="0012658D"/>
    <w:rsid w:val="00131D67"/>
    <w:rsid w:val="00131DB3"/>
    <w:rsid w:val="00133D0A"/>
    <w:rsid w:val="00134238"/>
    <w:rsid w:val="00135D27"/>
    <w:rsid w:val="00137DAE"/>
    <w:rsid w:val="00142635"/>
    <w:rsid w:val="0014362F"/>
    <w:rsid w:val="00145FDA"/>
    <w:rsid w:val="00146019"/>
    <w:rsid w:val="001460C1"/>
    <w:rsid w:val="00147104"/>
    <w:rsid w:val="00154296"/>
    <w:rsid w:val="0015565D"/>
    <w:rsid w:val="001574B8"/>
    <w:rsid w:val="001601C5"/>
    <w:rsid w:val="00164019"/>
    <w:rsid w:val="00164334"/>
    <w:rsid w:val="001647BA"/>
    <w:rsid w:val="0016700F"/>
    <w:rsid w:val="00172335"/>
    <w:rsid w:val="00172E0F"/>
    <w:rsid w:val="0017362A"/>
    <w:rsid w:val="00180E5E"/>
    <w:rsid w:val="00183845"/>
    <w:rsid w:val="00183CE7"/>
    <w:rsid w:val="001878C3"/>
    <w:rsid w:val="00190198"/>
    <w:rsid w:val="00190CF1"/>
    <w:rsid w:val="00193503"/>
    <w:rsid w:val="0019558C"/>
    <w:rsid w:val="0019650B"/>
    <w:rsid w:val="001A2605"/>
    <w:rsid w:val="001A2CEF"/>
    <w:rsid w:val="001A3083"/>
    <w:rsid w:val="001A36FE"/>
    <w:rsid w:val="001A556D"/>
    <w:rsid w:val="001A75FE"/>
    <w:rsid w:val="001B0F53"/>
    <w:rsid w:val="001B1C7B"/>
    <w:rsid w:val="001B46EB"/>
    <w:rsid w:val="001C506C"/>
    <w:rsid w:val="001C65FB"/>
    <w:rsid w:val="001C6B3F"/>
    <w:rsid w:val="001D0999"/>
    <w:rsid w:val="001D2413"/>
    <w:rsid w:val="001D4AD6"/>
    <w:rsid w:val="001D5CB6"/>
    <w:rsid w:val="001E0E71"/>
    <w:rsid w:val="001E1382"/>
    <w:rsid w:val="001E5201"/>
    <w:rsid w:val="001F1B7C"/>
    <w:rsid w:val="001F3594"/>
    <w:rsid w:val="001F3ED8"/>
    <w:rsid w:val="001F4B24"/>
    <w:rsid w:val="001F54BD"/>
    <w:rsid w:val="001F7F19"/>
    <w:rsid w:val="00202670"/>
    <w:rsid w:val="00202EF5"/>
    <w:rsid w:val="00203C5E"/>
    <w:rsid w:val="002042FF"/>
    <w:rsid w:val="0020663A"/>
    <w:rsid w:val="00206E20"/>
    <w:rsid w:val="00210671"/>
    <w:rsid w:val="00213BAC"/>
    <w:rsid w:val="00214CE0"/>
    <w:rsid w:val="00220132"/>
    <w:rsid w:val="0022107B"/>
    <w:rsid w:val="002239CA"/>
    <w:rsid w:val="00223A38"/>
    <w:rsid w:val="002260B9"/>
    <w:rsid w:val="0022788D"/>
    <w:rsid w:val="00230DDF"/>
    <w:rsid w:val="00231105"/>
    <w:rsid w:val="00232C7E"/>
    <w:rsid w:val="002349C2"/>
    <w:rsid w:val="0023579F"/>
    <w:rsid w:val="00235F2B"/>
    <w:rsid w:val="00236A2E"/>
    <w:rsid w:val="00240EC1"/>
    <w:rsid w:val="002452E7"/>
    <w:rsid w:val="002459F1"/>
    <w:rsid w:val="00245C4A"/>
    <w:rsid w:val="00250E8E"/>
    <w:rsid w:val="00260112"/>
    <w:rsid w:val="00260420"/>
    <w:rsid w:val="00261073"/>
    <w:rsid w:val="0026130E"/>
    <w:rsid w:val="002642F3"/>
    <w:rsid w:val="00265380"/>
    <w:rsid w:val="0026791A"/>
    <w:rsid w:val="0027308C"/>
    <w:rsid w:val="00274B4F"/>
    <w:rsid w:val="0027647A"/>
    <w:rsid w:val="0027689C"/>
    <w:rsid w:val="00277652"/>
    <w:rsid w:val="00282480"/>
    <w:rsid w:val="002832ED"/>
    <w:rsid w:val="002846E7"/>
    <w:rsid w:val="00284BD7"/>
    <w:rsid w:val="00285154"/>
    <w:rsid w:val="002857E0"/>
    <w:rsid w:val="00290C1E"/>
    <w:rsid w:val="00291907"/>
    <w:rsid w:val="002928DC"/>
    <w:rsid w:val="00294EE3"/>
    <w:rsid w:val="00295B58"/>
    <w:rsid w:val="00297367"/>
    <w:rsid w:val="002974A7"/>
    <w:rsid w:val="00297805"/>
    <w:rsid w:val="002A25EA"/>
    <w:rsid w:val="002A322C"/>
    <w:rsid w:val="002A7838"/>
    <w:rsid w:val="002B110A"/>
    <w:rsid w:val="002B3946"/>
    <w:rsid w:val="002B42FD"/>
    <w:rsid w:val="002B489B"/>
    <w:rsid w:val="002B7DB8"/>
    <w:rsid w:val="002C2A71"/>
    <w:rsid w:val="002C669C"/>
    <w:rsid w:val="002D60B1"/>
    <w:rsid w:val="002D635D"/>
    <w:rsid w:val="002E1876"/>
    <w:rsid w:val="002E41BF"/>
    <w:rsid w:val="002E46F3"/>
    <w:rsid w:val="002E6859"/>
    <w:rsid w:val="002E6972"/>
    <w:rsid w:val="002E70FD"/>
    <w:rsid w:val="002F0050"/>
    <w:rsid w:val="002F0EAD"/>
    <w:rsid w:val="002F3308"/>
    <w:rsid w:val="002F3C8A"/>
    <w:rsid w:val="002F4261"/>
    <w:rsid w:val="002F4F3D"/>
    <w:rsid w:val="002F766A"/>
    <w:rsid w:val="002F78AF"/>
    <w:rsid w:val="003020CC"/>
    <w:rsid w:val="003029DB"/>
    <w:rsid w:val="00303282"/>
    <w:rsid w:val="00303F18"/>
    <w:rsid w:val="00303F9A"/>
    <w:rsid w:val="003062B6"/>
    <w:rsid w:val="00311707"/>
    <w:rsid w:val="003136E8"/>
    <w:rsid w:val="0031395A"/>
    <w:rsid w:val="00316BA3"/>
    <w:rsid w:val="0031750A"/>
    <w:rsid w:val="00324956"/>
    <w:rsid w:val="00325EEB"/>
    <w:rsid w:val="003264C2"/>
    <w:rsid w:val="00332F88"/>
    <w:rsid w:val="00334B85"/>
    <w:rsid w:val="00335164"/>
    <w:rsid w:val="00335764"/>
    <w:rsid w:val="00336619"/>
    <w:rsid w:val="00337AC8"/>
    <w:rsid w:val="00337ACC"/>
    <w:rsid w:val="00340802"/>
    <w:rsid w:val="003426A9"/>
    <w:rsid w:val="0034538E"/>
    <w:rsid w:val="0034666B"/>
    <w:rsid w:val="003468EF"/>
    <w:rsid w:val="00352263"/>
    <w:rsid w:val="003536E4"/>
    <w:rsid w:val="003615F6"/>
    <w:rsid w:val="003634BB"/>
    <w:rsid w:val="003638E4"/>
    <w:rsid w:val="00371A41"/>
    <w:rsid w:val="00374584"/>
    <w:rsid w:val="003829AD"/>
    <w:rsid w:val="0038736A"/>
    <w:rsid w:val="0038783D"/>
    <w:rsid w:val="00392433"/>
    <w:rsid w:val="003A24D5"/>
    <w:rsid w:val="003A3DBF"/>
    <w:rsid w:val="003A4296"/>
    <w:rsid w:val="003A4E07"/>
    <w:rsid w:val="003B0EB4"/>
    <w:rsid w:val="003B20B3"/>
    <w:rsid w:val="003B57CB"/>
    <w:rsid w:val="003B6F3F"/>
    <w:rsid w:val="003C15BF"/>
    <w:rsid w:val="003C2C88"/>
    <w:rsid w:val="003C40FD"/>
    <w:rsid w:val="003C51B8"/>
    <w:rsid w:val="003D06B4"/>
    <w:rsid w:val="003D32D9"/>
    <w:rsid w:val="003D3A4A"/>
    <w:rsid w:val="003D4C7C"/>
    <w:rsid w:val="003D6FB3"/>
    <w:rsid w:val="003F2714"/>
    <w:rsid w:val="003F3B49"/>
    <w:rsid w:val="00400411"/>
    <w:rsid w:val="004026DB"/>
    <w:rsid w:val="00402A0C"/>
    <w:rsid w:val="00403B42"/>
    <w:rsid w:val="00403BA3"/>
    <w:rsid w:val="00403F65"/>
    <w:rsid w:val="00405F96"/>
    <w:rsid w:val="0040768C"/>
    <w:rsid w:val="0041007A"/>
    <w:rsid w:val="00416D21"/>
    <w:rsid w:val="0042117D"/>
    <w:rsid w:val="004239B0"/>
    <w:rsid w:val="004245F0"/>
    <w:rsid w:val="00424BCF"/>
    <w:rsid w:val="00430225"/>
    <w:rsid w:val="0043125C"/>
    <w:rsid w:val="00434C16"/>
    <w:rsid w:val="004356BC"/>
    <w:rsid w:val="0043613D"/>
    <w:rsid w:val="0043715A"/>
    <w:rsid w:val="00443239"/>
    <w:rsid w:val="004432AA"/>
    <w:rsid w:val="00446C78"/>
    <w:rsid w:val="00447F97"/>
    <w:rsid w:val="00451B6B"/>
    <w:rsid w:val="00454515"/>
    <w:rsid w:val="00455FE2"/>
    <w:rsid w:val="00455FEF"/>
    <w:rsid w:val="00460DB5"/>
    <w:rsid w:val="0046638A"/>
    <w:rsid w:val="00466ECA"/>
    <w:rsid w:val="00470A28"/>
    <w:rsid w:val="0047249D"/>
    <w:rsid w:val="00473678"/>
    <w:rsid w:val="00477B36"/>
    <w:rsid w:val="00481573"/>
    <w:rsid w:val="00481B1F"/>
    <w:rsid w:val="00483814"/>
    <w:rsid w:val="00485F67"/>
    <w:rsid w:val="00487836"/>
    <w:rsid w:val="00487CD8"/>
    <w:rsid w:val="00490D5C"/>
    <w:rsid w:val="004919BE"/>
    <w:rsid w:val="00491A5B"/>
    <w:rsid w:val="004933F3"/>
    <w:rsid w:val="00495F79"/>
    <w:rsid w:val="004965C6"/>
    <w:rsid w:val="00497412"/>
    <w:rsid w:val="004977F3"/>
    <w:rsid w:val="004B08E7"/>
    <w:rsid w:val="004B1BC0"/>
    <w:rsid w:val="004B237E"/>
    <w:rsid w:val="004B2861"/>
    <w:rsid w:val="004B5621"/>
    <w:rsid w:val="004B6D53"/>
    <w:rsid w:val="004B7CA2"/>
    <w:rsid w:val="004C0115"/>
    <w:rsid w:val="004C0260"/>
    <w:rsid w:val="004C0A12"/>
    <w:rsid w:val="004C1988"/>
    <w:rsid w:val="004C2597"/>
    <w:rsid w:val="004C6BAE"/>
    <w:rsid w:val="004D0841"/>
    <w:rsid w:val="004D155E"/>
    <w:rsid w:val="004D520E"/>
    <w:rsid w:val="004D59CE"/>
    <w:rsid w:val="004D5F6D"/>
    <w:rsid w:val="004E05E4"/>
    <w:rsid w:val="004E0EAE"/>
    <w:rsid w:val="004E19E1"/>
    <w:rsid w:val="004E6F78"/>
    <w:rsid w:val="004F1183"/>
    <w:rsid w:val="004F15B5"/>
    <w:rsid w:val="004F1EBC"/>
    <w:rsid w:val="004F2531"/>
    <w:rsid w:val="004F4AA7"/>
    <w:rsid w:val="004F7E71"/>
    <w:rsid w:val="00501369"/>
    <w:rsid w:val="00502D17"/>
    <w:rsid w:val="005113AF"/>
    <w:rsid w:val="00511E03"/>
    <w:rsid w:val="00513B80"/>
    <w:rsid w:val="0051477C"/>
    <w:rsid w:val="00515117"/>
    <w:rsid w:val="00516C12"/>
    <w:rsid w:val="00517961"/>
    <w:rsid w:val="00517E7A"/>
    <w:rsid w:val="00524A31"/>
    <w:rsid w:val="0052585E"/>
    <w:rsid w:val="00526147"/>
    <w:rsid w:val="00532AF5"/>
    <w:rsid w:val="005330CC"/>
    <w:rsid w:val="005336F5"/>
    <w:rsid w:val="005343A6"/>
    <w:rsid w:val="00534E9D"/>
    <w:rsid w:val="00535BF7"/>
    <w:rsid w:val="005372A6"/>
    <w:rsid w:val="0053775E"/>
    <w:rsid w:val="00540639"/>
    <w:rsid w:val="0054325A"/>
    <w:rsid w:val="00544825"/>
    <w:rsid w:val="00545170"/>
    <w:rsid w:val="00545F06"/>
    <w:rsid w:val="00546FEB"/>
    <w:rsid w:val="005477E9"/>
    <w:rsid w:val="00550125"/>
    <w:rsid w:val="00550499"/>
    <w:rsid w:val="005504D8"/>
    <w:rsid w:val="00550DEE"/>
    <w:rsid w:val="00552539"/>
    <w:rsid w:val="0055744B"/>
    <w:rsid w:val="0056665B"/>
    <w:rsid w:val="00570679"/>
    <w:rsid w:val="00570806"/>
    <w:rsid w:val="00572CFF"/>
    <w:rsid w:val="00577E79"/>
    <w:rsid w:val="00577EC7"/>
    <w:rsid w:val="005800CE"/>
    <w:rsid w:val="005802D0"/>
    <w:rsid w:val="00583134"/>
    <w:rsid w:val="005841EA"/>
    <w:rsid w:val="00587A60"/>
    <w:rsid w:val="00590325"/>
    <w:rsid w:val="00592914"/>
    <w:rsid w:val="00594FD5"/>
    <w:rsid w:val="00595243"/>
    <w:rsid w:val="005968B5"/>
    <w:rsid w:val="00597514"/>
    <w:rsid w:val="005A037E"/>
    <w:rsid w:val="005A0D0A"/>
    <w:rsid w:val="005A48A7"/>
    <w:rsid w:val="005A7167"/>
    <w:rsid w:val="005B07A4"/>
    <w:rsid w:val="005B1C1B"/>
    <w:rsid w:val="005B28D3"/>
    <w:rsid w:val="005B49C6"/>
    <w:rsid w:val="005B6520"/>
    <w:rsid w:val="005B771C"/>
    <w:rsid w:val="005C10B3"/>
    <w:rsid w:val="005C1B04"/>
    <w:rsid w:val="005C40B5"/>
    <w:rsid w:val="005C4B13"/>
    <w:rsid w:val="005C69D6"/>
    <w:rsid w:val="005D0A25"/>
    <w:rsid w:val="005D1632"/>
    <w:rsid w:val="005D3ACF"/>
    <w:rsid w:val="005D6B75"/>
    <w:rsid w:val="005D6CD0"/>
    <w:rsid w:val="005D7549"/>
    <w:rsid w:val="005D761C"/>
    <w:rsid w:val="005D7D7C"/>
    <w:rsid w:val="005E4A39"/>
    <w:rsid w:val="005F2600"/>
    <w:rsid w:val="005F3402"/>
    <w:rsid w:val="005F3522"/>
    <w:rsid w:val="005F35EC"/>
    <w:rsid w:val="005F3CDD"/>
    <w:rsid w:val="005F47C1"/>
    <w:rsid w:val="005F77D9"/>
    <w:rsid w:val="00601D04"/>
    <w:rsid w:val="00602EF8"/>
    <w:rsid w:val="006034C5"/>
    <w:rsid w:val="00604394"/>
    <w:rsid w:val="0060721D"/>
    <w:rsid w:val="00611F1D"/>
    <w:rsid w:val="00613AE5"/>
    <w:rsid w:val="00617653"/>
    <w:rsid w:val="00617B10"/>
    <w:rsid w:val="00620C4C"/>
    <w:rsid w:val="006255A4"/>
    <w:rsid w:val="00626135"/>
    <w:rsid w:val="006279D7"/>
    <w:rsid w:val="00630E28"/>
    <w:rsid w:val="00631E32"/>
    <w:rsid w:val="0063220E"/>
    <w:rsid w:val="00633F31"/>
    <w:rsid w:val="006342D4"/>
    <w:rsid w:val="006349EB"/>
    <w:rsid w:val="00636382"/>
    <w:rsid w:val="00637FDC"/>
    <w:rsid w:val="0064124F"/>
    <w:rsid w:val="00641EAD"/>
    <w:rsid w:val="0064236F"/>
    <w:rsid w:val="006435DF"/>
    <w:rsid w:val="006540C8"/>
    <w:rsid w:val="0065686F"/>
    <w:rsid w:val="00657787"/>
    <w:rsid w:val="00657FBA"/>
    <w:rsid w:val="00661A6E"/>
    <w:rsid w:val="0066556B"/>
    <w:rsid w:val="00667D52"/>
    <w:rsid w:val="00670932"/>
    <w:rsid w:val="00672F14"/>
    <w:rsid w:val="00677405"/>
    <w:rsid w:val="0068032F"/>
    <w:rsid w:val="00682927"/>
    <w:rsid w:val="0068482A"/>
    <w:rsid w:val="00686641"/>
    <w:rsid w:val="00687353"/>
    <w:rsid w:val="00690432"/>
    <w:rsid w:val="00692C53"/>
    <w:rsid w:val="006A119D"/>
    <w:rsid w:val="006A571C"/>
    <w:rsid w:val="006A586E"/>
    <w:rsid w:val="006B0081"/>
    <w:rsid w:val="006C049F"/>
    <w:rsid w:val="006C1E3E"/>
    <w:rsid w:val="006C2308"/>
    <w:rsid w:val="006C2B54"/>
    <w:rsid w:val="006C2D09"/>
    <w:rsid w:val="006D3DC5"/>
    <w:rsid w:val="006D4689"/>
    <w:rsid w:val="006D6CD8"/>
    <w:rsid w:val="006D78F5"/>
    <w:rsid w:val="006E00CA"/>
    <w:rsid w:val="006E2736"/>
    <w:rsid w:val="006E42CD"/>
    <w:rsid w:val="006E4389"/>
    <w:rsid w:val="006E5AF6"/>
    <w:rsid w:val="006F1B78"/>
    <w:rsid w:val="006F1F93"/>
    <w:rsid w:val="006F3A60"/>
    <w:rsid w:val="006F49CD"/>
    <w:rsid w:val="006F655B"/>
    <w:rsid w:val="00702ABA"/>
    <w:rsid w:val="00703720"/>
    <w:rsid w:val="00705335"/>
    <w:rsid w:val="00710B51"/>
    <w:rsid w:val="00711FC2"/>
    <w:rsid w:val="00712AC7"/>
    <w:rsid w:val="00713B7D"/>
    <w:rsid w:val="007154EC"/>
    <w:rsid w:val="007158AB"/>
    <w:rsid w:val="00716419"/>
    <w:rsid w:val="007175FB"/>
    <w:rsid w:val="0072178B"/>
    <w:rsid w:val="00721B2F"/>
    <w:rsid w:val="00721F66"/>
    <w:rsid w:val="0072234D"/>
    <w:rsid w:val="00722CE9"/>
    <w:rsid w:val="00723894"/>
    <w:rsid w:val="00724BB1"/>
    <w:rsid w:val="00725B2E"/>
    <w:rsid w:val="0073467A"/>
    <w:rsid w:val="007369C9"/>
    <w:rsid w:val="00736CBB"/>
    <w:rsid w:val="007372E2"/>
    <w:rsid w:val="0074148B"/>
    <w:rsid w:val="00741A68"/>
    <w:rsid w:val="0074332D"/>
    <w:rsid w:val="00745D79"/>
    <w:rsid w:val="007467B4"/>
    <w:rsid w:val="00746D20"/>
    <w:rsid w:val="00747B93"/>
    <w:rsid w:val="0075049B"/>
    <w:rsid w:val="0075730C"/>
    <w:rsid w:val="007606BB"/>
    <w:rsid w:val="00761B6E"/>
    <w:rsid w:val="00761E1D"/>
    <w:rsid w:val="00766E06"/>
    <w:rsid w:val="00766F81"/>
    <w:rsid w:val="00771107"/>
    <w:rsid w:val="00771879"/>
    <w:rsid w:val="00771D7E"/>
    <w:rsid w:val="00774738"/>
    <w:rsid w:val="00776F50"/>
    <w:rsid w:val="00777EEE"/>
    <w:rsid w:val="00782BFC"/>
    <w:rsid w:val="007865A7"/>
    <w:rsid w:val="00787EF3"/>
    <w:rsid w:val="00791905"/>
    <w:rsid w:val="00793FED"/>
    <w:rsid w:val="007A0E3B"/>
    <w:rsid w:val="007A276E"/>
    <w:rsid w:val="007A739C"/>
    <w:rsid w:val="007B3DD2"/>
    <w:rsid w:val="007C4598"/>
    <w:rsid w:val="007C5A96"/>
    <w:rsid w:val="007C7AC6"/>
    <w:rsid w:val="007C7BD2"/>
    <w:rsid w:val="007D2B06"/>
    <w:rsid w:val="007D3BCA"/>
    <w:rsid w:val="007E1987"/>
    <w:rsid w:val="007E2675"/>
    <w:rsid w:val="007F040B"/>
    <w:rsid w:val="007F645D"/>
    <w:rsid w:val="00800935"/>
    <w:rsid w:val="00802869"/>
    <w:rsid w:val="008043AB"/>
    <w:rsid w:val="00804C42"/>
    <w:rsid w:val="008111F1"/>
    <w:rsid w:val="00813D7B"/>
    <w:rsid w:val="00813E8D"/>
    <w:rsid w:val="0081790D"/>
    <w:rsid w:val="00822702"/>
    <w:rsid w:val="0082296D"/>
    <w:rsid w:val="00822A49"/>
    <w:rsid w:val="00822B99"/>
    <w:rsid w:val="00823888"/>
    <w:rsid w:val="008240D6"/>
    <w:rsid w:val="008251D9"/>
    <w:rsid w:val="008271DD"/>
    <w:rsid w:val="00830769"/>
    <w:rsid w:val="00830D83"/>
    <w:rsid w:val="00832CE8"/>
    <w:rsid w:val="008330B8"/>
    <w:rsid w:val="00833F9D"/>
    <w:rsid w:val="00834AC3"/>
    <w:rsid w:val="008358B0"/>
    <w:rsid w:val="008374BF"/>
    <w:rsid w:val="008377C3"/>
    <w:rsid w:val="008425AE"/>
    <w:rsid w:val="00847FAF"/>
    <w:rsid w:val="00850402"/>
    <w:rsid w:val="00850ECD"/>
    <w:rsid w:val="0085174D"/>
    <w:rsid w:val="00855730"/>
    <w:rsid w:val="00856702"/>
    <w:rsid w:val="00857B33"/>
    <w:rsid w:val="0086562A"/>
    <w:rsid w:val="0087119D"/>
    <w:rsid w:val="00871EB1"/>
    <w:rsid w:val="00872137"/>
    <w:rsid w:val="008726D5"/>
    <w:rsid w:val="0087343A"/>
    <w:rsid w:val="008800BA"/>
    <w:rsid w:val="008807F7"/>
    <w:rsid w:val="00881FAF"/>
    <w:rsid w:val="008825F7"/>
    <w:rsid w:val="00883672"/>
    <w:rsid w:val="0088578F"/>
    <w:rsid w:val="00887A8F"/>
    <w:rsid w:val="00887E85"/>
    <w:rsid w:val="0089256D"/>
    <w:rsid w:val="00893004"/>
    <w:rsid w:val="0089316E"/>
    <w:rsid w:val="008976FC"/>
    <w:rsid w:val="008A0160"/>
    <w:rsid w:val="008A3B99"/>
    <w:rsid w:val="008A5D63"/>
    <w:rsid w:val="008B059F"/>
    <w:rsid w:val="008B256D"/>
    <w:rsid w:val="008B4D56"/>
    <w:rsid w:val="008B57CB"/>
    <w:rsid w:val="008B7BF6"/>
    <w:rsid w:val="008C33BD"/>
    <w:rsid w:val="008C6965"/>
    <w:rsid w:val="008C7810"/>
    <w:rsid w:val="008D17A9"/>
    <w:rsid w:val="008D5BEF"/>
    <w:rsid w:val="008D5E18"/>
    <w:rsid w:val="008E118C"/>
    <w:rsid w:val="008E3104"/>
    <w:rsid w:val="008E4ABF"/>
    <w:rsid w:val="008E799D"/>
    <w:rsid w:val="008E7F80"/>
    <w:rsid w:val="008F12E4"/>
    <w:rsid w:val="008F49C6"/>
    <w:rsid w:val="008F4F17"/>
    <w:rsid w:val="008F6A4D"/>
    <w:rsid w:val="009003BE"/>
    <w:rsid w:val="00902911"/>
    <w:rsid w:val="009035F7"/>
    <w:rsid w:val="00904891"/>
    <w:rsid w:val="00904AD5"/>
    <w:rsid w:val="0091112E"/>
    <w:rsid w:val="00912E23"/>
    <w:rsid w:val="00913ABC"/>
    <w:rsid w:val="00915737"/>
    <w:rsid w:val="009177B6"/>
    <w:rsid w:val="00924DAF"/>
    <w:rsid w:val="00926132"/>
    <w:rsid w:val="00927C55"/>
    <w:rsid w:val="00933B9D"/>
    <w:rsid w:val="00933CB6"/>
    <w:rsid w:val="0094275F"/>
    <w:rsid w:val="00942C28"/>
    <w:rsid w:val="009453C9"/>
    <w:rsid w:val="009453DF"/>
    <w:rsid w:val="00951612"/>
    <w:rsid w:val="00952C75"/>
    <w:rsid w:val="00953274"/>
    <w:rsid w:val="009547B1"/>
    <w:rsid w:val="0095694F"/>
    <w:rsid w:val="00960016"/>
    <w:rsid w:val="009621DC"/>
    <w:rsid w:val="009628EB"/>
    <w:rsid w:val="00965493"/>
    <w:rsid w:val="0097231E"/>
    <w:rsid w:val="00973DCA"/>
    <w:rsid w:val="009749D5"/>
    <w:rsid w:val="00975C13"/>
    <w:rsid w:val="009763C3"/>
    <w:rsid w:val="009800EF"/>
    <w:rsid w:val="00980242"/>
    <w:rsid w:val="00982C2B"/>
    <w:rsid w:val="0098719C"/>
    <w:rsid w:val="00996E43"/>
    <w:rsid w:val="009977AE"/>
    <w:rsid w:val="009A1349"/>
    <w:rsid w:val="009A29B8"/>
    <w:rsid w:val="009A3AC0"/>
    <w:rsid w:val="009B029B"/>
    <w:rsid w:val="009B0625"/>
    <w:rsid w:val="009B1EE7"/>
    <w:rsid w:val="009B4CFE"/>
    <w:rsid w:val="009B79E1"/>
    <w:rsid w:val="009C1913"/>
    <w:rsid w:val="009C5B70"/>
    <w:rsid w:val="009C65C4"/>
    <w:rsid w:val="009C7BB8"/>
    <w:rsid w:val="009D6718"/>
    <w:rsid w:val="009D6850"/>
    <w:rsid w:val="009E0B03"/>
    <w:rsid w:val="009E1431"/>
    <w:rsid w:val="009E3302"/>
    <w:rsid w:val="009E497C"/>
    <w:rsid w:val="009E5B0C"/>
    <w:rsid w:val="009E7404"/>
    <w:rsid w:val="009F3FF6"/>
    <w:rsid w:val="009F7E50"/>
    <w:rsid w:val="00A00B31"/>
    <w:rsid w:val="00A00B47"/>
    <w:rsid w:val="00A01273"/>
    <w:rsid w:val="00A013FE"/>
    <w:rsid w:val="00A0726B"/>
    <w:rsid w:val="00A079BF"/>
    <w:rsid w:val="00A20C30"/>
    <w:rsid w:val="00A2124B"/>
    <w:rsid w:val="00A24738"/>
    <w:rsid w:val="00A25D75"/>
    <w:rsid w:val="00A27166"/>
    <w:rsid w:val="00A30D5B"/>
    <w:rsid w:val="00A31E0B"/>
    <w:rsid w:val="00A33A2A"/>
    <w:rsid w:val="00A36429"/>
    <w:rsid w:val="00A36F8A"/>
    <w:rsid w:val="00A37310"/>
    <w:rsid w:val="00A37684"/>
    <w:rsid w:val="00A4024F"/>
    <w:rsid w:val="00A43B3F"/>
    <w:rsid w:val="00A51274"/>
    <w:rsid w:val="00A51CEF"/>
    <w:rsid w:val="00A53709"/>
    <w:rsid w:val="00A53896"/>
    <w:rsid w:val="00A55D09"/>
    <w:rsid w:val="00A57D66"/>
    <w:rsid w:val="00A61C87"/>
    <w:rsid w:val="00A6512E"/>
    <w:rsid w:val="00A673A3"/>
    <w:rsid w:val="00A67F70"/>
    <w:rsid w:val="00A71E1F"/>
    <w:rsid w:val="00A73AFB"/>
    <w:rsid w:val="00A73EC5"/>
    <w:rsid w:val="00A75545"/>
    <w:rsid w:val="00A806B4"/>
    <w:rsid w:val="00A868A4"/>
    <w:rsid w:val="00A87ABC"/>
    <w:rsid w:val="00A9014A"/>
    <w:rsid w:val="00A9214C"/>
    <w:rsid w:val="00A93D58"/>
    <w:rsid w:val="00A9466D"/>
    <w:rsid w:val="00A947BF"/>
    <w:rsid w:val="00A952B0"/>
    <w:rsid w:val="00A967C0"/>
    <w:rsid w:val="00A96920"/>
    <w:rsid w:val="00A977C1"/>
    <w:rsid w:val="00A97A91"/>
    <w:rsid w:val="00AA173A"/>
    <w:rsid w:val="00AA29AA"/>
    <w:rsid w:val="00AA3855"/>
    <w:rsid w:val="00AA6342"/>
    <w:rsid w:val="00AB40AF"/>
    <w:rsid w:val="00AB59BD"/>
    <w:rsid w:val="00AC06CE"/>
    <w:rsid w:val="00AC0713"/>
    <w:rsid w:val="00AC13CF"/>
    <w:rsid w:val="00AC57E9"/>
    <w:rsid w:val="00AD0D24"/>
    <w:rsid w:val="00AD0FFC"/>
    <w:rsid w:val="00AD14AF"/>
    <w:rsid w:val="00AD1875"/>
    <w:rsid w:val="00AD45BA"/>
    <w:rsid w:val="00AD54E2"/>
    <w:rsid w:val="00AD5D86"/>
    <w:rsid w:val="00AD73D8"/>
    <w:rsid w:val="00AE5D00"/>
    <w:rsid w:val="00AF34A5"/>
    <w:rsid w:val="00AF4054"/>
    <w:rsid w:val="00AF4FB0"/>
    <w:rsid w:val="00B02282"/>
    <w:rsid w:val="00B028BE"/>
    <w:rsid w:val="00B039A5"/>
    <w:rsid w:val="00B06DB8"/>
    <w:rsid w:val="00B112D7"/>
    <w:rsid w:val="00B134DA"/>
    <w:rsid w:val="00B16AD6"/>
    <w:rsid w:val="00B17CBD"/>
    <w:rsid w:val="00B256C3"/>
    <w:rsid w:val="00B26A14"/>
    <w:rsid w:val="00B2797A"/>
    <w:rsid w:val="00B27BF2"/>
    <w:rsid w:val="00B27CFA"/>
    <w:rsid w:val="00B31F14"/>
    <w:rsid w:val="00B32B42"/>
    <w:rsid w:val="00B336E6"/>
    <w:rsid w:val="00B3460A"/>
    <w:rsid w:val="00B35DC7"/>
    <w:rsid w:val="00B412F8"/>
    <w:rsid w:val="00B415E4"/>
    <w:rsid w:val="00B47FC6"/>
    <w:rsid w:val="00B507BC"/>
    <w:rsid w:val="00B50A39"/>
    <w:rsid w:val="00B5443C"/>
    <w:rsid w:val="00B54BE8"/>
    <w:rsid w:val="00B55DCC"/>
    <w:rsid w:val="00B568AB"/>
    <w:rsid w:val="00B61043"/>
    <w:rsid w:val="00B62C69"/>
    <w:rsid w:val="00B64EC8"/>
    <w:rsid w:val="00B6533B"/>
    <w:rsid w:val="00B70A7D"/>
    <w:rsid w:val="00B77C8C"/>
    <w:rsid w:val="00B81462"/>
    <w:rsid w:val="00B828D2"/>
    <w:rsid w:val="00B84E7C"/>
    <w:rsid w:val="00B85BF0"/>
    <w:rsid w:val="00B877E3"/>
    <w:rsid w:val="00B907DC"/>
    <w:rsid w:val="00BA1E3E"/>
    <w:rsid w:val="00BA40BE"/>
    <w:rsid w:val="00BA5954"/>
    <w:rsid w:val="00BB0285"/>
    <w:rsid w:val="00BB0CF8"/>
    <w:rsid w:val="00BB4F87"/>
    <w:rsid w:val="00BB6E1A"/>
    <w:rsid w:val="00BC22A3"/>
    <w:rsid w:val="00BC3023"/>
    <w:rsid w:val="00BC3947"/>
    <w:rsid w:val="00BC3F1B"/>
    <w:rsid w:val="00BC40AB"/>
    <w:rsid w:val="00BC511E"/>
    <w:rsid w:val="00BC5E1F"/>
    <w:rsid w:val="00BD5EA6"/>
    <w:rsid w:val="00BD727F"/>
    <w:rsid w:val="00BD7D07"/>
    <w:rsid w:val="00BD7D59"/>
    <w:rsid w:val="00BE20F8"/>
    <w:rsid w:val="00BE27FC"/>
    <w:rsid w:val="00BE512A"/>
    <w:rsid w:val="00BF0F20"/>
    <w:rsid w:val="00BF14E3"/>
    <w:rsid w:val="00BF42E6"/>
    <w:rsid w:val="00BF4649"/>
    <w:rsid w:val="00BF591D"/>
    <w:rsid w:val="00BF76FF"/>
    <w:rsid w:val="00BF78BD"/>
    <w:rsid w:val="00C00BC3"/>
    <w:rsid w:val="00C01A5A"/>
    <w:rsid w:val="00C01EF8"/>
    <w:rsid w:val="00C1277D"/>
    <w:rsid w:val="00C12A00"/>
    <w:rsid w:val="00C134E3"/>
    <w:rsid w:val="00C21C4E"/>
    <w:rsid w:val="00C21FC4"/>
    <w:rsid w:val="00C24154"/>
    <w:rsid w:val="00C30C35"/>
    <w:rsid w:val="00C31017"/>
    <w:rsid w:val="00C32BFA"/>
    <w:rsid w:val="00C341EE"/>
    <w:rsid w:val="00C3464C"/>
    <w:rsid w:val="00C34B67"/>
    <w:rsid w:val="00C36430"/>
    <w:rsid w:val="00C4179B"/>
    <w:rsid w:val="00C43A6D"/>
    <w:rsid w:val="00C4490D"/>
    <w:rsid w:val="00C464E8"/>
    <w:rsid w:val="00C4724D"/>
    <w:rsid w:val="00C51784"/>
    <w:rsid w:val="00C530BF"/>
    <w:rsid w:val="00C633DA"/>
    <w:rsid w:val="00C63963"/>
    <w:rsid w:val="00C679FC"/>
    <w:rsid w:val="00C70ABA"/>
    <w:rsid w:val="00C7144E"/>
    <w:rsid w:val="00C722C8"/>
    <w:rsid w:val="00C728DC"/>
    <w:rsid w:val="00C741B2"/>
    <w:rsid w:val="00C7435B"/>
    <w:rsid w:val="00C75235"/>
    <w:rsid w:val="00C75EC5"/>
    <w:rsid w:val="00C76CA8"/>
    <w:rsid w:val="00C7745F"/>
    <w:rsid w:val="00C8028C"/>
    <w:rsid w:val="00C80ABD"/>
    <w:rsid w:val="00C8192E"/>
    <w:rsid w:val="00C82A21"/>
    <w:rsid w:val="00C83893"/>
    <w:rsid w:val="00C871C8"/>
    <w:rsid w:val="00C907EE"/>
    <w:rsid w:val="00C908CC"/>
    <w:rsid w:val="00C90FBA"/>
    <w:rsid w:val="00C962D1"/>
    <w:rsid w:val="00CA390F"/>
    <w:rsid w:val="00CA3F70"/>
    <w:rsid w:val="00CA5FD8"/>
    <w:rsid w:val="00CA7FC1"/>
    <w:rsid w:val="00CB1E0C"/>
    <w:rsid w:val="00CB2AFD"/>
    <w:rsid w:val="00CB2FFB"/>
    <w:rsid w:val="00CC026F"/>
    <w:rsid w:val="00CC06AF"/>
    <w:rsid w:val="00CC43C5"/>
    <w:rsid w:val="00CC6278"/>
    <w:rsid w:val="00CD02D0"/>
    <w:rsid w:val="00CD0C95"/>
    <w:rsid w:val="00CD7B4D"/>
    <w:rsid w:val="00CE0262"/>
    <w:rsid w:val="00CE0D76"/>
    <w:rsid w:val="00CE2148"/>
    <w:rsid w:val="00CE2523"/>
    <w:rsid w:val="00CE2A13"/>
    <w:rsid w:val="00CE2D1F"/>
    <w:rsid w:val="00CE3646"/>
    <w:rsid w:val="00CE4BED"/>
    <w:rsid w:val="00CE4C31"/>
    <w:rsid w:val="00CE6F9E"/>
    <w:rsid w:val="00CE7332"/>
    <w:rsid w:val="00D020A1"/>
    <w:rsid w:val="00D02480"/>
    <w:rsid w:val="00D04E39"/>
    <w:rsid w:val="00D062E7"/>
    <w:rsid w:val="00D1417A"/>
    <w:rsid w:val="00D14904"/>
    <w:rsid w:val="00D1726D"/>
    <w:rsid w:val="00D17C9A"/>
    <w:rsid w:val="00D2130E"/>
    <w:rsid w:val="00D25048"/>
    <w:rsid w:val="00D32111"/>
    <w:rsid w:val="00D3259F"/>
    <w:rsid w:val="00D325DB"/>
    <w:rsid w:val="00D346FB"/>
    <w:rsid w:val="00D34C2D"/>
    <w:rsid w:val="00D37BC1"/>
    <w:rsid w:val="00D41D47"/>
    <w:rsid w:val="00D43267"/>
    <w:rsid w:val="00D44A2E"/>
    <w:rsid w:val="00D54343"/>
    <w:rsid w:val="00D548DC"/>
    <w:rsid w:val="00D5792E"/>
    <w:rsid w:val="00D614DC"/>
    <w:rsid w:val="00D616DC"/>
    <w:rsid w:val="00D626D8"/>
    <w:rsid w:val="00D65893"/>
    <w:rsid w:val="00D678C1"/>
    <w:rsid w:val="00D712B1"/>
    <w:rsid w:val="00D72CA3"/>
    <w:rsid w:val="00D72E81"/>
    <w:rsid w:val="00D81232"/>
    <w:rsid w:val="00D834A5"/>
    <w:rsid w:val="00D834D6"/>
    <w:rsid w:val="00D8530F"/>
    <w:rsid w:val="00D85DDE"/>
    <w:rsid w:val="00D8633B"/>
    <w:rsid w:val="00D94180"/>
    <w:rsid w:val="00D95410"/>
    <w:rsid w:val="00D97595"/>
    <w:rsid w:val="00DB3F1F"/>
    <w:rsid w:val="00DB4E7D"/>
    <w:rsid w:val="00DC154D"/>
    <w:rsid w:val="00DC5384"/>
    <w:rsid w:val="00DC7234"/>
    <w:rsid w:val="00DD0B7D"/>
    <w:rsid w:val="00DD368E"/>
    <w:rsid w:val="00DD4909"/>
    <w:rsid w:val="00DD5D57"/>
    <w:rsid w:val="00DD69D7"/>
    <w:rsid w:val="00DE0A76"/>
    <w:rsid w:val="00DE1AA8"/>
    <w:rsid w:val="00DE697B"/>
    <w:rsid w:val="00DE7AB4"/>
    <w:rsid w:val="00E01F4A"/>
    <w:rsid w:val="00E038C4"/>
    <w:rsid w:val="00E04984"/>
    <w:rsid w:val="00E10637"/>
    <w:rsid w:val="00E112BC"/>
    <w:rsid w:val="00E1162C"/>
    <w:rsid w:val="00E130D9"/>
    <w:rsid w:val="00E1454D"/>
    <w:rsid w:val="00E14A75"/>
    <w:rsid w:val="00E151D4"/>
    <w:rsid w:val="00E16374"/>
    <w:rsid w:val="00E16867"/>
    <w:rsid w:val="00E177D3"/>
    <w:rsid w:val="00E20343"/>
    <w:rsid w:val="00E21F62"/>
    <w:rsid w:val="00E21F67"/>
    <w:rsid w:val="00E2330A"/>
    <w:rsid w:val="00E2370B"/>
    <w:rsid w:val="00E244A2"/>
    <w:rsid w:val="00E26E1A"/>
    <w:rsid w:val="00E274B7"/>
    <w:rsid w:val="00E3106C"/>
    <w:rsid w:val="00E31298"/>
    <w:rsid w:val="00E32D14"/>
    <w:rsid w:val="00E4008B"/>
    <w:rsid w:val="00E403AF"/>
    <w:rsid w:val="00E40C35"/>
    <w:rsid w:val="00E4190C"/>
    <w:rsid w:val="00E42A43"/>
    <w:rsid w:val="00E43F78"/>
    <w:rsid w:val="00E44782"/>
    <w:rsid w:val="00E44FE0"/>
    <w:rsid w:val="00E50DA7"/>
    <w:rsid w:val="00E51B25"/>
    <w:rsid w:val="00E530FE"/>
    <w:rsid w:val="00E53731"/>
    <w:rsid w:val="00E56E78"/>
    <w:rsid w:val="00E61FFB"/>
    <w:rsid w:val="00E6345C"/>
    <w:rsid w:val="00E64D72"/>
    <w:rsid w:val="00E661D6"/>
    <w:rsid w:val="00E73AB5"/>
    <w:rsid w:val="00E75132"/>
    <w:rsid w:val="00E7522D"/>
    <w:rsid w:val="00E7579C"/>
    <w:rsid w:val="00E77296"/>
    <w:rsid w:val="00E778E4"/>
    <w:rsid w:val="00E77DF8"/>
    <w:rsid w:val="00E84072"/>
    <w:rsid w:val="00E85951"/>
    <w:rsid w:val="00E869A4"/>
    <w:rsid w:val="00E9259A"/>
    <w:rsid w:val="00E92A59"/>
    <w:rsid w:val="00E92B80"/>
    <w:rsid w:val="00E946B6"/>
    <w:rsid w:val="00E97FDB"/>
    <w:rsid w:val="00EA0D23"/>
    <w:rsid w:val="00EA168F"/>
    <w:rsid w:val="00EA26CE"/>
    <w:rsid w:val="00EA2729"/>
    <w:rsid w:val="00EA2A0F"/>
    <w:rsid w:val="00EA665C"/>
    <w:rsid w:val="00EA70F2"/>
    <w:rsid w:val="00EA7B23"/>
    <w:rsid w:val="00EB0332"/>
    <w:rsid w:val="00EB1893"/>
    <w:rsid w:val="00EB2095"/>
    <w:rsid w:val="00EB2652"/>
    <w:rsid w:val="00EB42BE"/>
    <w:rsid w:val="00EB58D5"/>
    <w:rsid w:val="00EB5AA5"/>
    <w:rsid w:val="00EB69D2"/>
    <w:rsid w:val="00EC1EA8"/>
    <w:rsid w:val="00EC3B1D"/>
    <w:rsid w:val="00EC4311"/>
    <w:rsid w:val="00ED07B5"/>
    <w:rsid w:val="00ED1FF0"/>
    <w:rsid w:val="00ED2DB2"/>
    <w:rsid w:val="00ED3B69"/>
    <w:rsid w:val="00ED41E6"/>
    <w:rsid w:val="00ED492A"/>
    <w:rsid w:val="00ED5FA3"/>
    <w:rsid w:val="00ED6FDE"/>
    <w:rsid w:val="00ED7122"/>
    <w:rsid w:val="00ED74C4"/>
    <w:rsid w:val="00EE2406"/>
    <w:rsid w:val="00EE2D70"/>
    <w:rsid w:val="00EE368D"/>
    <w:rsid w:val="00EE5076"/>
    <w:rsid w:val="00EF4CE8"/>
    <w:rsid w:val="00EF5449"/>
    <w:rsid w:val="00EF5E9A"/>
    <w:rsid w:val="00F02B07"/>
    <w:rsid w:val="00F0671F"/>
    <w:rsid w:val="00F067B6"/>
    <w:rsid w:val="00F07EAB"/>
    <w:rsid w:val="00F11038"/>
    <w:rsid w:val="00F132D2"/>
    <w:rsid w:val="00F13576"/>
    <w:rsid w:val="00F13902"/>
    <w:rsid w:val="00F13A2F"/>
    <w:rsid w:val="00F16E25"/>
    <w:rsid w:val="00F242C1"/>
    <w:rsid w:val="00F24792"/>
    <w:rsid w:val="00F26CDC"/>
    <w:rsid w:val="00F323EE"/>
    <w:rsid w:val="00F330E2"/>
    <w:rsid w:val="00F34133"/>
    <w:rsid w:val="00F34C08"/>
    <w:rsid w:val="00F3615D"/>
    <w:rsid w:val="00F40209"/>
    <w:rsid w:val="00F41B11"/>
    <w:rsid w:val="00F42B49"/>
    <w:rsid w:val="00F4399D"/>
    <w:rsid w:val="00F53117"/>
    <w:rsid w:val="00F532FD"/>
    <w:rsid w:val="00F545D9"/>
    <w:rsid w:val="00F54932"/>
    <w:rsid w:val="00F5765C"/>
    <w:rsid w:val="00F6466F"/>
    <w:rsid w:val="00F65062"/>
    <w:rsid w:val="00F66292"/>
    <w:rsid w:val="00F6710C"/>
    <w:rsid w:val="00F67ABD"/>
    <w:rsid w:val="00F713DE"/>
    <w:rsid w:val="00F72FAE"/>
    <w:rsid w:val="00F737DE"/>
    <w:rsid w:val="00F761C3"/>
    <w:rsid w:val="00F8095B"/>
    <w:rsid w:val="00F80CE8"/>
    <w:rsid w:val="00F8357F"/>
    <w:rsid w:val="00F83A58"/>
    <w:rsid w:val="00F84AB0"/>
    <w:rsid w:val="00F85B2D"/>
    <w:rsid w:val="00F9025F"/>
    <w:rsid w:val="00F902AD"/>
    <w:rsid w:val="00F90B3B"/>
    <w:rsid w:val="00F92FDE"/>
    <w:rsid w:val="00F959A2"/>
    <w:rsid w:val="00F96F73"/>
    <w:rsid w:val="00F97421"/>
    <w:rsid w:val="00FA0C58"/>
    <w:rsid w:val="00FA13DD"/>
    <w:rsid w:val="00FA36F5"/>
    <w:rsid w:val="00FA5253"/>
    <w:rsid w:val="00FA533F"/>
    <w:rsid w:val="00FA63C9"/>
    <w:rsid w:val="00FB4EA7"/>
    <w:rsid w:val="00FB518A"/>
    <w:rsid w:val="00FB5F58"/>
    <w:rsid w:val="00FB6531"/>
    <w:rsid w:val="00FB69D1"/>
    <w:rsid w:val="00FB78D2"/>
    <w:rsid w:val="00FC2649"/>
    <w:rsid w:val="00FC7767"/>
    <w:rsid w:val="00FD01F1"/>
    <w:rsid w:val="00FD0936"/>
    <w:rsid w:val="00FD0D7C"/>
    <w:rsid w:val="00FD2A1E"/>
    <w:rsid w:val="00FD2EFA"/>
    <w:rsid w:val="00FD304F"/>
    <w:rsid w:val="00FD534A"/>
    <w:rsid w:val="00FD564F"/>
    <w:rsid w:val="00FD58BF"/>
    <w:rsid w:val="00FE1E79"/>
    <w:rsid w:val="00FE5C6C"/>
    <w:rsid w:val="00FF0EB4"/>
    <w:rsid w:val="00FF1E98"/>
    <w:rsid w:val="00FF5595"/>
    <w:rsid w:val="00FF66BD"/>
    <w:rsid w:val="00FF71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3F02C798"/>
  <w14:defaultImageDpi w14:val="96"/>
  <w15:chartTrackingRefBased/>
  <w15:docId w15:val="{BE1BBDCA-F8A9-4D21-ABBE-11EA0B4A0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hAnsi="Times New Roman"/>
      <w:sz w:val="24"/>
      <w:szCs w:val="24"/>
      <w:lang w:val="en-US" w:eastAsia="en-US"/>
    </w:rPr>
  </w:style>
  <w:style w:type="paragraph" w:styleId="Heading1">
    <w:name w:val="heading 1"/>
    <w:basedOn w:val="Normal"/>
    <w:next w:val="Normal"/>
    <w:link w:val="Heading1Char"/>
    <w:uiPriority w:val="1"/>
    <w:qFormat/>
    <w:pPr>
      <w:ind w:left="738"/>
      <w:outlineLvl w:val="0"/>
    </w:pPr>
    <w:rPr>
      <w:rFonts w:ascii="Calibri" w:hAnsi="Calibri" w:cs="Calibri"/>
      <w:b/>
      <w:bCs/>
    </w:rPr>
  </w:style>
  <w:style w:type="paragraph" w:styleId="Heading2">
    <w:name w:val="heading 2"/>
    <w:basedOn w:val="Normal"/>
    <w:next w:val="Normal"/>
    <w:link w:val="Heading2Char"/>
    <w:uiPriority w:val="1"/>
    <w:qFormat/>
    <w:pPr>
      <w:ind w:left="864" w:hanging="360"/>
      <w:outlineLvl w:val="1"/>
    </w:pPr>
    <w:rPr>
      <w:rFonts w:ascii="Calibri" w:hAnsi="Calibri" w:cs="Calibri"/>
    </w:rPr>
  </w:style>
  <w:style w:type="paragraph" w:styleId="Heading3">
    <w:name w:val="heading 3"/>
    <w:basedOn w:val="Normal"/>
    <w:next w:val="Normal"/>
    <w:link w:val="Heading3Char"/>
    <w:uiPriority w:val="9"/>
    <w:unhideWhenUsed/>
    <w:qFormat/>
    <w:rsid w:val="00A43B3F"/>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1"/>
    <w:locked/>
    <w:rPr>
      <w:rFonts w:ascii="Cambria" w:eastAsia="Times New Roman" w:hAnsi="Cambria" w:cs="Times New Roman"/>
      <w:b/>
      <w:bCs/>
      <w:i/>
      <w:iCs/>
      <w:sz w:val="28"/>
      <w:szCs w:val="28"/>
    </w:rPr>
  </w:style>
  <w:style w:type="paragraph" w:styleId="BodyText">
    <w:name w:val="Body Text"/>
    <w:basedOn w:val="Normal"/>
    <w:link w:val="BodyTextChar"/>
    <w:uiPriority w:val="1"/>
    <w:qFormat/>
    <w:pPr>
      <w:ind w:left="704" w:hanging="361"/>
    </w:pPr>
    <w:rPr>
      <w:rFonts w:ascii="Calibri" w:hAnsi="Calibri" w:cs="Calibri"/>
      <w:sz w:val="22"/>
      <w:szCs w:val="22"/>
    </w:rPr>
  </w:style>
  <w:style w:type="character" w:customStyle="1" w:styleId="BodyTextChar">
    <w:name w:val="Body Text Char"/>
    <w:link w:val="BodyText"/>
    <w:uiPriority w:val="1"/>
    <w:locked/>
    <w:rPr>
      <w:rFonts w:ascii="Times New Roman" w:hAnsi="Times New Roman" w:cs="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Spacing">
    <w:name w:val="No Spacing"/>
    <w:uiPriority w:val="1"/>
    <w:qFormat/>
    <w:rsid w:val="00AD14AF"/>
    <w:pPr>
      <w:widowControl w:val="0"/>
      <w:autoSpaceDE w:val="0"/>
      <w:autoSpaceDN w:val="0"/>
      <w:adjustRightInd w:val="0"/>
    </w:pPr>
    <w:rPr>
      <w:rFonts w:ascii="Times New Roman" w:hAnsi="Times New Roman"/>
      <w:sz w:val="24"/>
      <w:szCs w:val="24"/>
      <w:lang w:val="en-US" w:eastAsia="en-US"/>
    </w:rPr>
  </w:style>
  <w:style w:type="paragraph" w:styleId="BalloonText">
    <w:name w:val="Balloon Text"/>
    <w:basedOn w:val="Normal"/>
    <w:link w:val="BalloonTextChar"/>
    <w:uiPriority w:val="99"/>
    <w:semiHidden/>
    <w:unhideWhenUsed/>
    <w:rsid w:val="00A977C1"/>
    <w:rPr>
      <w:rFonts w:ascii="Tahoma" w:hAnsi="Tahoma" w:cs="Tahoma"/>
      <w:sz w:val="16"/>
      <w:szCs w:val="16"/>
    </w:rPr>
  </w:style>
  <w:style w:type="character" w:customStyle="1" w:styleId="BalloonTextChar">
    <w:name w:val="Balloon Text Char"/>
    <w:link w:val="BalloonText"/>
    <w:uiPriority w:val="99"/>
    <w:semiHidden/>
    <w:rsid w:val="00A977C1"/>
    <w:rPr>
      <w:rFonts w:ascii="Tahoma" w:hAnsi="Tahoma" w:cs="Tahoma"/>
      <w:sz w:val="16"/>
      <w:szCs w:val="16"/>
    </w:rPr>
  </w:style>
  <w:style w:type="character" w:styleId="Hyperlink">
    <w:name w:val="Hyperlink"/>
    <w:uiPriority w:val="99"/>
    <w:unhideWhenUsed/>
    <w:rsid w:val="00611F1D"/>
    <w:rPr>
      <w:color w:val="0000FF"/>
      <w:u w:val="single"/>
    </w:rPr>
  </w:style>
  <w:style w:type="character" w:styleId="FollowedHyperlink">
    <w:name w:val="FollowedHyperlink"/>
    <w:uiPriority w:val="99"/>
    <w:semiHidden/>
    <w:unhideWhenUsed/>
    <w:rsid w:val="00611F1D"/>
    <w:rPr>
      <w:color w:val="800080"/>
      <w:u w:val="single"/>
    </w:rPr>
  </w:style>
  <w:style w:type="paragraph" w:styleId="PlainText">
    <w:name w:val="Plain Text"/>
    <w:basedOn w:val="Normal"/>
    <w:link w:val="PlainTextChar"/>
    <w:rsid w:val="00E64D72"/>
    <w:rPr>
      <w:rFonts w:ascii="Courier New" w:hAnsi="Courier New" w:cs="Courier New"/>
      <w:sz w:val="20"/>
      <w:szCs w:val="20"/>
    </w:rPr>
  </w:style>
  <w:style w:type="character" w:customStyle="1" w:styleId="PlainTextChar">
    <w:name w:val="Plain Text Char"/>
    <w:link w:val="PlainText"/>
    <w:rsid w:val="00E64D72"/>
    <w:rPr>
      <w:rFonts w:ascii="Courier New" w:hAnsi="Courier New" w:cs="Courier New"/>
    </w:rPr>
  </w:style>
  <w:style w:type="character" w:styleId="CommentReference">
    <w:name w:val="annotation reference"/>
    <w:uiPriority w:val="99"/>
    <w:semiHidden/>
    <w:unhideWhenUsed/>
    <w:rsid w:val="002A322C"/>
    <w:rPr>
      <w:sz w:val="16"/>
      <w:szCs w:val="16"/>
    </w:rPr>
  </w:style>
  <w:style w:type="paragraph" w:styleId="CommentText">
    <w:name w:val="annotation text"/>
    <w:basedOn w:val="Normal"/>
    <w:link w:val="CommentTextChar"/>
    <w:uiPriority w:val="99"/>
    <w:semiHidden/>
    <w:unhideWhenUsed/>
    <w:rsid w:val="002A322C"/>
    <w:rPr>
      <w:sz w:val="20"/>
      <w:szCs w:val="20"/>
    </w:rPr>
  </w:style>
  <w:style w:type="character" w:customStyle="1" w:styleId="CommentTextChar">
    <w:name w:val="Comment Text Char"/>
    <w:link w:val="CommentText"/>
    <w:uiPriority w:val="99"/>
    <w:semiHidden/>
    <w:rsid w:val="002A322C"/>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A322C"/>
    <w:rPr>
      <w:b/>
      <w:bCs/>
    </w:rPr>
  </w:style>
  <w:style w:type="character" w:customStyle="1" w:styleId="CommentSubjectChar">
    <w:name w:val="Comment Subject Char"/>
    <w:link w:val="CommentSubject"/>
    <w:uiPriority w:val="99"/>
    <w:semiHidden/>
    <w:rsid w:val="002A322C"/>
    <w:rPr>
      <w:rFonts w:ascii="Times New Roman" w:hAnsi="Times New Roman"/>
      <w:b/>
      <w:bCs/>
    </w:rPr>
  </w:style>
  <w:style w:type="paragraph" w:styleId="Header">
    <w:name w:val="header"/>
    <w:basedOn w:val="Normal"/>
    <w:link w:val="HeaderChar"/>
    <w:uiPriority w:val="99"/>
    <w:unhideWhenUsed/>
    <w:rsid w:val="00A71E1F"/>
    <w:pPr>
      <w:tabs>
        <w:tab w:val="center" w:pos="4513"/>
        <w:tab w:val="right" w:pos="9026"/>
      </w:tabs>
    </w:pPr>
  </w:style>
  <w:style w:type="character" w:customStyle="1" w:styleId="HeaderChar">
    <w:name w:val="Header Char"/>
    <w:link w:val="Header"/>
    <w:uiPriority w:val="99"/>
    <w:rsid w:val="00A71E1F"/>
    <w:rPr>
      <w:rFonts w:ascii="Times New Roman" w:hAnsi="Times New Roman"/>
      <w:sz w:val="24"/>
      <w:szCs w:val="24"/>
      <w:lang w:val="en-US" w:eastAsia="en-US"/>
    </w:rPr>
  </w:style>
  <w:style w:type="paragraph" w:styleId="Footer">
    <w:name w:val="footer"/>
    <w:basedOn w:val="Normal"/>
    <w:link w:val="FooterChar"/>
    <w:uiPriority w:val="99"/>
    <w:unhideWhenUsed/>
    <w:rsid w:val="00A71E1F"/>
    <w:pPr>
      <w:tabs>
        <w:tab w:val="center" w:pos="4513"/>
        <w:tab w:val="right" w:pos="9026"/>
      </w:tabs>
    </w:pPr>
  </w:style>
  <w:style w:type="character" w:customStyle="1" w:styleId="FooterChar">
    <w:name w:val="Footer Char"/>
    <w:link w:val="Footer"/>
    <w:uiPriority w:val="99"/>
    <w:rsid w:val="00A71E1F"/>
    <w:rPr>
      <w:rFonts w:ascii="Times New Roman" w:hAnsi="Times New Roman"/>
      <w:sz w:val="24"/>
      <w:szCs w:val="24"/>
      <w:lang w:val="en-US" w:eastAsia="en-US"/>
    </w:rPr>
  </w:style>
  <w:style w:type="character" w:customStyle="1" w:styleId="Heading3Char">
    <w:name w:val="Heading 3 Char"/>
    <w:link w:val="Heading3"/>
    <w:uiPriority w:val="9"/>
    <w:rsid w:val="00A43B3F"/>
    <w:rPr>
      <w:rFonts w:ascii="Calibri Light" w:eastAsia="Times New Roman" w:hAnsi="Calibri Light" w:cs="Times New Roman"/>
      <w:b/>
      <w:bCs/>
      <w:sz w:val="26"/>
      <w:szCs w:val="26"/>
      <w:lang w:val="en-US" w:eastAsia="en-US"/>
    </w:rPr>
  </w:style>
  <w:style w:type="character" w:customStyle="1" w:styleId="UnresolvedMention1">
    <w:name w:val="Unresolved Mention1"/>
    <w:uiPriority w:val="99"/>
    <w:semiHidden/>
    <w:unhideWhenUsed/>
    <w:rsid w:val="008726D5"/>
    <w:rPr>
      <w:color w:val="605E5C"/>
      <w:shd w:val="clear" w:color="auto" w:fill="E1DFDD"/>
    </w:rPr>
  </w:style>
  <w:style w:type="paragraph" w:styleId="NormalWeb">
    <w:name w:val="Normal (Web)"/>
    <w:basedOn w:val="Normal"/>
    <w:uiPriority w:val="99"/>
    <w:semiHidden/>
    <w:unhideWhenUsed/>
    <w:rsid w:val="002857E0"/>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6279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228014">
      <w:bodyDiv w:val="1"/>
      <w:marLeft w:val="0"/>
      <w:marRight w:val="0"/>
      <w:marTop w:val="0"/>
      <w:marBottom w:val="0"/>
      <w:divBdr>
        <w:top w:val="none" w:sz="0" w:space="0" w:color="auto"/>
        <w:left w:val="none" w:sz="0" w:space="0" w:color="auto"/>
        <w:bottom w:val="none" w:sz="0" w:space="0" w:color="auto"/>
        <w:right w:val="none" w:sz="0" w:space="0" w:color="auto"/>
      </w:divBdr>
    </w:div>
    <w:div w:id="348259888">
      <w:bodyDiv w:val="1"/>
      <w:marLeft w:val="0"/>
      <w:marRight w:val="0"/>
      <w:marTop w:val="0"/>
      <w:marBottom w:val="0"/>
      <w:divBdr>
        <w:top w:val="none" w:sz="0" w:space="0" w:color="auto"/>
        <w:left w:val="none" w:sz="0" w:space="0" w:color="auto"/>
        <w:bottom w:val="none" w:sz="0" w:space="0" w:color="auto"/>
        <w:right w:val="none" w:sz="0" w:space="0" w:color="auto"/>
      </w:divBdr>
      <w:divsChild>
        <w:div w:id="1918637121">
          <w:marLeft w:val="0"/>
          <w:marRight w:val="0"/>
          <w:marTop w:val="0"/>
          <w:marBottom w:val="0"/>
          <w:divBdr>
            <w:top w:val="none" w:sz="0" w:space="0" w:color="auto"/>
            <w:left w:val="none" w:sz="0" w:space="0" w:color="auto"/>
            <w:bottom w:val="none" w:sz="0" w:space="0" w:color="auto"/>
            <w:right w:val="none" w:sz="0" w:space="0" w:color="auto"/>
          </w:divBdr>
        </w:div>
      </w:divsChild>
    </w:div>
    <w:div w:id="399256497">
      <w:bodyDiv w:val="1"/>
      <w:marLeft w:val="0"/>
      <w:marRight w:val="0"/>
      <w:marTop w:val="0"/>
      <w:marBottom w:val="0"/>
      <w:divBdr>
        <w:top w:val="none" w:sz="0" w:space="0" w:color="auto"/>
        <w:left w:val="none" w:sz="0" w:space="0" w:color="auto"/>
        <w:bottom w:val="none" w:sz="0" w:space="0" w:color="auto"/>
        <w:right w:val="none" w:sz="0" w:space="0" w:color="auto"/>
      </w:divBdr>
      <w:divsChild>
        <w:div w:id="775952656">
          <w:marLeft w:val="0"/>
          <w:marRight w:val="0"/>
          <w:marTop w:val="0"/>
          <w:marBottom w:val="0"/>
          <w:divBdr>
            <w:top w:val="none" w:sz="0" w:space="0" w:color="auto"/>
            <w:left w:val="none" w:sz="0" w:space="0" w:color="auto"/>
            <w:bottom w:val="none" w:sz="0" w:space="0" w:color="auto"/>
            <w:right w:val="none" w:sz="0" w:space="0" w:color="auto"/>
          </w:divBdr>
          <w:divsChild>
            <w:div w:id="657003359">
              <w:marLeft w:val="0"/>
              <w:marRight w:val="0"/>
              <w:marTop w:val="0"/>
              <w:marBottom w:val="0"/>
              <w:divBdr>
                <w:top w:val="none" w:sz="0" w:space="0" w:color="auto"/>
                <w:left w:val="none" w:sz="0" w:space="0" w:color="auto"/>
                <w:bottom w:val="none" w:sz="0" w:space="0" w:color="auto"/>
                <w:right w:val="none" w:sz="0" w:space="0" w:color="auto"/>
              </w:divBdr>
              <w:divsChild>
                <w:div w:id="106275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540190">
          <w:marLeft w:val="0"/>
          <w:marRight w:val="0"/>
          <w:marTop w:val="0"/>
          <w:marBottom w:val="0"/>
          <w:divBdr>
            <w:top w:val="none" w:sz="0" w:space="0" w:color="auto"/>
            <w:left w:val="none" w:sz="0" w:space="0" w:color="auto"/>
            <w:bottom w:val="none" w:sz="0" w:space="0" w:color="auto"/>
            <w:right w:val="none" w:sz="0" w:space="0" w:color="auto"/>
          </w:divBdr>
          <w:divsChild>
            <w:div w:id="880942635">
              <w:marLeft w:val="0"/>
              <w:marRight w:val="0"/>
              <w:marTop w:val="0"/>
              <w:marBottom w:val="0"/>
              <w:divBdr>
                <w:top w:val="none" w:sz="0" w:space="0" w:color="auto"/>
                <w:left w:val="none" w:sz="0" w:space="0" w:color="auto"/>
                <w:bottom w:val="none" w:sz="0" w:space="0" w:color="auto"/>
                <w:right w:val="none" w:sz="0" w:space="0" w:color="auto"/>
              </w:divBdr>
              <w:divsChild>
                <w:div w:id="87968421">
                  <w:marLeft w:val="0"/>
                  <w:marRight w:val="0"/>
                  <w:marTop w:val="0"/>
                  <w:marBottom w:val="0"/>
                  <w:divBdr>
                    <w:top w:val="none" w:sz="0" w:space="0" w:color="auto"/>
                    <w:left w:val="none" w:sz="0" w:space="0" w:color="auto"/>
                    <w:bottom w:val="none" w:sz="0" w:space="0" w:color="auto"/>
                    <w:right w:val="none" w:sz="0" w:space="0" w:color="auto"/>
                  </w:divBdr>
                  <w:divsChild>
                    <w:div w:id="1276715354">
                      <w:marLeft w:val="0"/>
                      <w:marRight w:val="0"/>
                      <w:marTop w:val="0"/>
                      <w:marBottom w:val="0"/>
                      <w:divBdr>
                        <w:top w:val="none" w:sz="0" w:space="0" w:color="auto"/>
                        <w:left w:val="none" w:sz="0" w:space="0" w:color="auto"/>
                        <w:bottom w:val="none" w:sz="0" w:space="0" w:color="auto"/>
                        <w:right w:val="none" w:sz="0" w:space="0" w:color="auto"/>
                      </w:divBdr>
                      <w:divsChild>
                        <w:div w:id="554509720">
                          <w:marLeft w:val="0"/>
                          <w:marRight w:val="0"/>
                          <w:marTop w:val="0"/>
                          <w:marBottom w:val="0"/>
                          <w:divBdr>
                            <w:top w:val="none" w:sz="0" w:space="0" w:color="auto"/>
                            <w:left w:val="none" w:sz="0" w:space="0" w:color="auto"/>
                            <w:bottom w:val="none" w:sz="0" w:space="0" w:color="auto"/>
                            <w:right w:val="none" w:sz="0" w:space="0" w:color="auto"/>
                          </w:divBdr>
                        </w:div>
                      </w:divsChild>
                    </w:div>
                    <w:div w:id="1852064253">
                      <w:marLeft w:val="0"/>
                      <w:marRight w:val="0"/>
                      <w:marTop w:val="0"/>
                      <w:marBottom w:val="0"/>
                      <w:divBdr>
                        <w:top w:val="none" w:sz="0" w:space="0" w:color="auto"/>
                        <w:left w:val="none" w:sz="0" w:space="0" w:color="auto"/>
                        <w:bottom w:val="none" w:sz="0" w:space="0" w:color="auto"/>
                        <w:right w:val="none" w:sz="0" w:space="0" w:color="auto"/>
                      </w:divBdr>
                      <w:divsChild>
                        <w:div w:id="1106736492">
                          <w:marLeft w:val="0"/>
                          <w:marRight w:val="0"/>
                          <w:marTop w:val="0"/>
                          <w:marBottom w:val="0"/>
                          <w:divBdr>
                            <w:top w:val="none" w:sz="0" w:space="0" w:color="auto"/>
                            <w:left w:val="none" w:sz="0" w:space="0" w:color="auto"/>
                            <w:bottom w:val="none" w:sz="0" w:space="0" w:color="auto"/>
                            <w:right w:val="none" w:sz="0" w:space="0" w:color="auto"/>
                          </w:divBdr>
                          <w:divsChild>
                            <w:div w:id="74418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5995248">
              <w:marLeft w:val="0"/>
              <w:marRight w:val="0"/>
              <w:marTop w:val="0"/>
              <w:marBottom w:val="0"/>
              <w:divBdr>
                <w:top w:val="none" w:sz="0" w:space="0" w:color="auto"/>
                <w:left w:val="none" w:sz="0" w:space="0" w:color="auto"/>
                <w:bottom w:val="none" w:sz="0" w:space="0" w:color="auto"/>
                <w:right w:val="none" w:sz="0" w:space="0" w:color="auto"/>
              </w:divBdr>
            </w:div>
            <w:div w:id="1245412565">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612248399">
      <w:bodyDiv w:val="1"/>
      <w:marLeft w:val="0"/>
      <w:marRight w:val="0"/>
      <w:marTop w:val="0"/>
      <w:marBottom w:val="0"/>
      <w:divBdr>
        <w:top w:val="none" w:sz="0" w:space="0" w:color="auto"/>
        <w:left w:val="none" w:sz="0" w:space="0" w:color="auto"/>
        <w:bottom w:val="none" w:sz="0" w:space="0" w:color="auto"/>
        <w:right w:val="none" w:sz="0" w:space="0" w:color="auto"/>
      </w:divBdr>
    </w:div>
    <w:div w:id="1287662731">
      <w:bodyDiv w:val="1"/>
      <w:marLeft w:val="0"/>
      <w:marRight w:val="0"/>
      <w:marTop w:val="0"/>
      <w:marBottom w:val="0"/>
      <w:divBdr>
        <w:top w:val="none" w:sz="0" w:space="0" w:color="auto"/>
        <w:left w:val="none" w:sz="0" w:space="0" w:color="auto"/>
        <w:bottom w:val="none" w:sz="0" w:space="0" w:color="auto"/>
        <w:right w:val="none" w:sz="0" w:space="0" w:color="auto"/>
      </w:divBdr>
    </w:div>
    <w:div w:id="1347171896">
      <w:bodyDiv w:val="1"/>
      <w:marLeft w:val="0"/>
      <w:marRight w:val="0"/>
      <w:marTop w:val="0"/>
      <w:marBottom w:val="0"/>
      <w:divBdr>
        <w:top w:val="none" w:sz="0" w:space="0" w:color="auto"/>
        <w:left w:val="none" w:sz="0" w:space="0" w:color="auto"/>
        <w:bottom w:val="none" w:sz="0" w:space="0" w:color="auto"/>
        <w:right w:val="none" w:sz="0" w:space="0" w:color="auto"/>
      </w:divBdr>
    </w:div>
    <w:div w:id="1454589802">
      <w:bodyDiv w:val="1"/>
      <w:marLeft w:val="0"/>
      <w:marRight w:val="0"/>
      <w:marTop w:val="0"/>
      <w:marBottom w:val="0"/>
      <w:divBdr>
        <w:top w:val="none" w:sz="0" w:space="0" w:color="auto"/>
        <w:left w:val="none" w:sz="0" w:space="0" w:color="auto"/>
        <w:bottom w:val="none" w:sz="0" w:space="0" w:color="auto"/>
        <w:right w:val="none" w:sz="0" w:space="0" w:color="auto"/>
      </w:divBdr>
      <w:divsChild>
        <w:div w:id="133269">
          <w:marLeft w:val="0"/>
          <w:marRight w:val="0"/>
          <w:marTop w:val="0"/>
          <w:marBottom w:val="0"/>
          <w:divBdr>
            <w:top w:val="none" w:sz="0" w:space="0" w:color="auto"/>
            <w:left w:val="none" w:sz="0" w:space="0" w:color="auto"/>
            <w:bottom w:val="none" w:sz="0" w:space="0" w:color="auto"/>
            <w:right w:val="none" w:sz="0" w:space="0" w:color="auto"/>
          </w:divBdr>
        </w:div>
        <w:div w:id="487524574">
          <w:marLeft w:val="0"/>
          <w:marRight w:val="0"/>
          <w:marTop w:val="0"/>
          <w:marBottom w:val="0"/>
          <w:divBdr>
            <w:top w:val="none" w:sz="0" w:space="0" w:color="auto"/>
            <w:left w:val="none" w:sz="0" w:space="0" w:color="auto"/>
            <w:bottom w:val="none" w:sz="0" w:space="0" w:color="auto"/>
            <w:right w:val="none" w:sz="0" w:space="0" w:color="auto"/>
          </w:divBdr>
        </w:div>
        <w:div w:id="786313690">
          <w:marLeft w:val="0"/>
          <w:marRight w:val="0"/>
          <w:marTop w:val="0"/>
          <w:marBottom w:val="0"/>
          <w:divBdr>
            <w:top w:val="none" w:sz="0" w:space="0" w:color="auto"/>
            <w:left w:val="none" w:sz="0" w:space="0" w:color="auto"/>
            <w:bottom w:val="none" w:sz="0" w:space="0" w:color="auto"/>
            <w:right w:val="none" w:sz="0" w:space="0" w:color="auto"/>
          </w:divBdr>
        </w:div>
        <w:div w:id="872233500">
          <w:marLeft w:val="0"/>
          <w:marRight w:val="0"/>
          <w:marTop w:val="0"/>
          <w:marBottom w:val="0"/>
          <w:divBdr>
            <w:top w:val="none" w:sz="0" w:space="0" w:color="auto"/>
            <w:left w:val="none" w:sz="0" w:space="0" w:color="auto"/>
            <w:bottom w:val="none" w:sz="0" w:space="0" w:color="auto"/>
            <w:right w:val="none" w:sz="0" w:space="0" w:color="auto"/>
          </w:divBdr>
        </w:div>
        <w:div w:id="1085419918">
          <w:marLeft w:val="0"/>
          <w:marRight w:val="0"/>
          <w:marTop w:val="0"/>
          <w:marBottom w:val="0"/>
          <w:divBdr>
            <w:top w:val="none" w:sz="0" w:space="0" w:color="auto"/>
            <w:left w:val="none" w:sz="0" w:space="0" w:color="auto"/>
            <w:bottom w:val="none" w:sz="0" w:space="0" w:color="auto"/>
            <w:right w:val="none" w:sz="0" w:space="0" w:color="auto"/>
          </w:divBdr>
        </w:div>
      </w:divsChild>
    </w:div>
    <w:div w:id="1545018869">
      <w:bodyDiv w:val="1"/>
      <w:marLeft w:val="0"/>
      <w:marRight w:val="0"/>
      <w:marTop w:val="0"/>
      <w:marBottom w:val="0"/>
      <w:divBdr>
        <w:top w:val="none" w:sz="0" w:space="0" w:color="auto"/>
        <w:left w:val="none" w:sz="0" w:space="0" w:color="auto"/>
        <w:bottom w:val="none" w:sz="0" w:space="0" w:color="auto"/>
        <w:right w:val="none" w:sz="0" w:space="0" w:color="auto"/>
      </w:divBdr>
      <w:divsChild>
        <w:div w:id="1106076731">
          <w:marLeft w:val="0"/>
          <w:marRight w:val="0"/>
          <w:marTop w:val="0"/>
          <w:marBottom w:val="0"/>
          <w:divBdr>
            <w:top w:val="none" w:sz="0" w:space="0" w:color="auto"/>
            <w:left w:val="none" w:sz="0" w:space="0" w:color="auto"/>
            <w:bottom w:val="none" w:sz="0" w:space="0" w:color="auto"/>
            <w:right w:val="none" w:sz="0" w:space="0" w:color="auto"/>
          </w:divBdr>
          <w:divsChild>
            <w:div w:id="110787871">
              <w:marLeft w:val="0"/>
              <w:marRight w:val="0"/>
              <w:marTop w:val="0"/>
              <w:marBottom w:val="0"/>
              <w:divBdr>
                <w:top w:val="single" w:sz="2" w:space="0" w:color="D9D9E3"/>
                <w:left w:val="single" w:sz="2" w:space="0" w:color="D9D9E3"/>
                <w:bottom w:val="single" w:sz="2" w:space="0" w:color="D9D9E3"/>
                <w:right w:val="single" w:sz="2" w:space="0" w:color="D9D9E3"/>
              </w:divBdr>
              <w:divsChild>
                <w:div w:id="751317482">
                  <w:marLeft w:val="0"/>
                  <w:marRight w:val="0"/>
                  <w:marTop w:val="0"/>
                  <w:marBottom w:val="0"/>
                  <w:divBdr>
                    <w:top w:val="single" w:sz="2" w:space="0" w:color="D9D9E3"/>
                    <w:left w:val="single" w:sz="2" w:space="0" w:color="D9D9E3"/>
                    <w:bottom w:val="single" w:sz="2" w:space="0" w:color="D9D9E3"/>
                    <w:right w:val="single" w:sz="2" w:space="0" w:color="D9D9E3"/>
                  </w:divBdr>
                  <w:divsChild>
                    <w:div w:id="894195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3216109">
          <w:marLeft w:val="0"/>
          <w:marRight w:val="0"/>
          <w:marTop w:val="0"/>
          <w:marBottom w:val="0"/>
          <w:divBdr>
            <w:top w:val="single" w:sz="2" w:space="0" w:color="D9D9E3"/>
            <w:left w:val="single" w:sz="2" w:space="0" w:color="D9D9E3"/>
            <w:bottom w:val="single" w:sz="2" w:space="0" w:color="D9D9E3"/>
            <w:right w:val="single" w:sz="2" w:space="0" w:color="D9D9E3"/>
          </w:divBdr>
          <w:divsChild>
            <w:div w:id="2036232076">
              <w:marLeft w:val="0"/>
              <w:marRight w:val="0"/>
              <w:marTop w:val="0"/>
              <w:marBottom w:val="0"/>
              <w:divBdr>
                <w:top w:val="single" w:sz="2" w:space="0" w:color="D9D9E3"/>
                <w:left w:val="single" w:sz="2" w:space="0" w:color="D9D9E3"/>
                <w:bottom w:val="single" w:sz="2" w:space="0" w:color="D9D9E3"/>
                <w:right w:val="single" w:sz="2" w:space="0" w:color="D9D9E3"/>
              </w:divBdr>
              <w:divsChild>
                <w:div w:id="1609661815">
                  <w:marLeft w:val="0"/>
                  <w:marRight w:val="0"/>
                  <w:marTop w:val="0"/>
                  <w:marBottom w:val="0"/>
                  <w:divBdr>
                    <w:top w:val="single" w:sz="2" w:space="0" w:color="D9D9E3"/>
                    <w:left w:val="single" w:sz="2" w:space="0" w:color="D9D9E3"/>
                    <w:bottom w:val="single" w:sz="2" w:space="0" w:color="D9D9E3"/>
                    <w:right w:val="single" w:sz="2" w:space="0" w:color="D9D9E3"/>
                  </w:divBdr>
                  <w:divsChild>
                    <w:div w:id="1586763927">
                      <w:marLeft w:val="0"/>
                      <w:marRight w:val="0"/>
                      <w:marTop w:val="0"/>
                      <w:marBottom w:val="0"/>
                      <w:divBdr>
                        <w:top w:val="single" w:sz="2" w:space="0" w:color="D9D9E3"/>
                        <w:left w:val="single" w:sz="2" w:space="0" w:color="D9D9E3"/>
                        <w:bottom w:val="single" w:sz="2" w:space="0" w:color="D9D9E3"/>
                        <w:right w:val="single" w:sz="2" w:space="0" w:color="D9D9E3"/>
                      </w:divBdr>
                      <w:divsChild>
                        <w:div w:id="1387335320">
                          <w:marLeft w:val="0"/>
                          <w:marRight w:val="0"/>
                          <w:marTop w:val="0"/>
                          <w:marBottom w:val="0"/>
                          <w:divBdr>
                            <w:top w:val="single" w:sz="2" w:space="0" w:color="auto"/>
                            <w:left w:val="single" w:sz="2" w:space="0" w:color="auto"/>
                            <w:bottom w:val="single" w:sz="6" w:space="0" w:color="auto"/>
                            <w:right w:val="single" w:sz="2" w:space="0" w:color="auto"/>
                          </w:divBdr>
                          <w:divsChild>
                            <w:div w:id="248202974">
                              <w:marLeft w:val="0"/>
                              <w:marRight w:val="0"/>
                              <w:marTop w:val="100"/>
                              <w:marBottom w:val="100"/>
                              <w:divBdr>
                                <w:top w:val="single" w:sz="2" w:space="0" w:color="D9D9E3"/>
                                <w:left w:val="single" w:sz="2" w:space="0" w:color="D9D9E3"/>
                                <w:bottom w:val="single" w:sz="2" w:space="0" w:color="D9D9E3"/>
                                <w:right w:val="single" w:sz="2" w:space="0" w:color="D9D9E3"/>
                              </w:divBdr>
                              <w:divsChild>
                                <w:div w:id="279344393">
                                  <w:marLeft w:val="0"/>
                                  <w:marRight w:val="0"/>
                                  <w:marTop w:val="0"/>
                                  <w:marBottom w:val="0"/>
                                  <w:divBdr>
                                    <w:top w:val="single" w:sz="2" w:space="0" w:color="D9D9E3"/>
                                    <w:left w:val="single" w:sz="2" w:space="0" w:color="D9D9E3"/>
                                    <w:bottom w:val="single" w:sz="2" w:space="0" w:color="D9D9E3"/>
                                    <w:right w:val="single" w:sz="2" w:space="0" w:color="D9D9E3"/>
                                  </w:divBdr>
                                  <w:divsChild>
                                    <w:div w:id="1877114259">
                                      <w:marLeft w:val="0"/>
                                      <w:marRight w:val="0"/>
                                      <w:marTop w:val="0"/>
                                      <w:marBottom w:val="0"/>
                                      <w:divBdr>
                                        <w:top w:val="single" w:sz="2" w:space="0" w:color="D9D9E3"/>
                                        <w:left w:val="single" w:sz="2" w:space="0" w:color="D9D9E3"/>
                                        <w:bottom w:val="single" w:sz="2" w:space="0" w:color="D9D9E3"/>
                                        <w:right w:val="single" w:sz="2" w:space="0" w:color="D9D9E3"/>
                                      </w:divBdr>
                                      <w:divsChild>
                                        <w:div w:id="295064281">
                                          <w:marLeft w:val="0"/>
                                          <w:marRight w:val="0"/>
                                          <w:marTop w:val="0"/>
                                          <w:marBottom w:val="0"/>
                                          <w:divBdr>
                                            <w:top w:val="single" w:sz="2" w:space="0" w:color="D9D9E3"/>
                                            <w:left w:val="single" w:sz="2" w:space="0" w:color="D9D9E3"/>
                                            <w:bottom w:val="single" w:sz="2" w:space="0" w:color="D9D9E3"/>
                                            <w:right w:val="single" w:sz="2" w:space="0" w:color="D9D9E3"/>
                                          </w:divBdr>
                                          <w:divsChild>
                                            <w:div w:id="1481189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57666612">
      <w:bodyDiv w:val="1"/>
      <w:marLeft w:val="0"/>
      <w:marRight w:val="0"/>
      <w:marTop w:val="0"/>
      <w:marBottom w:val="0"/>
      <w:divBdr>
        <w:top w:val="none" w:sz="0" w:space="0" w:color="auto"/>
        <w:left w:val="none" w:sz="0" w:space="0" w:color="auto"/>
        <w:bottom w:val="none" w:sz="0" w:space="0" w:color="auto"/>
        <w:right w:val="none" w:sz="0" w:space="0" w:color="auto"/>
      </w:divBdr>
    </w:div>
    <w:div w:id="1638875305">
      <w:bodyDiv w:val="1"/>
      <w:marLeft w:val="0"/>
      <w:marRight w:val="0"/>
      <w:marTop w:val="0"/>
      <w:marBottom w:val="0"/>
      <w:divBdr>
        <w:top w:val="none" w:sz="0" w:space="0" w:color="auto"/>
        <w:left w:val="none" w:sz="0" w:space="0" w:color="auto"/>
        <w:bottom w:val="none" w:sz="0" w:space="0" w:color="auto"/>
        <w:right w:val="none" w:sz="0" w:space="0" w:color="auto"/>
      </w:divBdr>
    </w:div>
    <w:div w:id="1671908142">
      <w:bodyDiv w:val="1"/>
      <w:marLeft w:val="0"/>
      <w:marRight w:val="0"/>
      <w:marTop w:val="0"/>
      <w:marBottom w:val="0"/>
      <w:divBdr>
        <w:top w:val="none" w:sz="0" w:space="0" w:color="auto"/>
        <w:left w:val="none" w:sz="0" w:space="0" w:color="auto"/>
        <w:bottom w:val="none" w:sz="0" w:space="0" w:color="auto"/>
        <w:right w:val="none" w:sz="0" w:space="0" w:color="auto"/>
      </w:divBdr>
    </w:div>
    <w:div w:id="1950044510">
      <w:bodyDiv w:val="1"/>
      <w:marLeft w:val="0"/>
      <w:marRight w:val="0"/>
      <w:marTop w:val="0"/>
      <w:marBottom w:val="0"/>
      <w:divBdr>
        <w:top w:val="none" w:sz="0" w:space="0" w:color="auto"/>
        <w:left w:val="none" w:sz="0" w:space="0" w:color="auto"/>
        <w:bottom w:val="none" w:sz="0" w:space="0" w:color="auto"/>
        <w:right w:val="none" w:sz="0" w:space="0" w:color="auto"/>
      </w:divBdr>
    </w:div>
    <w:div w:id="206532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asayo@yaho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inkedin.com/in/francisuzo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8BB6E6-E36F-4590-863D-75332BCEE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2</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One</dc:creator>
  <cp:keywords/>
  <dc:description/>
  <cp:lastModifiedBy>Francis Uzoh</cp:lastModifiedBy>
  <cp:revision>31</cp:revision>
  <cp:lastPrinted>2023-03-13T17:45:00Z</cp:lastPrinted>
  <dcterms:created xsi:type="dcterms:W3CDTF">2023-11-29T18:56:00Z</dcterms:created>
  <dcterms:modified xsi:type="dcterms:W3CDTF">2024-11-06T11:35:00Z</dcterms:modified>
</cp:coreProperties>
</file>